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lang w:val="en-AU" w:eastAsia="zh-CN"/>
        </w:rPr>
        <w:id w:val="-1799758305"/>
        <w:docPartObj>
          <w:docPartGallery w:val="Cover Pages"/>
          <w:docPartUnique/>
        </w:docPartObj>
      </w:sdtPr>
      <w:sdtEndPr>
        <w:rPr>
          <w:sz w:val="22"/>
        </w:rPr>
      </w:sdtEndPr>
      <w:sdtContent>
        <w:p w14:paraId="664EE00F" w14:textId="5651277D" w:rsidR="00933C7A" w:rsidRDefault="00933C7A">
          <w:pPr>
            <w:pStyle w:val="NoSpacing"/>
            <w:rPr>
              <w:sz w:val="2"/>
            </w:rPr>
          </w:pPr>
        </w:p>
        <w:p w14:paraId="7AF67B9C" w14:textId="0923A242" w:rsidR="00933C7A" w:rsidRDefault="00E90DDB">
          <w:r>
            <w:rPr>
              <w:noProof/>
              <w:lang w:eastAsia="en-AU"/>
            </w:rPr>
            <mc:AlternateContent>
              <mc:Choice Requires="wps">
                <w:drawing>
                  <wp:anchor distT="0" distB="0" distL="114300" distR="114300" simplePos="0" relativeHeight="251661312" behindDoc="0" locked="0" layoutInCell="1" allowOverlap="1" wp14:anchorId="5CF0F98B" wp14:editId="26DE1A7A">
                    <wp:simplePos x="0" y="0"/>
                    <wp:positionH relativeFrom="page">
                      <wp:posOffset>890588</wp:posOffset>
                    </wp:positionH>
                    <wp:positionV relativeFrom="margin">
                      <wp:posOffset>-1905</wp:posOffset>
                    </wp:positionV>
                    <wp:extent cx="6212522" cy="9144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6129337"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0CA98" w14:textId="35C0CB8E" w:rsidR="00933C7A" w:rsidRDefault="00EB0776">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EB0776">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CF0F98B" id="_x0000_t202" coordsize="21600,21600" o:spt="202" path="m,l,21600r21600,l21600,xe">
                    <v:stroke joinstyle="miter"/>
                    <v:path gradientshapeok="t" o:connecttype="rect"/>
                  </v:shapetype>
                  <v:shape id="Text Box 62" o:spid="_x0000_s1026" type="#_x0000_t202" style="position:absolute;margin-left:70.15pt;margin-top:-.15pt;width:489.15pt;height:1in;z-index:251661312;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" filled="f" stroked="f" strokeweight=".5pt">
                    <v:textbox style="mso-fit-shape-to-text:t">
                      <w:txbxContent>
                        <w:p w14:paraId="41F0CA98" w14:textId="35C0CB8E" w:rsidR="00933C7A" w:rsidRDefault="00EB0776">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EB0776">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v:textbox>
                    <w10:wrap anchorx="page" anchory="margin"/>
                  </v:shape>
                </w:pict>
              </mc:Fallback>
            </mc:AlternateContent>
          </w:r>
          <w:r w:rsidR="00933C7A">
            <w:rPr>
              <w:noProof/>
              <w:lang w:eastAsia="en-AU"/>
            </w:rPr>
            <mc:AlternateContent>
              <mc:Choice Requires="wps">
                <w:drawing>
                  <wp:anchor distT="0" distB="0" distL="114300" distR="114300" simplePos="0" relativeHeight="251659264" behindDoc="0" locked="0" layoutInCell="1" allowOverlap="1" wp14:anchorId="369700D1" wp14:editId="0F7A1D63">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78B40" w14:textId="08497CD1" w:rsidR="00933C7A" w:rsidRDefault="00EB0776">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369700D1"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7C478B40" w14:textId="08497CD1" w:rsidR="00933C7A" w:rsidRDefault="00EB0776">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v:textbox>
                    <w10:wrap anchorx="page" anchory="margin"/>
                  </v:shape>
                </w:pict>
              </mc:Fallback>
            </mc:AlternateContent>
          </w:r>
        </w:p>
        <w:p w14:paraId="32E659D9" w14:textId="37147520" w:rsidR="00933C7A" w:rsidRDefault="00085183">
          <w:r>
            <w:rPr>
              <w:noProof/>
              <w:lang w:eastAsia="en-AU"/>
            </w:rPr>
            <w:drawing>
              <wp:anchor distT="0" distB="0" distL="114300" distR="114300" simplePos="0" relativeHeight="251662336" behindDoc="0" locked="0" layoutInCell="1" allowOverlap="1" wp14:anchorId="48266721" wp14:editId="4BA64F0B">
                <wp:simplePos x="0" y="0"/>
                <wp:positionH relativeFrom="margin">
                  <wp:posOffset>2540</wp:posOffset>
                </wp:positionH>
                <wp:positionV relativeFrom="paragraph">
                  <wp:posOffset>1152525</wp:posOffset>
                </wp:positionV>
                <wp:extent cx="6641575" cy="6641575"/>
                <wp:effectExtent l="0" t="0" r="0" b="0"/>
                <wp:wrapNone/>
                <wp:docPr id="8" name="Graphic 8"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ld.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6641575" cy="6641575"/>
                        </a:xfrm>
                        <a:prstGeom prst="rect">
                          <a:avLst/>
                        </a:prstGeom>
                      </pic:spPr>
                    </pic:pic>
                  </a:graphicData>
                </a:graphic>
                <wp14:sizeRelH relativeFrom="margin">
                  <wp14:pctWidth>0</wp14:pctWidth>
                </wp14:sizeRelH>
                <wp14:sizeRelV relativeFrom="margin">
                  <wp14:pctHeight>0</wp14:pctHeight>
                </wp14:sizeRelV>
              </wp:anchor>
            </w:drawing>
          </w:r>
          <w:r w:rsidR="00933C7A">
            <w:br w:type="page"/>
          </w:r>
        </w:p>
      </w:sdtContent>
    </w:sdt>
    <w:sdt>
      <w:sdtPr>
        <w:rPr>
          <w:rFonts w:asciiTheme="minorHAnsi" w:eastAsiaTheme="minorEastAsia" w:hAnsiTheme="minorHAnsi" w:cstheme="minorBidi"/>
          <w:color w:val="auto"/>
          <w:sz w:val="22"/>
          <w:szCs w:val="22"/>
          <w:lang w:val="en-AU" w:eastAsia="zh-CN"/>
        </w:rPr>
        <w:id w:val="1702594648"/>
        <w:docPartObj>
          <w:docPartGallery w:val="Table of Contents"/>
          <w:docPartUnique/>
        </w:docPartObj>
      </w:sdtPr>
      <w:sdtEndPr>
        <w:rPr>
          <w:b/>
          <w:bCs/>
          <w:noProof/>
        </w:rPr>
      </w:sdtEndPr>
      <w:sdtContent>
        <w:p w14:paraId="1FA368EB" w14:textId="10703734" w:rsidR="00D243E3" w:rsidRDefault="00D243E3">
          <w:pPr>
            <w:pStyle w:val="TOCHeading"/>
          </w:pPr>
          <w:r>
            <w:t>Table of Contents</w:t>
          </w:r>
        </w:p>
        <w:p w14:paraId="61FD19DC" w14:textId="29D0B61E" w:rsidR="00491F0D" w:rsidRDefault="00D243E3">
          <w:pPr>
            <w:pStyle w:val="TOC1"/>
            <w:tabs>
              <w:tab w:val="right" w:leader="dot" w:pos="10456"/>
            </w:tabs>
            <w:rPr>
              <w:noProof/>
            </w:rPr>
          </w:pPr>
          <w:r>
            <w:fldChar w:fldCharType="begin"/>
          </w:r>
          <w:r>
            <w:instrText xml:space="preserve"> TOC \o "1-3" \h \z \u </w:instrText>
          </w:r>
          <w:r>
            <w:fldChar w:fldCharType="separate"/>
          </w:r>
          <w:hyperlink w:anchor="_Toc55167104" w:history="1">
            <w:r w:rsidR="00491F0D" w:rsidRPr="004A0CBE">
              <w:rPr>
                <w:rStyle w:val="Hyperlink"/>
                <w:noProof/>
              </w:rPr>
              <w:t>Phase 1: Planning</w:t>
            </w:r>
            <w:r w:rsidR="00491F0D">
              <w:rPr>
                <w:noProof/>
                <w:webHidden/>
              </w:rPr>
              <w:tab/>
            </w:r>
            <w:r w:rsidR="00491F0D">
              <w:rPr>
                <w:noProof/>
                <w:webHidden/>
              </w:rPr>
              <w:fldChar w:fldCharType="begin"/>
            </w:r>
            <w:r w:rsidR="00491F0D">
              <w:rPr>
                <w:noProof/>
                <w:webHidden/>
              </w:rPr>
              <w:instrText xml:space="preserve"> PAGEREF _Toc55167104 \h </w:instrText>
            </w:r>
            <w:r w:rsidR="00491F0D">
              <w:rPr>
                <w:noProof/>
                <w:webHidden/>
              </w:rPr>
            </w:r>
            <w:r w:rsidR="00491F0D">
              <w:rPr>
                <w:noProof/>
                <w:webHidden/>
              </w:rPr>
              <w:fldChar w:fldCharType="separate"/>
            </w:r>
            <w:r w:rsidR="00491F0D">
              <w:rPr>
                <w:noProof/>
                <w:webHidden/>
              </w:rPr>
              <w:t>2</w:t>
            </w:r>
            <w:r w:rsidR="00491F0D">
              <w:rPr>
                <w:noProof/>
                <w:webHidden/>
              </w:rPr>
              <w:fldChar w:fldCharType="end"/>
            </w:r>
          </w:hyperlink>
        </w:p>
        <w:p w14:paraId="45D5FE70" w14:textId="32C1BE6C" w:rsidR="00491F0D" w:rsidRDefault="00491F0D">
          <w:pPr>
            <w:pStyle w:val="TOC2"/>
            <w:tabs>
              <w:tab w:val="right" w:leader="dot" w:pos="10456"/>
            </w:tabs>
            <w:rPr>
              <w:noProof/>
            </w:rPr>
          </w:pPr>
          <w:hyperlink w:anchor="_Toc55167105" w:history="1">
            <w:r w:rsidRPr="004A0CBE">
              <w:rPr>
                <w:rStyle w:val="Hyperlink"/>
                <w:noProof/>
              </w:rPr>
              <w:t>Brainstorm</w:t>
            </w:r>
            <w:r>
              <w:rPr>
                <w:noProof/>
                <w:webHidden/>
              </w:rPr>
              <w:tab/>
            </w:r>
            <w:r>
              <w:rPr>
                <w:noProof/>
                <w:webHidden/>
              </w:rPr>
              <w:fldChar w:fldCharType="begin"/>
            </w:r>
            <w:r>
              <w:rPr>
                <w:noProof/>
                <w:webHidden/>
              </w:rPr>
              <w:instrText xml:space="preserve"> PAGEREF _Toc55167105 \h </w:instrText>
            </w:r>
            <w:r>
              <w:rPr>
                <w:noProof/>
                <w:webHidden/>
              </w:rPr>
            </w:r>
            <w:r>
              <w:rPr>
                <w:noProof/>
                <w:webHidden/>
              </w:rPr>
              <w:fldChar w:fldCharType="separate"/>
            </w:r>
            <w:r>
              <w:rPr>
                <w:noProof/>
                <w:webHidden/>
              </w:rPr>
              <w:t>2</w:t>
            </w:r>
            <w:r>
              <w:rPr>
                <w:noProof/>
                <w:webHidden/>
              </w:rPr>
              <w:fldChar w:fldCharType="end"/>
            </w:r>
          </w:hyperlink>
        </w:p>
        <w:p w14:paraId="3D8EEFA5" w14:textId="43B362DD" w:rsidR="00491F0D" w:rsidRDefault="00491F0D">
          <w:pPr>
            <w:pStyle w:val="TOC2"/>
            <w:tabs>
              <w:tab w:val="right" w:leader="dot" w:pos="10456"/>
            </w:tabs>
            <w:rPr>
              <w:noProof/>
            </w:rPr>
          </w:pPr>
          <w:hyperlink w:anchor="_Toc55167106" w:history="1">
            <w:r w:rsidRPr="004A0CBE">
              <w:rPr>
                <w:rStyle w:val="Hyperlink"/>
                <w:noProof/>
              </w:rPr>
              <w:t>Task</w:t>
            </w:r>
            <w:r>
              <w:rPr>
                <w:noProof/>
                <w:webHidden/>
              </w:rPr>
              <w:tab/>
            </w:r>
            <w:r>
              <w:rPr>
                <w:noProof/>
                <w:webHidden/>
              </w:rPr>
              <w:fldChar w:fldCharType="begin"/>
            </w:r>
            <w:r>
              <w:rPr>
                <w:noProof/>
                <w:webHidden/>
              </w:rPr>
              <w:instrText xml:space="preserve"> PAGEREF _Toc55167106 \h </w:instrText>
            </w:r>
            <w:r>
              <w:rPr>
                <w:noProof/>
                <w:webHidden/>
              </w:rPr>
            </w:r>
            <w:r>
              <w:rPr>
                <w:noProof/>
                <w:webHidden/>
              </w:rPr>
              <w:fldChar w:fldCharType="separate"/>
            </w:r>
            <w:r>
              <w:rPr>
                <w:noProof/>
                <w:webHidden/>
              </w:rPr>
              <w:t>3</w:t>
            </w:r>
            <w:r>
              <w:rPr>
                <w:noProof/>
                <w:webHidden/>
              </w:rPr>
              <w:fldChar w:fldCharType="end"/>
            </w:r>
          </w:hyperlink>
        </w:p>
        <w:p w14:paraId="2F8C686E" w14:textId="4D559202" w:rsidR="00491F0D" w:rsidRDefault="00491F0D">
          <w:pPr>
            <w:pStyle w:val="TOC2"/>
            <w:tabs>
              <w:tab w:val="right" w:leader="dot" w:pos="10456"/>
            </w:tabs>
            <w:rPr>
              <w:noProof/>
            </w:rPr>
          </w:pPr>
          <w:hyperlink w:anchor="_Toc55167107" w:history="1">
            <w:r w:rsidRPr="004A0CBE">
              <w:rPr>
                <w:rStyle w:val="Hyperlink"/>
                <w:noProof/>
              </w:rPr>
              <w:t>Purpose</w:t>
            </w:r>
            <w:r>
              <w:rPr>
                <w:noProof/>
                <w:webHidden/>
              </w:rPr>
              <w:tab/>
            </w:r>
            <w:r>
              <w:rPr>
                <w:noProof/>
                <w:webHidden/>
              </w:rPr>
              <w:fldChar w:fldCharType="begin"/>
            </w:r>
            <w:r>
              <w:rPr>
                <w:noProof/>
                <w:webHidden/>
              </w:rPr>
              <w:instrText xml:space="preserve"> PAGEREF _Toc55167107 \h </w:instrText>
            </w:r>
            <w:r>
              <w:rPr>
                <w:noProof/>
                <w:webHidden/>
              </w:rPr>
            </w:r>
            <w:r>
              <w:rPr>
                <w:noProof/>
                <w:webHidden/>
              </w:rPr>
              <w:fldChar w:fldCharType="separate"/>
            </w:r>
            <w:r>
              <w:rPr>
                <w:noProof/>
                <w:webHidden/>
              </w:rPr>
              <w:t>3</w:t>
            </w:r>
            <w:r>
              <w:rPr>
                <w:noProof/>
                <w:webHidden/>
              </w:rPr>
              <w:fldChar w:fldCharType="end"/>
            </w:r>
          </w:hyperlink>
        </w:p>
        <w:p w14:paraId="388F157C" w14:textId="50F2D1F0" w:rsidR="00491F0D" w:rsidRDefault="00491F0D">
          <w:pPr>
            <w:pStyle w:val="TOC2"/>
            <w:tabs>
              <w:tab w:val="right" w:leader="dot" w:pos="10456"/>
            </w:tabs>
            <w:rPr>
              <w:noProof/>
            </w:rPr>
          </w:pPr>
          <w:hyperlink w:anchor="_Toc55167108" w:history="1">
            <w:r w:rsidRPr="004A0CBE">
              <w:rPr>
                <w:rStyle w:val="Hyperlink"/>
                <w:noProof/>
              </w:rPr>
              <w:t>Target Audience Characteristics</w:t>
            </w:r>
            <w:r>
              <w:rPr>
                <w:noProof/>
                <w:webHidden/>
              </w:rPr>
              <w:tab/>
            </w:r>
            <w:r>
              <w:rPr>
                <w:noProof/>
                <w:webHidden/>
              </w:rPr>
              <w:fldChar w:fldCharType="begin"/>
            </w:r>
            <w:r>
              <w:rPr>
                <w:noProof/>
                <w:webHidden/>
              </w:rPr>
              <w:instrText xml:space="preserve"> PAGEREF _Toc55167108 \h </w:instrText>
            </w:r>
            <w:r>
              <w:rPr>
                <w:noProof/>
                <w:webHidden/>
              </w:rPr>
            </w:r>
            <w:r>
              <w:rPr>
                <w:noProof/>
                <w:webHidden/>
              </w:rPr>
              <w:fldChar w:fldCharType="separate"/>
            </w:r>
            <w:r>
              <w:rPr>
                <w:noProof/>
                <w:webHidden/>
              </w:rPr>
              <w:t>3</w:t>
            </w:r>
            <w:r>
              <w:rPr>
                <w:noProof/>
                <w:webHidden/>
              </w:rPr>
              <w:fldChar w:fldCharType="end"/>
            </w:r>
          </w:hyperlink>
        </w:p>
        <w:p w14:paraId="6438017F" w14:textId="4A9636F4" w:rsidR="00491F0D" w:rsidRDefault="00491F0D">
          <w:pPr>
            <w:pStyle w:val="TOC2"/>
            <w:tabs>
              <w:tab w:val="right" w:leader="dot" w:pos="10456"/>
            </w:tabs>
            <w:rPr>
              <w:noProof/>
            </w:rPr>
          </w:pPr>
          <w:hyperlink w:anchor="_Toc55167109" w:history="1">
            <w:r w:rsidRPr="004A0CBE">
              <w:rPr>
                <w:rStyle w:val="Hyperlink"/>
                <w:noProof/>
              </w:rPr>
              <w:t>Target Audience Criteria</w:t>
            </w:r>
            <w:r>
              <w:rPr>
                <w:noProof/>
                <w:webHidden/>
              </w:rPr>
              <w:tab/>
            </w:r>
            <w:r>
              <w:rPr>
                <w:noProof/>
                <w:webHidden/>
              </w:rPr>
              <w:fldChar w:fldCharType="begin"/>
            </w:r>
            <w:r>
              <w:rPr>
                <w:noProof/>
                <w:webHidden/>
              </w:rPr>
              <w:instrText xml:space="preserve"> PAGEREF _Toc55167109 \h </w:instrText>
            </w:r>
            <w:r>
              <w:rPr>
                <w:noProof/>
                <w:webHidden/>
              </w:rPr>
            </w:r>
            <w:r>
              <w:rPr>
                <w:noProof/>
                <w:webHidden/>
              </w:rPr>
              <w:fldChar w:fldCharType="separate"/>
            </w:r>
            <w:r>
              <w:rPr>
                <w:noProof/>
                <w:webHidden/>
              </w:rPr>
              <w:t>4</w:t>
            </w:r>
            <w:r>
              <w:rPr>
                <w:noProof/>
                <w:webHidden/>
              </w:rPr>
              <w:fldChar w:fldCharType="end"/>
            </w:r>
          </w:hyperlink>
        </w:p>
        <w:p w14:paraId="539E61F7" w14:textId="5E5A2970" w:rsidR="00491F0D" w:rsidRDefault="00491F0D">
          <w:pPr>
            <w:pStyle w:val="TOC2"/>
            <w:tabs>
              <w:tab w:val="right" w:leader="dot" w:pos="10456"/>
            </w:tabs>
            <w:rPr>
              <w:noProof/>
            </w:rPr>
          </w:pPr>
          <w:hyperlink w:anchor="_Toc55167110" w:history="1">
            <w:r w:rsidRPr="004A0CBE">
              <w:rPr>
                <w:rStyle w:val="Hyperlink"/>
                <w:noProof/>
              </w:rPr>
              <w:t>Audience Requirements (Hardware)</w:t>
            </w:r>
            <w:r>
              <w:rPr>
                <w:noProof/>
                <w:webHidden/>
              </w:rPr>
              <w:tab/>
            </w:r>
            <w:r>
              <w:rPr>
                <w:noProof/>
                <w:webHidden/>
              </w:rPr>
              <w:fldChar w:fldCharType="begin"/>
            </w:r>
            <w:r>
              <w:rPr>
                <w:noProof/>
                <w:webHidden/>
              </w:rPr>
              <w:instrText xml:space="preserve"> PAGEREF _Toc55167110 \h </w:instrText>
            </w:r>
            <w:r>
              <w:rPr>
                <w:noProof/>
                <w:webHidden/>
              </w:rPr>
            </w:r>
            <w:r>
              <w:rPr>
                <w:noProof/>
                <w:webHidden/>
              </w:rPr>
              <w:fldChar w:fldCharType="separate"/>
            </w:r>
            <w:r>
              <w:rPr>
                <w:noProof/>
                <w:webHidden/>
              </w:rPr>
              <w:t>4</w:t>
            </w:r>
            <w:r>
              <w:rPr>
                <w:noProof/>
                <w:webHidden/>
              </w:rPr>
              <w:fldChar w:fldCharType="end"/>
            </w:r>
          </w:hyperlink>
        </w:p>
        <w:p w14:paraId="7E213218" w14:textId="5A730555" w:rsidR="00491F0D" w:rsidRDefault="00491F0D">
          <w:pPr>
            <w:pStyle w:val="TOC2"/>
            <w:tabs>
              <w:tab w:val="right" w:leader="dot" w:pos="10456"/>
            </w:tabs>
            <w:rPr>
              <w:noProof/>
            </w:rPr>
          </w:pPr>
          <w:hyperlink w:anchor="_Toc55167111" w:history="1">
            <w:r w:rsidRPr="004A0CBE">
              <w:rPr>
                <w:rStyle w:val="Hyperlink"/>
                <w:noProof/>
              </w:rPr>
              <w:t>Audience Requirements (Hardware) Continued</w:t>
            </w:r>
            <w:r>
              <w:rPr>
                <w:noProof/>
                <w:webHidden/>
              </w:rPr>
              <w:tab/>
            </w:r>
            <w:r>
              <w:rPr>
                <w:noProof/>
                <w:webHidden/>
              </w:rPr>
              <w:fldChar w:fldCharType="begin"/>
            </w:r>
            <w:r>
              <w:rPr>
                <w:noProof/>
                <w:webHidden/>
              </w:rPr>
              <w:instrText xml:space="preserve"> PAGEREF _Toc55167111 \h </w:instrText>
            </w:r>
            <w:r>
              <w:rPr>
                <w:noProof/>
                <w:webHidden/>
              </w:rPr>
            </w:r>
            <w:r>
              <w:rPr>
                <w:noProof/>
                <w:webHidden/>
              </w:rPr>
              <w:fldChar w:fldCharType="separate"/>
            </w:r>
            <w:r>
              <w:rPr>
                <w:noProof/>
                <w:webHidden/>
              </w:rPr>
              <w:t>5</w:t>
            </w:r>
            <w:r>
              <w:rPr>
                <w:noProof/>
                <w:webHidden/>
              </w:rPr>
              <w:fldChar w:fldCharType="end"/>
            </w:r>
          </w:hyperlink>
        </w:p>
        <w:p w14:paraId="5A8BBC1A" w14:textId="09685AAF" w:rsidR="00491F0D" w:rsidRDefault="00491F0D">
          <w:pPr>
            <w:pStyle w:val="TOC2"/>
            <w:tabs>
              <w:tab w:val="right" w:leader="dot" w:pos="10456"/>
            </w:tabs>
            <w:rPr>
              <w:noProof/>
            </w:rPr>
          </w:pPr>
          <w:hyperlink w:anchor="_Toc55167112" w:history="1">
            <w:r w:rsidRPr="004A0CBE">
              <w:rPr>
                <w:rStyle w:val="Hyperlink"/>
                <w:noProof/>
              </w:rPr>
              <w:t>Audience Requirements (Software)</w:t>
            </w:r>
            <w:r>
              <w:rPr>
                <w:noProof/>
                <w:webHidden/>
              </w:rPr>
              <w:tab/>
            </w:r>
            <w:r>
              <w:rPr>
                <w:noProof/>
                <w:webHidden/>
              </w:rPr>
              <w:fldChar w:fldCharType="begin"/>
            </w:r>
            <w:r>
              <w:rPr>
                <w:noProof/>
                <w:webHidden/>
              </w:rPr>
              <w:instrText xml:space="preserve"> PAGEREF _Toc55167112 \h </w:instrText>
            </w:r>
            <w:r>
              <w:rPr>
                <w:noProof/>
                <w:webHidden/>
              </w:rPr>
            </w:r>
            <w:r>
              <w:rPr>
                <w:noProof/>
                <w:webHidden/>
              </w:rPr>
              <w:fldChar w:fldCharType="separate"/>
            </w:r>
            <w:r>
              <w:rPr>
                <w:noProof/>
                <w:webHidden/>
              </w:rPr>
              <w:t>5</w:t>
            </w:r>
            <w:r>
              <w:rPr>
                <w:noProof/>
                <w:webHidden/>
              </w:rPr>
              <w:fldChar w:fldCharType="end"/>
            </w:r>
          </w:hyperlink>
        </w:p>
        <w:p w14:paraId="3DBC152D" w14:textId="5B1D0915" w:rsidR="00491F0D" w:rsidRDefault="00491F0D">
          <w:pPr>
            <w:pStyle w:val="TOC2"/>
            <w:tabs>
              <w:tab w:val="right" w:leader="dot" w:pos="10456"/>
            </w:tabs>
            <w:rPr>
              <w:noProof/>
            </w:rPr>
          </w:pPr>
          <w:hyperlink w:anchor="_Toc55167113" w:history="1">
            <w:r w:rsidRPr="004A0CBE">
              <w:rPr>
                <w:rStyle w:val="Hyperlink"/>
                <w:noProof/>
              </w:rPr>
              <w:t>Audience Requirements (Miscellaneous)</w:t>
            </w:r>
            <w:r>
              <w:rPr>
                <w:noProof/>
                <w:webHidden/>
              </w:rPr>
              <w:tab/>
            </w:r>
            <w:r>
              <w:rPr>
                <w:noProof/>
                <w:webHidden/>
              </w:rPr>
              <w:fldChar w:fldCharType="begin"/>
            </w:r>
            <w:r>
              <w:rPr>
                <w:noProof/>
                <w:webHidden/>
              </w:rPr>
              <w:instrText xml:space="preserve"> PAGEREF _Toc55167113 \h </w:instrText>
            </w:r>
            <w:r>
              <w:rPr>
                <w:noProof/>
                <w:webHidden/>
              </w:rPr>
            </w:r>
            <w:r>
              <w:rPr>
                <w:noProof/>
                <w:webHidden/>
              </w:rPr>
              <w:fldChar w:fldCharType="separate"/>
            </w:r>
            <w:r>
              <w:rPr>
                <w:noProof/>
                <w:webHidden/>
              </w:rPr>
              <w:t>5</w:t>
            </w:r>
            <w:r>
              <w:rPr>
                <w:noProof/>
                <w:webHidden/>
              </w:rPr>
              <w:fldChar w:fldCharType="end"/>
            </w:r>
          </w:hyperlink>
        </w:p>
        <w:p w14:paraId="7385301E" w14:textId="19054F9C" w:rsidR="00491F0D" w:rsidRDefault="00491F0D">
          <w:pPr>
            <w:pStyle w:val="TOC1"/>
            <w:tabs>
              <w:tab w:val="right" w:leader="dot" w:pos="10456"/>
            </w:tabs>
            <w:rPr>
              <w:noProof/>
            </w:rPr>
          </w:pPr>
          <w:hyperlink w:anchor="_Toc55167114" w:history="1">
            <w:r w:rsidRPr="004A0CBE">
              <w:rPr>
                <w:rStyle w:val="Hyperlink"/>
                <w:noProof/>
              </w:rPr>
              <w:t>Phase 2: Sitemap/Wireframe</w:t>
            </w:r>
            <w:r>
              <w:rPr>
                <w:noProof/>
                <w:webHidden/>
              </w:rPr>
              <w:tab/>
            </w:r>
            <w:r>
              <w:rPr>
                <w:noProof/>
                <w:webHidden/>
              </w:rPr>
              <w:fldChar w:fldCharType="begin"/>
            </w:r>
            <w:r>
              <w:rPr>
                <w:noProof/>
                <w:webHidden/>
              </w:rPr>
              <w:instrText xml:space="preserve"> PAGEREF _Toc55167114 \h </w:instrText>
            </w:r>
            <w:r>
              <w:rPr>
                <w:noProof/>
                <w:webHidden/>
              </w:rPr>
            </w:r>
            <w:r>
              <w:rPr>
                <w:noProof/>
                <w:webHidden/>
              </w:rPr>
              <w:fldChar w:fldCharType="separate"/>
            </w:r>
            <w:r>
              <w:rPr>
                <w:noProof/>
                <w:webHidden/>
              </w:rPr>
              <w:t>7</w:t>
            </w:r>
            <w:r>
              <w:rPr>
                <w:noProof/>
                <w:webHidden/>
              </w:rPr>
              <w:fldChar w:fldCharType="end"/>
            </w:r>
          </w:hyperlink>
        </w:p>
        <w:p w14:paraId="5793E7C2" w14:textId="3516EB28" w:rsidR="00491F0D" w:rsidRDefault="00491F0D">
          <w:pPr>
            <w:pStyle w:val="TOC2"/>
            <w:tabs>
              <w:tab w:val="right" w:leader="dot" w:pos="10456"/>
            </w:tabs>
            <w:rPr>
              <w:noProof/>
            </w:rPr>
          </w:pPr>
          <w:hyperlink w:anchor="_Toc55167115" w:history="1">
            <w:r w:rsidRPr="004A0CBE">
              <w:rPr>
                <w:rStyle w:val="Hyperlink"/>
                <w:noProof/>
              </w:rPr>
              <w:t>Sitemap</w:t>
            </w:r>
            <w:r>
              <w:rPr>
                <w:noProof/>
                <w:webHidden/>
              </w:rPr>
              <w:tab/>
            </w:r>
            <w:r>
              <w:rPr>
                <w:noProof/>
                <w:webHidden/>
              </w:rPr>
              <w:fldChar w:fldCharType="begin"/>
            </w:r>
            <w:r>
              <w:rPr>
                <w:noProof/>
                <w:webHidden/>
              </w:rPr>
              <w:instrText xml:space="preserve"> PAGEREF _Toc55167115 \h </w:instrText>
            </w:r>
            <w:r>
              <w:rPr>
                <w:noProof/>
                <w:webHidden/>
              </w:rPr>
            </w:r>
            <w:r>
              <w:rPr>
                <w:noProof/>
                <w:webHidden/>
              </w:rPr>
              <w:fldChar w:fldCharType="separate"/>
            </w:r>
            <w:r>
              <w:rPr>
                <w:noProof/>
                <w:webHidden/>
              </w:rPr>
              <w:t>7</w:t>
            </w:r>
            <w:r>
              <w:rPr>
                <w:noProof/>
                <w:webHidden/>
              </w:rPr>
              <w:fldChar w:fldCharType="end"/>
            </w:r>
          </w:hyperlink>
        </w:p>
        <w:p w14:paraId="602ED6DD" w14:textId="116971BE" w:rsidR="00491F0D" w:rsidRDefault="00491F0D">
          <w:pPr>
            <w:pStyle w:val="TOC2"/>
            <w:tabs>
              <w:tab w:val="right" w:leader="dot" w:pos="10456"/>
            </w:tabs>
            <w:rPr>
              <w:noProof/>
            </w:rPr>
          </w:pPr>
          <w:hyperlink w:anchor="_Toc55167116" w:history="1">
            <w:r w:rsidRPr="004A0CBE">
              <w:rPr>
                <w:rStyle w:val="Hyperlink"/>
                <w:noProof/>
              </w:rPr>
              <w:t>Wireframe</w:t>
            </w:r>
            <w:r>
              <w:rPr>
                <w:noProof/>
                <w:webHidden/>
              </w:rPr>
              <w:tab/>
            </w:r>
            <w:r>
              <w:rPr>
                <w:noProof/>
                <w:webHidden/>
              </w:rPr>
              <w:fldChar w:fldCharType="begin"/>
            </w:r>
            <w:r>
              <w:rPr>
                <w:noProof/>
                <w:webHidden/>
              </w:rPr>
              <w:instrText xml:space="preserve"> PAGEREF _Toc55167116 \h </w:instrText>
            </w:r>
            <w:r>
              <w:rPr>
                <w:noProof/>
                <w:webHidden/>
              </w:rPr>
            </w:r>
            <w:r>
              <w:rPr>
                <w:noProof/>
                <w:webHidden/>
              </w:rPr>
              <w:fldChar w:fldCharType="separate"/>
            </w:r>
            <w:r>
              <w:rPr>
                <w:noProof/>
                <w:webHidden/>
              </w:rPr>
              <w:t>8</w:t>
            </w:r>
            <w:r>
              <w:rPr>
                <w:noProof/>
                <w:webHidden/>
              </w:rPr>
              <w:fldChar w:fldCharType="end"/>
            </w:r>
          </w:hyperlink>
        </w:p>
        <w:p w14:paraId="7FF5D0DF" w14:textId="36396B32" w:rsidR="00491F0D" w:rsidRDefault="00491F0D">
          <w:pPr>
            <w:pStyle w:val="TOC1"/>
            <w:tabs>
              <w:tab w:val="right" w:leader="dot" w:pos="10456"/>
            </w:tabs>
            <w:rPr>
              <w:noProof/>
            </w:rPr>
          </w:pPr>
          <w:hyperlink w:anchor="_Toc55167117" w:history="1">
            <w:r w:rsidRPr="004A0CBE">
              <w:rPr>
                <w:rStyle w:val="Hyperlink"/>
                <w:noProof/>
              </w:rPr>
              <w:t>Phase 3: Development</w:t>
            </w:r>
            <w:r>
              <w:rPr>
                <w:noProof/>
                <w:webHidden/>
              </w:rPr>
              <w:tab/>
            </w:r>
            <w:r>
              <w:rPr>
                <w:noProof/>
                <w:webHidden/>
              </w:rPr>
              <w:fldChar w:fldCharType="begin"/>
            </w:r>
            <w:r>
              <w:rPr>
                <w:noProof/>
                <w:webHidden/>
              </w:rPr>
              <w:instrText xml:space="preserve"> PAGEREF _Toc55167117 \h </w:instrText>
            </w:r>
            <w:r>
              <w:rPr>
                <w:noProof/>
                <w:webHidden/>
              </w:rPr>
            </w:r>
            <w:r>
              <w:rPr>
                <w:noProof/>
                <w:webHidden/>
              </w:rPr>
              <w:fldChar w:fldCharType="separate"/>
            </w:r>
            <w:r>
              <w:rPr>
                <w:noProof/>
                <w:webHidden/>
              </w:rPr>
              <w:t>10</w:t>
            </w:r>
            <w:r>
              <w:rPr>
                <w:noProof/>
                <w:webHidden/>
              </w:rPr>
              <w:fldChar w:fldCharType="end"/>
            </w:r>
          </w:hyperlink>
        </w:p>
        <w:p w14:paraId="145AED21" w14:textId="43C6801C" w:rsidR="00491F0D" w:rsidRDefault="00491F0D">
          <w:pPr>
            <w:pStyle w:val="TOC1"/>
            <w:tabs>
              <w:tab w:val="right" w:leader="dot" w:pos="10456"/>
            </w:tabs>
            <w:rPr>
              <w:noProof/>
            </w:rPr>
          </w:pPr>
          <w:hyperlink w:anchor="_Toc55167118" w:history="1">
            <w:r w:rsidRPr="004A0CBE">
              <w:rPr>
                <w:rStyle w:val="Hyperlink"/>
                <w:noProof/>
              </w:rPr>
              <w:t>Phase 4: Self Evaluation</w:t>
            </w:r>
            <w:r>
              <w:rPr>
                <w:noProof/>
                <w:webHidden/>
              </w:rPr>
              <w:tab/>
            </w:r>
            <w:r>
              <w:rPr>
                <w:noProof/>
                <w:webHidden/>
              </w:rPr>
              <w:fldChar w:fldCharType="begin"/>
            </w:r>
            <w:r>
              <w:rPr>
                <w:noProof/>
                <w:webHidden/>
              </w:rPr>
              <w:instrText xml:space="preserve"> PAGEREF _Toc55167118 \h </w:instrText>
            </w:r>
            <w:r>
              <w:rPr>
                <w:noProof/>
                <w:webHidden/>
              </w:rPr>
            </w:r>
            <w:r>
              <w:rPr>
                <w:noProof/>
                <w:webHidden/>
              </w:rPr>
              <w:fldChar w:fldCharType="separate"/>
            </w:r>
            <w:r>
              <w:rPr>
                <w:noProof/>
                <w:webHidden/>
              </w:rPr>
              <w:t>11</w:t>
            </w:r>
            <w:r>
              <w:rPr>
                <w:noProof/>
                <w:webHidden/>
              </w:rPr>
              <w:fldChar w:fldCharType="end"/>
            </w:r>
          </w:hyperlink>
        </w:p>
        <w:p w14:paraId="7F47D709" w14:textId="7F1DC66C" w:rsidR="00491F0D" w:rsidRDefault="00491F0D">
          <w:pPr>
            <w:pStyle w:val="TOC2"/>
            <w:tabs>
              <w:tab w:val="right" w:leader="dot" w:pos="10456"/>
            </w:tabs>
            <w:rPr>
              <w:noProof/>
            </w:rPr>
          </w:pPr>
          <w:hyperlink w:anchor="_Toc55167119" w:history="1">
            <w:r w:rsidRPr="004A0CBE">
              <w:rPr>
                <w:rStyle w:val="Hyperlink"/>
                <w:noProof/>
              </w:rPr>
              <w:t>Are the styles consistent throughout the website? Explain why/why not.</w:t>
            </w:r>
            <w:r>
              <w:rPr>
                <w:noProof/>
                <w:webHidden/>
              </w:rPr>
              <w:tab/>
            </w:r>
            <w:r>
              <w:rPr>
                <w:noProof/>
                <w:webHidden/>
              </w:rPr>
              <w:fldChar w:fldCharType="begin"/>
            </w:r>
            <w:r>
              <w:rPr>
                <w:noProof/>
                <w:webHidden/>
              </w:rPr>
              <w:instrText xml:space="preserve"> PAGEREF _Toc55167119 \h </w:instrText>
            </w:r>
            <w:r>
              <w:rPr>
                <w:noProof/>
                <w:webHidden/>
              </w:rPr>
            </w:r>
            <w:r>
              <w:rPr>
                <w:noProof/>
                <w:webHidden/>
              </w:rPr>
              <w:fldChar w:fldCharType="separate"/>
            </w:r>
            <w:r>
              <w:rPr>
                <w:noProof/>
                <w:webHidden/>
              </w:rPr>
              <w:t>11</w:t>
            </w:r>
            <w:r>
              <w:rPr>
                <w:noProof/>
                <w:webHidden/>
              </w:rPr>
              <w:fldChar w:fldCharType="end"/>
            </w:r>
          </w:hyperlink>
        </w:p>
        <w:p w14:paraId="0211827D" w14:textId="46D37AC3" w:rsidR="00491F0D" w:rsidRDefault="00491F0D">
          <w:pPr>
            <w:pStyle w:val="TOC2"/>
            <w:tabs>
              <w:tab w:val="right" w:leader="dot" w:pos="10456"/>
            </w:tabs>
            <w:rPr>
              <w:noProof/>
            </w:rPr>
          </w:pPr>
          <w:hyperlink w:anchor="_Toc55167120" w:history="1">
            <w:r w:rsidRPr="004A0CBE">
              <w:rPr>
                <w:rStyle w:val="Hyperlink"/>
                <w:noProof/>
              </w:rPr>
              <w:t>Does the final product meet all the requirements?</w:t>
            </w:r>
            <w:r>
              <w:rPr>
                <w:noProof/>
                <w:webHidden/>
              </w:rPr>
              <w:tab/>
            </w:r>
            <w:r>
              <w:rPr>
                <w:noProof/>
                <w:webHidden/>
              </w:rPr>
              <w:fldChar w:fldCharType="begin"/>
            </w:r>
            <w:r>
              <w:rPr>
                <w:noProof/>
                <w:webHidden/>
              </w:rPr>
              <w:instrText xml:space="preserve"> PAGEREF _Toc55167120 \h </w:instrText>
            </w:r>
            <w:r>
              <w:rPr>
                <w:noProof/>
                <w:webHidden/>
              </w:rPr>
            </w:r>
            <w:r>
              <w:rPr>
                <w:noProof/>
                <w:webHidden/>
              </w:rPr>
              <w:fldChar w:fldCharType="separate"/>
            </w:r>
            <w:r>
              <w:rPr>
                <w:noProof/>
                <w:webHidden/>
              </w:rPr>
              <w:t>11</w:t>
            </w:r>
            <w:r>
              <w:rPr>
                <w:noProof/>
                <w:webHidden/>
              </w:rPr>
              <w:fldChar w:fldCharType="end"/>
            </w:r>
          </w:hyperlink>
        </w:p>
        <w:p w14:paraId="74C79F98" w14:textId="4E4DA7AC" w:rsidR="00491F0D" w:rsidRDefault="00491F0D">
          <w:pPr>
            <w:pStyle w:val="TOC2"/>
            <w:tabs>
              <w:tab w:val="right" w:leader="dot" w:pos="10456"/>
            </w:tabs>
            <w:rPr>
              <w:noProof/>
            </w:rPr>
          </w:pPr>
          <w:hyperlink w:anchor="_Toc55167121" w:history="1">
            <w:r w:rsidRPr="004A0CBE">
              <w:rPr>
                <w:rStyle w:val="Hyperlink"/>
                <w:noProof/>
              </w:rPr>
              <w:t>Does the final product work as intended?</w:t>
            </w:r>
            <w:r>
              <w:rPr>
                <w:noProof/>
                <w:webHidden/>
              </w:rPr>
              <w:tab/>
            </w:r>
            <w:r>
              <w:rPr>
                <w:noProof/>
                <w:webHidden/>
              </w:rPr>
              <w:fldChar w:fldCharType="begin"/>
            </w:r>
            <w:r>
              <w:rPr>
                <w:noProof/>
                <w:webHidden/>
              </w:rPr>
              <w:instrText xml:space="preserve"> PAGEREF _Toc55167121 \h </w:instrText>
            </w:r>
            <w:r>
              <w:rPr>
                <w:noProof/>
                <w:webHidden/>
              </w:rPr>
            </w:r>
            <w:r>
              <w:rPr>
                <w:noProof/>
                <w:webHidden/>
              </w:rPr>
              <w:fldChar w:fldCharType="separate"/>
            </w:r>
            <w:r>
              <w:rPr>
                <w:noProof/>
                <w:webHidden/>
              </w:rPr>
              <w:t>11</w:t>
            </w:r>
            <w:r>
              <w:rPr>
                <w:noProof/>
                <w:webHidden/>
              </w:rPr>
              <w:fldChar w:fldCharType="end"/>
            </w:r>
          </w:hyperlink>
        </w:p>
        <w:p w14:paraId="29426E2D" w14:textId="107C29FE" w:rsidR="00491F0D" w:rsidRDefault="00491F0D">
          <w:pPr>
            <w:pStyle w:val="TOC2"/>
            <w:tabs>
              <w:tab w:val="right" w:leader="dot" w:pos="10456"/>
            </w:tabs>
            <w:rPr>
              <w:noProof/>
            </w:rPr>
          </w:pPr>
          <w:hyperlink w:anchor="_Toc55167122" w:history="1">
            <w:r w:rsidRPr="004A0CBE">
              <w:rPr>
                <w:rStyle w:val="Hyperlink"/>
                <w:noProof/>
              </w:rPr>
              <w:t>Was the project completed on time? Was time managed appropriately and effectively in this task?</w:t>
            </w:r>
            <w:r>
              <w:rPr>
                <w:noProof/>
                <w:webHidden/>
              </w:rPr>
              <w:tab/>
            </w:r>
            <w:r>
              <w:rPr>
                <w:noProof/>
                <w:webHidden/>
              </w:rPr>
              <w:fldChar w:fldCharType="begin"/>
            </w:r>
            <w:r>
              <w:rPr>
                <w:noProof/>
                <w:webHidden/>
              </w:rPr>
              <w:instrText xml:space="preserve"> PAGEREF _Toc55167122 \h </w:instrText>
            </w:r>
            <w:r>
              <w:rPr>
                <w:noProof/>
                <w:webHidden/>
              </w:rPr>
            </w:r>
            <w:r>
              <w:rPr>
                <w:noProof/>
                <w:webHidden/>
              </w:rPr>
              <w:fldChar w:fldCharType="separate"/>
            </w:r>
            <w:r>
              <w:rPr>
                <w:noProof/>
                <w:webHidden/>
              </w:rPr>
              <w:t>11</w:t>
            </w:r>
            <w:r>
              <w:rPr>
                <w:noProof/>
                <w:webHidden/>
              </w:rPr>
              <w:fldChar w:fldCharType="end"/>
            </w:r>
          </w:hyperlink>
        </w:p>
        <w:p w14:paraId="74898ABD" w14:textId="2A6DF1BD" w:rsidR="00491F0D" w:rsidRDefault="00491F0D">
          <w:pPr>
            <w:pStyle w:val="TOC2"/>
            <w:tabs>
              <w:tab w:val="right" w:leader="dot" w:pos="10456"/>
            </w:tabs>
            <w:rPr>
              <w:noProof/>
            </w:rPr>
          </w:pPr>
          <w:hyperlink w:anchor="_Toc55167123" w:history="1">
            <w:r w:rsidRPr="004A0CBE">
              <w:rPr>
                <w:rStyle w:val="Hyperlink"/>
                <w:noProof/>
              </w:rPr>
              <w:t>Was there any scope creep? If so, how was this handled?</w:t>
            </w:r>
            <w:r>
              <w:rPr>
                <w:noProof/>
                <w:webHidden/>
              </w:rPr>
              <w:tab/>
            </w:r>
            <w:r>
              <w:rPr>
                <w:noProof/>
                <w:webHidden/>
              </w:rPr>
              <w:fldChar w:fldCharType="begin"/>
            </w:r>
            <w:r>
              <w:rPr>
                <w:noProof/>
                <w:webHidden/>
              </w:rPr>
              <w:instrText xml:space="preserve"> PAGEREF _Toc55167123 \h </w:instrText>
            </w:r>
            <w:r>
              <w:rPr>
                <w:noProof/>
                <w:webHidden/>
              </w:rPr>
            </w:r>
            <w:r>
              <w:rPr>
                <w:noProof/>
                <w:webHidden/>
              </w:rPr>
              <w:fldChar w:fldCharType="separate"/>
            </w:r>
            <w:r>
              <w:rPr>
                <w:noProof/>
                <w:webHidden/>
              </w:rPr>
              <w:t>11</w:t>
            </w:r>
            <w:r>
              <w:rPr>
                <w:noProof/>
                <w:webHidden/>
              </w:rPr>
              <w:fldChar w:fldCharType="end"/>
            </w:r>
          </w:hyperlink>
        </w:p>
        <w:p w14:paraId="5B9C5F0F" w14:textId="5003639B" w:rsidR="00491F0D" w:rsidRDefault="00491F0D">
          <w:pPr>
            <w:pStyle w:val="TOC2"/>
            <w:tabs>
              <w:tab w:val="right" w:leader="dot" w:pos="10456"/>
            </w:tabs>
            <w:rPr>
              <w:noProof/>
            </w:rPr>
          </w:pPr>
          <w:hyperlink w:anchor="_Toc55167124" w:history="1">
            <w:r w:rsidRPr="004A0CBE">
              <w:rPr>
                <w:rStyle w:val="Hyperlink"/>
                <w:noProof/>
              </w:rPr>
              <w:t>What challenges did you encounter in this task and how did you overcome them?</w:t>
            </w:r>
            <w:r>
              <w:rPr>
                <w:noProof/>
                <w:webHidden/>
              </w:rPr>
              <w:tab/>
            </w:r>
            <w:r>
              <w:rPr>
                <w:noProof/>
                <w:webHidden/>
              </w:rPr>
              <w:fldChar w:fldCharType="begin"/>
            </w:r>
            <w:r>
              <w:rPr>
                <w:noProof/>
                <w:webHidden/>
              </w:rPr>
              <w:instrText xml:space="preserve"> PAGEREF _Toc55167124 \h </w:instrText>
            </w:r>
            <w:r>
              <w:rPr>
                <w:noProof/>
                <w:webHidden/>
              </w:rPr>
            </w:r>
            <w:r>
              <w:rPr>
                <w:noProof/>
                <w:webHidden/>
              </w:rPr>
              <w:fldChar w:fldCharType="separate"/>
            </w:r>
            <w:r>
              <w:rPr>
                <w:noProof/>
                <w:webHidden/>
              </w:rPr>
              <w:t>11</w:t>
            </w:r>
            <w:r>
              <w:rPr>
                <w:noProof/>
                <w:webHidden/>
              </w:rPr>
              <w:fldChar w:fldCharType="end"/>
            </w:r>
          </w:hyperlink>
        </w:p>
        <w:p w14:paraId="18F79998" w14:textId="6DFFC5FB" w:rsidR="00491F0D" w:rsidRDefault="00491F0D">
          <w:pPr>
            <w:pStyle w:val="TOC1"/>
            <w:tabs>
              <w:tab w:val="right" w:leader="dot" w:pos="10456"/>
            </w:tabs>
            <w:rPr>
              <w:noProof/>
            </w:rPr>
          </w:pPr>
          <w:hyperlink w:anchor="_Toc55167125" w:history="1">
            <w:r w:rsidRPr="004A0CBE">
              <w:rPr>
                <w:rStyle w:val="Hyperlink"/>
                <w:noProof/>
              </w:rPr>
              <w:t>Bibliography</w:t>
            </w:r>
            <w:r>
              <w:rPr>
                <w:noProof/>
                <w:webHidden/>
              </w:rPr>
              <w:tab/>
            </w:r>
            <w:r>
              <w:rPr>
                <w:noProof/>
                <w:webHidden/>
              </w:rPr>
              <w:fldChar w:fldCharType="begin"/>
            </w:r>
            <w:r>
              <w:rPr>
                <w:noProof/>
                <w:webHidden/>
              </w:rPr>
              <w:instrText xml:space="preserve"> PAGEREF _Toc55167125 \h </w:instrText>
            </w:r>
            <w:r>
              <w:rPr>
                <w:noProof/>
                <w:webHidden/>
              </w:rPr>
            </w:r>
            <w:r>
              <w:rPr>
                <w:noProof/>
                <w:webHidden/>
              </w:rPr>
              <w:fldChar w:fldCharType="separate"/>
            </w:r>
            <w:r>
              <w:rPr>
                <w:noProof/>
                <w:webHidden/>
              </w:rPr>
              <w:t>11</w:t>
            </w:r>
            <w:r>
              <w:rPr>
                <w:noProof/>
                <w:webHidden/>
              </w:rPr>
              <w:fldChar w:fldCharType="end"/>
            </w:r>
          </w:hyperlink>
        </w:p>
        <w:p w14:paraId="4E221C5E" w14:textId="6DCC1935" w:rsidR="00A6632E" w:rsidRDefault="00D243E3" w:rsidP="00E90DDB">
          <w:pPr>
            <w:sectPr w:rsidR="00A6632E" w:rsidSect="00A6632E">
              <w:headerReference w:type="default" r:id="rId10"/>
              <w:footerReference w:type="default" r:id="rId11"/>
              <w:pgSz w:w="11906" w:h="16838"/>
              <w:pgMar w:top="720" w:right="720" w:bottom="720" w:left="720" w:header="708" w:footer="708" w:gutter="0"/>
              <w:pgNumType w:start="0"/>
              <w:cols w:space="708"/>
              <w:titlePg/>
              <w:docGrid w:linePitch="360"/>
            </w:sectPr>
          </w:pPr>
          <w:r>
            <w:rPr>
              <w:b/>
              <w:bCs/>
              <w:noProof/>
            </w:rPr>
            <w:fldChar w:fldCharType="end"/>
          </w:r>
          <w:r w:rsidR="00BF7912">
            <w:rPr>
              <w:noProof/>
              <w:lang w:eastAsia="en-AU"/>
            </w:rPr>
            <w:drawing>
              <wp:inline distT="0" distB="0" distL="0" distR="0" wp14:anchorId="0958573E" wp14:editId="1610D3EF">
                <wp:extent cx="3751729" cy="2441193"/>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57082" cy="2444676"/>
                        </a:xfrm>
                        <a:prstGeom prst="rect">
                          <a:avLst/>
                        </a:prstGeom>
                        <a:noFill/>
                        <a:ln>
                          <a:noFill/>
                        </a:ln>
                      </pic:spPr>
                    </pic:pic>
                  </a:graphicData>
                </a:graphic>
              </wp:inline>
            </w:drawing>
          </w:r>
        </w:p>
      </w:sdtContent>
    </w:sdt>
    <w:p w14:paraId="4D742650" w14:textId="00D52632" w:rsidR="00F33AB9" w:rsidRDefault="00D243E3" w:rsidP="00A6632E">
      <w:pPr>
        <w:pStyle w:val="Heading1"/>
      </w:pPr>
      <w:bookmarkStart w:id="0" w:name="_Toc55167104"/>
      <w:r w:rsidRPr="00D243E3">
        <w:lastRenderedPageBreak/>
        <w:t>Phase 1: Planning</w:t>
      </w:r>
      <w:bookmarkEnd w:id="0"/>
    </w:p>
    <w:p w14:paraId="1C3246F1" w14:textId="4D36119C" w:rsidR="00A6632E" w:rsidRDefault="00A6632E" w:rsidP="00CB63A6">
      <w:pPr>
        <w:pStyle w:val="Heading2"/>
      </w:pPr>
      <w:bookmarkStart w:id="1" w:name="_Toc55167105"/>
      <w:r>
        <w:t>Brainstorm</w:t>
      </w:r>
      <w:bookmarkEnd w:id="1"/>
    </w:p>
    <w:p w14:paraId="346A960C" w14:textId="2E4E7932" w:rsidR="007840A7" w:rsidRDefault="007840A7" w:rsidP="007840A7">
      <w:r>
        <w:rPr>
          <w:noProof/>
          <w:lang w:eastAsia="en-AU"/>
        </w:rPr>
        <w:drawing>
          <wp:anchor distT="0" distB="0" distL="114300" distR="114300" simplePos="0" relativeHeight="251663360" behindDoc="0" locked="0" layoutInCell="1" allowOverlap="1" wp14:anchorId="73332B90" wp14:editId="0158F07C">
            <wp:simplePos x="0" y="0"/>
            <wp:positionH relativeFrom="margin">
              <wp:align>right</wp:align>
            </wp:positionH>
            <wp:positionV relativeFrom="paragraph">
              <wp:posOffset>6033</wp:posOffset>
            </wp:positionV>
            <wp:extent cx="9776581" cy="4933814"/>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471"/>
                    <a:stretch/>
                  </pic:blipFill>
                  <pic:spPr bwMode="auto">
                    <a:xfrm>
                      <a:off x="0" y="0"/>
                      <a:ext cx="9776581" cy="49338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E373D2" w14:textId="2F8FA2F0" w:rsidR="007840A7" w:rsidRDefault="007840A7" w:rsidP="007840A7">
      <w:pPr>
        <w:sectPr w:rsidR="007840A7" w:rsidSect="00710AD7">
          <w:headerReference w:type="first" r:id="rId14"/>
          <w:footerReference w:type="first" r:id="rId15"/>
          <w:pgSz w:w="16838" w:h="11906" w:orient="landscape"/>
          <w:pgMar w:top="720" w:right="720" w:bottom="720" w:left="720" w:header="708" w:footer="708" w:gutter="0"/>
          <w:cols w:space="708"/>
          <w:titlePg/>
          <w:docGrid w:linePitch="360"/>
        </w:sectPr>
      </w:pPr>
    </w:p>
    <w:p w14:paraId="75ABDBE1" w14:textId="0DA7292E" w:rsidR="00A6632E" w:rsidRDefault="00A6632E" w:rsidP="00A6632E">
      <w:pPr>
        <w:pStyle w:val="Heading2"/>
      </w:pPr>
      <w:bookmarkStart w:id="2" w:name="_Toc55167106"/>
      <w:r>
        <w:lastRenderedPageBreak/>
        <w:t>Task</w:t>
      </w:r>
      <w:bookmarkEnd w:id="2"/>
    </w:p>
    <w:p w14:paraId="27B55AE8" w14:textId="225E9FE5" w:rsidR="009B16AA" w:rsidRDefault="00A6632E" w:rsidP="00A21D63">
      <w:pPr>
        <w:spacing w:after="360"/>
      </w:pPr>
      <w:r>
        <w:t xml:space="preserve">In this assignment, I will be developing a website for the business </w:t>
      </w:r>
      <w:r w:rsidRPr="00175751">
        <w:rPr>
          <w:b/>
          <w:bCs/>
          <w:color w:val="2E74B5" w:themeColor="accent5" w:themeShade="BF"/>
        </w:rPr>
        <w:t>Retro Revolution</w:t>
      </w:r>
      <w:r w:rsidR="00175751">
        <w:t>.</w:t>
      </w:r>
    </w:p>
    <w:p w14:paraId="2E7EA335" w14:textId="3445C9E5" w:rsidR="00714089" w:rsidRDefault="00714089" w:rsidP="00DA770B">
      <w:pPr>
        <w:pStyle w:val="Heading2"/>
      </w:pPr>
      <w:bookmarkStart w:id="3" w:name="_Toc55167107"/>
      <w:r>
        <w:t>Purpose</w:t>
      </w:r>
      <w:bookmarkEnd w:id="3"/>
    </w:p>
    <w:p w14:paraId="42DB701E" w14:textId="75633FAA" w:rsidR="009B16AA" w:rsidRPr="003976E6" w:rsidRDefault="00B27AB1" w:rsidP="00A21D63">
      <w:pPr>
        <w:spacing w:after="360"/>
      </w:pPr>
      <w:r>
        <w:t>The purpose of the website that I am building is to provide</w:t>
      </w:r>
      <w:r w:rsidR="002D6280">
        <w:t xml:space="preserve"> Retro Revolution with an accessible and effective platform to sell their </w:t>
      </w:r>
      <w:r w:rsidR="00447BF9">
        <w:t xml:space="preserve">products and </w:t>
      </w:r>
      <w:r w:rsidR="002D6280">
        <w:t xml:space="preserve">merchandise, advertise their </w:t>
      </w:r>
      <w:r w:rsidR="007C2FA7">
        <w:t>business</w:t>
      </w:r>
      <w:r w:rsidR="002D6280">
        <w:t xml:space="preserve"> and events, </w:t>
      </w:r>
      <w:r w:rsidR="00053A64">
        <w:t xml:space="preserve">as well as </w:t>
      </w:r>
      <w:r w:rsidR="00447BF9">
        <w:t xml:space="preserve">to </w:t>
      </w:r>
      <w:r w:rsidR="00053A64">
        <w:t>be able to easily</w:t>
      </w:r>
      <w:r w:rsidR="002D6280">
        <w:t xml:space="preserve"> provide </w:t>
      </w:r>
      <w:r w:rsidR="00053A64">
        <w:t xml:space="preserve">retro gaming enthusiasts with </w:t>
      </w:r>
      <w:r w:rsidR="003857FF">
        <w:t>the latest</w:t>
      </w:r>
      <w:r w:rsidR="002D6280">
        <w:t xml:space="preserve"> news</w:t>
      </w:r>
      <w:r w:rsidR="003857FF">
        <w:t xml:space="preserve"> and</w:t>
      </w:r>
      <w:r w:rsidR="00A01520">
        <w:t xml:space="preserve"> information</w:t>
      </w:r>
      <w:r w:rsidR="002D6280">
        <w:t xml:space="preserve"> on retro gaming.</w:t>
      </w:r>
      <w:r w:rsidR="00053A64">
        <w:t xml:space="preserve"> </w:t>
      </w:r>
      <w:r w:rsidR="003F2C15">
        <w:t xml:space="preserve">By having a website, Retro Revolution is able to </w:t>
      </w:r>
      <w:r w:rsidR="00447BF9">
        <w:t xml:space="preserve">drastically increase their customer base by being able </w:t>
      </w:r>
      <w:r w:rsidR="003F2C15">
        <w:t xml:space="preserve">promote itself </w:t>
      </w:r>
      <w:r w:rsidR="00447BF9">
        <w:t xml:space="preserve">and sell products </w:t>
      </w:r>
      <w:r w:rsidR="003F2C15">
        <w:t>to potential customers worldwide</w:t>
      </w:r>
      <w:r w:rsidR="0047719E">
        <w:t>.</w:t>
      </w:r>
    </w:p>
    <w:p w14:paraId="225D3D39" w14:textId="62FBEAB0" w:rsidR="00714089" w:rsidRDefault="00714089" w:rsidP="00DA770B">
      <w:pPr>
        <w:pStyle w:val="Heading2"/>
      </w:pPr>
      <w:bookmarkStart w:id="4" w:name="_Toc55167108"/>
      <w:r>
        <w:t>Target Audience Characteristics</w:t>
      </w:r>
      <w:bookmarkEnd w:id="4"/>
    </w:p>
    <w:p w14:paraId="5684AD38" w14:textId="36BB59AC" w:rsidR="009B16AA" w:rsidRDefault="000F1A78" w:rsidP="009B16AA">
      <w:pPr>
        <w:pStyle w:val="ListParagraph"/>
        <w:numPr>
          <w:ilvl w:val="0"/>
          <w:numId w:val="2"/>
        </w:numPr>
        <w:ind w:left="714" w:hanging="357"/>
        <w:contextualSpacing w:val="0"/>
      </w:pPr>
      <w:r>
        <w:t>Age</w:t>
      </w:r>
      <w:r w:rsidR="00B27AB1">
        <w:t>:</w:t>
      </w:r>
      <w:r w:rsidR="00E37642">
        <w:t xml:space="preserve"> </w:t>
      </w:r>
      <w:r w:rsidR="000C1839">
        <w:t>My website with be targeting</w:t>
      </w:r>
      <w:r w:rsidR="006457C9">
        <w:t xml:space="preserve"> adults between the ages of 2</w:t>
      </w:r>
      <w:r w:rsidR="00BC3C9B">
        <w:t>5</w:t>
      </w:r>
      <w:r w:rsidR="006457C9">
        <w:t xml:space="preserve"> to 35.</w:t>
      </w:r>
      <w:r w:rsidR="003B583F">
        <w:t xml:space="preserve"> Younger audiences are more likely </w:t>
      </w:r>
      <w:r w:rsidR="004659A0">
        <w:t xml:space="preserve">to be </w:t>
      </w:r>
      <w:r w:rsidR="003B583F">
        <w:t xml:space="preserve">attracted to newer generation game consoles such as the Nintendo Switch and the Sony PlayStation 5, due to </w:t>
      </w:r>
      <w:r w:rsidR="0047719E">
        <w:t xml:space="preserve">their </w:t>
      </w:r>
      <w:r w:rsidR="00800085">
        <w:t>high computation</w:t>
      </w:r>
      <w:r w:rsidR="0047719E">
        <w:t>al</w:t>
      </w:r>
      <w:r w:rsidR="00800085">
        <w:t xml:space="preserve"> powers </w:t>
      </w:r>
      <w:r w:rsidR="0047719E">
        <w:t>allowing for</w:t>
      </w:r>
      <w:r w:rsidR="00800085">
        <w:t xml:space="preserve"> more complex games and </w:t>
      </w:r>
      <w:r w:rsidR="003B583F">
        <w:t xml:space="preserve">better </w:t>
      </w:r>
      <w:r w:rsidR="003A76CD">
        <w:t>g</w:t>
      </w:r>
      <w:r w:rsidR="003B583F">
        <w:t>raphics</w:t>
      </w:r>
      <w:r w:rsidR="00800085">
        <w:t>.</w:t>
      </w:r>
      <w:r w:rsidR="00AB79AA">
        <w:t xml:space="preserve"> However, older audiences between the ages of 25-35 will have grown up with retro games and may </w:t>
      </w:r>
      <w:r w:rsidR="0047719E">
        <w:t>purchase</w:t>
      </w:r>
      <w:r w:rsidR="00AB79AA">
        <w:t xml:space="preserve"> consoles and games </w:t>
      </w:r>
      <w:r w:rsidR="008C7137">
        <w:t>to relive their childhood</w:t>
      </w:r>
      <w:r w:rsidR="00FD37B1">
        <w:t>, because of nostalgia</w:t>
      </w:r>
      <w:r w:rsidR="008C7137">
        <w:t>.</w:t>
      </w:r>
    </w:p>
    <w:p w14:paraId="07B999C2" w14:textId="0467CEC6" w:rsidR="009B16AA" w:rsidRDefault="000F1A78" w:rsidP="009B16AA">
      <w:pPr>
        <w:pStyle w:val="ListParagraph"/>
        <w:numPr>
          <w:ilvl w:val="0"/>
          <w:numId w:val="2"/>
        </w:numPr>
        <w:contextualSpacing w:val="0"/>
      </w:pPr>
      <w:r>
        <w:t>Gender</w:t>
      </w:r>
      <w:r w:rsidR="00B27AB1">
        <w:t>:</w:t>
      </w:r>
      <w:r w:rsidR="002D6280">
        <w:t xml:space="preserve"> According to</w:t>
      </w:r>
      <w:r w:rsidR="00AE7D13">
        <w:t xml:space="preserve"> </w:t>
      </w:r>
      <w:r w:rsidR="002D6280">
        <w:t>research, males</w:t>
      </w:r>
      <w:r w:rsidR="00AE7D13">
        <w:t xml:space="preserve"> are </w:t>
      </w:r>
      <w:r w:rsidR="002D6280">
        <w:t>predominantly</w:t>
      </w:r>
      <w:r w:rsidR="009B16AA">
        <w:t xml:space="preserve"> shown to be more</w:t>
      </w:r>
      <w:r w:rsidR="002D6280">
        <w:t xml:space="preserve"> interested in retro gaming</w:t>
      </w:r>
      <w:r w:rsidR="009B16AA">
        <w:t xml:space="preserve"> </w:t>
      </w:r>
      <w:r w:rsidR="002D6280">
        <w:t>and generally video games overall.</w:t>
      </w:r>
      <w:r w:rsidR="0052579F">
        <w:t xml:space="preserve"> As such, my website will be mainly targeting males over females</w:t>
      </w:r>
      <w:r w:rsidR="00EB04BE">
        <w:t xml:space="preserve"> as males will have a higher likelihood of purchasing retro games and merchandise.</w:t>
      </w:r>
    </w:p>
    <w:p w14:paraId="433432DD" w14:textId="2880C6F8" w:rsidR="006D1F72" w:rsidRDefault="000F1A78" w:rsidP="006D1F72">
      <w:pPr>
        <w:pStyle w:val="ListParagraph"/>
        <w:numPr>
          <w:ilvl w:val="0"/>
          <w:numId w:val="2"/>
        </w:numPr>
        <w:contextualSpacing w:val="0"/>
      </w:pPr>
      <w:r>
        <w:lastRenderedPageBreak/>
        <w:t>Income</w:t>
      </w:r>
      <w:r w:rsidR="00B27AB1">
        <w:t>:</w:t>
      </w:r>
      <w:r w:rsidR="00085B3B">
        <w:t xml:space="preserve"> The business and the website will be targeting</w:t>
      </w:r>
      <w:r w:rsidR="00991AC0">
        <w:t xml:space="preserve"> middle-upper class</w:t>
      </w:r>
      <w:r w:rsidR="00AB6860">
        <w:t xml:space="preserve"> audiences</w:t>
      </w:r>
      <w:r w:rsidR="00C27538">
        <w:t xml:space="preserve">. Authentic retro games are no longer in production </w:t>
      </w:r>
      <w:r w:rsidR="0052579F">
        <w:t>and are very difficult to find, especially</w:t>
      </w:r>
      <w:r w:rsidR="00AB6860">
        <w:t xml:space="preserve"> unopened</w:t>
      </w:r>
      <w:r w:rsidR="0052579F">
        <w:t xml:space="preserve"> vintage copies that are </w:t>
      </w:r>
      <w:r w:rsidR="006D1F72">
        <w:t xml:space="preserve">well </w:t>
      </w:r>
      <w:r w:rsidR="0052579F">
        <w:t>preserve</w:t>
      </w:r>
      <w:r w:rsidR="006D1F72">
        <w:t>d</w:t>
      </w:r>
      <w:r w:rsidR="0052579F">
        <w:t>. Due to this, legitimate copies are very expensive</w:t>
      </w:r>
      <w:r w:rsidR="0052579F">
        <w:rPr>
          <w:rStyle w:val="FootnoteReference"/>
        </w:rPr>
        <w:footnoteReference w:id="1"/>
      </w:r>
      <w:r w:rsidR="0052579F">
        <w:t xml:space="preserve"> and thus realistically, </w:t>
      </w:r>
      <w:r w:rsidR="006D1F72">
        <w:t>only mid to high income audiences are willing to pay for these consoles and relive their childhoods through an authentic experience. Audiences with lower</w:t>
      </w:r>
      <w:r w:rsidR="00E85D47">
        <w:t xml:space="preserve"> incomes will likely opt for</w:t>
      </w:r>
      <w:r w:rsidR="00D67918">
        <w:t xml:space="preserve"> alternate cheaper options such as emulations or remastered retro consoles such as the NES Mini.</w:t>
      </w:r>
    </w:p>
    <w:p w14:paraId="7D40F9D6" w14:textId="3CFE2B50" w:rsidR="00E37642" w:rsidRDefault="000F1A78" w:rsidP="009B16AA">
      <w:pPr>
        <w:pStyle w:val="ListParagraph"/>
        <w:numPr>
          <w:ilvl w:val="0"/>
          <w:numId w:val="2"/>
        </w:numPr>
        <w:contextualSpacing w:val="0"/>
      </w:pPr>
      <w:r>
        <w:t>Location</w:t>
      </w:r>
      <w:r w:rsidR="00B27AB1">
        <w:t>:</w:t>
      </w:r>
      <w:r w:rsidR="002D6280">
        <w:t xml:space="preserve"> As the </w:t>
      </w:r>
      <w:r w:rsidR="003F739C">
        <w:t>business</w:t>
      </w:r>
      <w:r w:rsidR="002D6280">
        <w:t xml:space="preserve"> is based in Auckland, New Zealand, </w:t>
      </w:r>
      <w:r w:rsidR="003F2C15">
        <w:t>the website will mainly advertise to audiences in the Auckland area. That being said, the website should also focus on a</w:t>
      </w:r>
      <w:r w:rsidR="00106588">
        <w:t xml:space="preserve"> more</w:t>
      </w:r>
      <w:r w:rsidR="003F2C15">
        <w:t xml:space="preserve"> generic worldwide </w:t>
      </w:r>
      <w:r w:rsidR="00106588">
        <w:t>audience,</w:t>
      </w:r>
      <w:r w:rsidR="003F2C15">
        <w:t xml:space="preserve"> as one of the website’s goals is to </w:t>
      </w:r>
      <w:r w:rsidR="00106588">
        <w:t>sell products and merchandise, which</w:t>
      </w:r>
      <w:r w:rsidR="00085B3B">
        <w:t>, through the website,</w:t>
      </w:r>
      <w:r w:rsidR="00106588">
        <w:t xml:space="preserve"> can be purchased </w:t>
      </w:r>
      <w:r w:rsidR="00085B3B">
        <w:t>by and shipped to</w:t>
      </w:r>
      <w:r w:rsidR="00106588">
        <w:t xml:space="preserve"> international customer</w:t>
      </w:r>
      <w:r w:rsidR="00085B3B">
        <w:t>s</w:t>
      </w:r>
      <w:r w:rsidR="00106588">
        <w:t>.</w:t>
      </w:r>
    </w:p>
    <w:p w14:paraId="677E0C55" w14:textId="7EBA5689" w:rsidR="007F63E0" w:rsidRDefault="00B0350A" w:rsidP="00E85D47">
      <w:pPr>
        <w:pStyle w:val="ListParagraph"/>
        <w:numPr>
          <w:ilvl w:val="0"/>
          <w:numId w:val="2"/>
        </w:numPr>
        <w:contextualSpacing w:val="0"/>
      </w:pPr>
      <w:r>
        <w:t xml:space="preserve">Tech level: The website will be targeting audiences who are moderate at using modern technology (medium tech level). This </w:t>
      </w:r>
      <w:r w:rsidR="00812E6D">
        <w:t xml:space="preserve">technology level </w:t>
      </w:r>
      <w:r>
        <w:t>entails the users being able to do simpl</w:t>
      </w:r>
      <w:r w:rsidR="00D53789">
        <w:t xml:space="preserve">e </w:t>
      </w:r>
      <w:r>
        <w:t xml:space="preserve">tasks such as navigating websites, using social media, purchasing from an online store, and </w:t>
      </w:r>
      <w:r w:rsidR="00CB4CCF">
        <w:t xml:space="preserve">being able to fill </w:t>
      </w:r>
      <w:r w:rsidR="00892379">
        <w:t xml:space="preserve">in </w:t>
      </w:r>
      <w:r w:rsidR="00CB4CCF">
        <w:t>contact forms.</w:t>
      </w:r>
      <w:r w:rsidR="00812E6D">
        <w:t xml:space="preserve"> </w:t>
      </w:r>
    </w:p>
    <w:p w14:paraId="06DB73E1" w14:textId="73A69703" w:rsidR="007F63E0" w:rsidRDefault="0063018F" w:rsidP="00E85D47">
      <w:r>
        <w:rPr>
          <w:rFonts w:ascii="Times New Roman" w:eastAsia="Times New Roman" w:hAnsi="Times New Roman" w:cs="Times New Roman"/>
          <w:noProof/>
          <w:color w:val="000000"/>
          <w:sz w:val="24"/>
          <w:szCs w:val="24"/>
        </w:rPr>
        <w:drawing>
          <wp:anchor distT="0" distB="0" distL="114300" distR="114300" simplePos="0" relativeHeight="251680768" behindDoc="1" locked="0" layoutInCell="1" allowOverlap="1" wp14:anchorId="56E2AB58" wp14:editId="58FC4261">
            <wp:simplePos x="0" y="0"/>
            <wp:positionH relativeFrom="margin">
              <wp:align>center</wp:align>
            </wp:positionH>
            <wp:positionV relativeFrom="paragraph">
              <wp:posOffset>3810</wp:posOffset>
            </wp:positionV>
            <wp:extent cx="2532380" cy="1663700"/>
            <wp:effectExtent l="0" t="0" r="0" b="0"/>
            <wp:wrapTight wrapText="bothSides">
              <wp:wrapPolygon edited="0">
                <wp:start x="9587" y="247"/>
                <wp:lineTo x="8449" y="1237"/>
                <wp:lineTo x="6662" y="3710"/>
                <wp:lineTo x="6662" y="4699"/>
                <wp:lineTo x="2275" y="6183"/>
                <wp:lineTo x="975" y="7173"/>
                <wp:lineTo x="1300" y="8656"/>
                <wp:lineTo x="487" y="8904"/>
                <wp:lineTo x="650" y="16076"/>
                <wp:lineTo x="1462" y="16571"/>
                <wp:lineTo x="9262" y="16571"/>
                <wp:lineTo x="9424" y="21270"/>
                <wp:lineTo x="12187" y="21270"/>
                <wp:lineTo x="13486" y="20528"/>
                <wp:lineTo x="17386" y="17560"/>
                <wp:lineTo x="17224" y="16571"/>
                <wp:lineTo x="20311" y="16571"/>
                <wp:lineTo x="21286" y="15582"/>
                <wp:lineTo x="21286" y="10882"/>
                <wp:lineTo x="20961" y="8904"/>
                <wp:lineTo x="20311" y="8656"/>
                <wp:lineTo x="20798" y="7173"/>
                <wp:lineTo x="19661" y="6431"/>
                <wp:lineTo x="14949" y="3957"/>
                <wp:lineTo x="12837" y="1237"/>
                <wp:lineTo x="11862" y="247"/>
                <wp:lineTo x="9587" y="247"/>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backgroundRemoval t="10000" b="90000" l="10000" r="90000">
                                  <a14:foregroundMark x1="28656" y1="40996" x2="28656" y2="40996"/>
                                  <a14:foregroundMark x1="28892" y1="48463" x2="28892" y2="48463"/>
                                  <a14:foregroundMark x1="12264" y1="48170" x2="12264" y2="48170"/>
                                  <a14:foregroundMark x1="13325" y1="42899" x2="13325" y2="42899"/>
                                  <a14:foregroundMark x1="60024" y1="59004" x2="60024" y2="59004"/>
                                  <a14:foregroundMark x1="48349" y1="61493" x2="48349" y2="61493"/>
                                  <a14:foregroundMark x1="52712" y1="58858" x2="52712" y2="58858"/>
                                  <a14:foregroundMark x1="39858" y1="59004" x2="39858" y2="59004"/>
                                  <a14:foregroundMark x1="46698" y1="47291" x2="46698" y2="47291"/>
                                  <a14:foregroundMark x1="45873" y1="37482" x2="45873" y2="37482"/>
                                  <a14:foregroundMark x1="63090" y1="42313" x2="63090" y2="42313"/>
                                  <a14:foregroundMark x1="65330" y1="47438" x2="65330" y2="47438"/>
                                  <a14:foregroundMark x1="78892" y1="48902" x2="78892" y2="48902"/>
                                  <a14:foregroundMark x1="78420" y1="41581" x2="78420" y2="41581"/>
                                  <a14:backgroundMark x1="11439" y1="48463" x2="11439" y2="48463"/>
                                </a14:backgroundRemoval>
                              </a14:imgEffect>
                            </a14:imgLayer>
                          </a14:imgProps>
                        </a:ext>
                        <a:ext uri="{28A0092B-C50C-407E-A947-70E740481C1C}">
                          <a14:useLocalDpi xmlns:a14="http://schemas.microsoft.com/office/drawing/2010/main" val="0"/>
                        </a:ext>
                      </a:extLst>
                    </a:blip>
                    <a:srcRect l="6670" t="17447" r="14926" b="18473"/>
                    <a:stretch/>
                  </pic:blipFill>
                  <pic:spPr bwMode="auto">
                    <a:xfrm>
                      <a:off x="0" y="0"/>
                      <a:ext cx="2532380" cy="1663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24A013" w14:textId="00CDD665" w:rsidR="007F63E0" w:rsidRDefault="007F63E0" w:rsidP="00E85D47"/>
    <w:p w14:paraId="1840EC38" w14:textId="5AC12A3A" w:rsidR="007F63E0" w:rsidRDefault="007F63E0" w:rsidP="00E85D47"/>
    <w:p w14:paraId="12C00BA3" w14:textId="37F2ECFC" w:rsidR="007F63E0" w:rsidRDefault="007F63E0" w:rsidP="00E85D47"/>
    <w:p w14:paraId="7D7A48D3" w14:textId="77777777" w:rsidR="002236E2" w:rsidRPr="003976E6" w:rsidRDefault="002236E2" w:rsidP="00E85D47"/>
    <w:p w14:paraId="4FB792D9" w14:textId="664CD3D3" w:rsidR="00714089" w:rsidRDefault="00714089" w:rsidP="00DA770B">
      <w:pPr>
        <w:pStyle w:val="Heading2"/>
      </w:pPr>
      <w:bookmarkStart w:id="5" w:name="_Toc55167109"/>
      <w:r>
        <w:t>Target Audience Criteria</w:t>
      </w:r>
      <w:bookmarkEnd w:id="5"/>
    </w:p>
    <w:p w14:paraId="4C567574" w14:textId="65670844" w:rsidR="00E63111" w:rsidRDefault="000F1A78" w:rsidP="00E85D47">
      <w:pPr>
        <w:pStyle w:val="ListParagraph"/>
        <w:numPr>
          <w:ilvl w:val="0"/>
          <w:numId w:val="2"/>
        </w:numPr>
        <w:ind w:left="714" w:hanging="357"/>
        <w:contextualSpacing w:val="0"/>
      </w:pPr>
      <w:r>
        <w:t>Age</w:t>
      </w:r>
      <w:r w:rsidR="00B27AB1">
        <w:t>:</w:t>
      </w:r>
      <w:r w:rsidR="00E85D47">
        <w:t xml:space="preserve"> To target </w:t>
      </w:r>
      <w:r w:rsidR="002D6560">
        <w:t>a</w:t>
      </w:r>
      <w:r w:rsidR="00E85D47">
        <w:t xml:space="preserve"> mature adult audience, the website will need to look professional but approachable.</w:t>
      </w:r>
      <w:r w:rsidR="00E8528C">
        <w:t xml:space="preserve"> To achieve this, we can use classic and</w:t>
      </w:r>
      <w:r w:rsidR="0004792E">
        <w:t xml:space="preserve"> instantly</w:t>
      </w:r>
      <w:r w:rsidR="00E8528C">
        <w:t xml:space="preserve"> recognisable retro gaming characters such as Mario and Link on the website.</w:t>
      </w:r>
      <w:r w:rsidR="00DB2FB0">
        <w:t xml:space="preserve"> In addition, we could use a stylised pixelated type</w:t>
      </w:r>
      <w:r w:rsidR="00C66BA5">
        <w:t xml:space="preserve">face </w:t>
      </w:r>
      <w:r w:rsidR="00313208">
        <w:t xml:space="preserve">in the navigation bar and elsewhere </w:t>
      </w:r>
      <w:r w:rsidR="00C66BA5">
        <w:t>t</w:t>
      </w:r>
      <w:r w:rsidR="00313208">
        <w:t xml:space="preserve">o increase the nostalgia factor. Lastly, to increase the professionalism of the website, we an employ the modern website design trend of simplicity, but creating more negative space around the website and using simplistic styles to make the website seem professional </w:t>
      </w:r>
      <w:r w:rsidR="00454851">
        <w:t>and uncluttered.</w:t>
      </w:r>
    </w:p>
    <w:p w14:paraId="32EF1C22" w14:textId="2928AA3A" w:rsidR="000F1A78" w:rsidRDefault="000F1A78" w:rsidP="00E85D47">
      <w:pPr>
        <w:pStyle w:val="ListParagraph"/>
        <w:numPr>
          <w:ilvl w:val="0"/>
          <w:numId w:val="2"/>
        </w:numPr>
        <w:ind w:left="714" w:hanging="357"/>
        <w:contextualSpacing w:val="0"/>
      </w:pPr>
      <w:r>
        <w:t>Gender</w:t>
      </w:r>
      <w:r w:rsidR="00B27AB1">
        <w:t>:</w:t>
      </w:r>
      <w:r w:rsidR="00FC280E">
        <w:t xml:space="preserve"> To target a predominantly male audience,</w:t>
      </w:r>
      <w:r w:rsidR="00E72042">
        <w:t xml:space="preserve"> we can </w:t>
      </w:r>
      <w:r w:rsidR="00B82E0B">
        <w:t>introduce</w:t>
      </w:r>
      <w:r w:rsidR="00E72042">
        <w:t xml:space="preserve"> </w:t>
      </w:r>
      <w:r w:rsidR="00A9471A">
        <w:t>a plethora</w:t>
      </w:r>
      <w:r w:rsidR="00E72042">
        <w:t xml:space="preserve"> </w:t>
      </w:r>
      <w:r w:rsidR="00DE268D">
        <w:t xml:space="preserve">of </w:t>
      </w:r>
      <w:r w:rsidR="00E72042">
        <w:t xml:space="preserve">micro interactions to the website, as males </w:t>
      </w:r>
      <w:r w:rsidR="0007214B">
        <w:t xml:space="preserve">are </w:t>
      </w:r>
      <w:r w:rsidR="00F661A1">
        <w:t xml:space="preserve">shown to </w:t>
      </w:r>
      <w:r w:rsidR="00F45414">
        <w:t>like</w:t>
      </w:r>
      <w:r w:rsidR="0007214B">
        <w:t xml:space="preserve"> </w:t>
      </w:r>
      <w:r w:rsidR="00E72042">
        <w:t xml:space="preserve">impactful </w:t>
      </w:r>
      <w:r w:rsidR="00057B21">
        <w:t xml:space="preserve">and exciting content- this will </w:t>
      </w:r>
      <w:r w:rsidR="00F45414">
        <w:t xml:space="preserve">also </w:t>
      </w:r>
      <w:r w:rsidR="00057B21">
        <w:t xml:space="preserve">improve the </w:t>
      </w:r>
      <w:r w:rsidR="00F45414">
        <w:t xml:space="preserve">overall </w:t>
      </w:r>
      <w:r w:rsidR="00057B21">
        <w:t>user experience.</w:t>
      </w:r>
      <w:r w:rsidR="00730157">
        <w:t xml:space="preserve"> The micro interactions can</w:t>
      </w:r>
      <w:r w:rsidR="00F45414">
        <w:t xml:space="preserve"> take the form of </w:t>
      </w:r>
      <w:r w:rsidR="006658DD">
        <w:t>rotating</w:t>
      </w:r>
      <w:r w:rsidR="00C910DD">
        <w:t xml:space="preserve">, </w:t>
      </w:r>
      <w:r w:rsidR="00EF3754">
        <w:t>highlighting,</w:t>
      </w:r>
      <w:r w:rsidR="006658DD">
        <w:t xml:space="preserve"> and moving elements</w:t>
      </w:r>
      <w:r w:rsidR="00150EC1">
        <w:t xml:space="preserve"> such as the logo and buttons upon hover.</w:t>
      </w:r>
    </w:p>
    <w:p w14:paraId="1B1EBC6F" w14:textId="79717C23" w:rsidR="00692FB7" w:rsidRPr="00692FB7" w:rsidRDefault="000F1A78" w:rsidP="00692FB7">
      <w:pPr>
        <w:pStyle w:val="ListParagraph"/>
        <w:numPr>
          <w:ilvl w:val="0"/>
          <w:numId w:val="2"/>
        </w:numPr>
        <w:ind w:hanging="363"/>
        <w:contextualSpacing w:val="0"/>
        <w:rPr>
          <w:u w:val="single"/>
        </w:rPr>
      </w:pPr>
      <w:r>
        <w:t>Income</w:t>
      </w:r>
      <w:r w:rsidR="00B27AB1">
        <w:t>:</w:t>
      </w:r>
      <w:r w:rsidR="00FC280E">
        <w:t xml:space="preserve"> To </w:t>
      </w:r>
      <w:r w:rsidR="00446D74">
        <w:t>target a</w:t>
      </w:r>
      <w:r w:rsidR="0004792E">
        <w:t xml:space="preserve"> middle-upper class audience, </w:t>
      </w:r>
      <w:r w:rsidR="00446D74">
        <w:t xml:space="preserve">the website will need to look authentic </w:t>
      </w:r>
      <w:r w:rsidR="004F6E11">
        <w:t>to justify the high price point</w:t>
      </w:r>
      <w:r w:rsidR="006A6C62">
        <w:t xml:space="preserve"> of </w:t>
      </w:r>
      <w:r w:rsidR="00195E98">
        <w:t xml:space="preserve">legitimate </w:t>
      </w:r>
      <w:r w:rsidR="006A6C62">
        <w:t>retro games and consoles</w:t>
      </w:r>
      <w:r w:rsidR="004F6E11">
        <w:t xml:space="preserve">. </w:t>
      </w:r>
      <w:r w:rsidR="00692FB7">
        <w:t xml:space="preserve">This can be done by using words such as “brand new”, </w:t>
      </w:r>
      <w:r w:rsidR="003E3454">
        <w:t>“vintage”, and “authentic” in bold font formatting</w:t>
      </w:r>
      <w:r w:rsidR="00866BB2">
        <w:t xml:space="preserve"> on titles and descriptions of products in the store page.</w:t>
      </w:r>
    </w:p>
    <w:p w14:paraId="29F3511D" w14:textId="4E65854C" w:rsidR="0004792E" w:rsidRDefault="000F1A78" w:rsidP="0004792E">
      <w:pPr>
        <w:pStyle w:val="ListParagraph"/>
        <w:numPr>
          <w:ilvl w:val="0"/>
          <w:numId w:val="2"/>
        </w:numPr>
        <w:ind w:left="714" w:hanging="357"/>
        <w:contextualSpacing w:val="0"/>
      </w:pPr>
      <w:r>
        <w:lastRenderedPageBreak/>
        <w:t>Location</w:t>
      </w:r>
      <w:r w:rsidR="00E8528C">
        <w:t>:</w:t>
      </w:r>
      <w:r w:rsidR="0004792E">
        <w:t xml:space="preserve"> To cater to a global audience,</w:t>
      </w:r>
      <w:r w:rsidR="006A6C62">
        <w:t xml:space="preserve"> the website needs to be using the English language- a language commonly associated </w:t>
      </w:r>
      <w:r w:rsidR="00E72042">
        <w:t xml:space="preserve">as the international </w:t>
      </w:r>
      <w:r w:rsidR="002F0389">
        <w:t>language.</w:t>
      </w:r>
      <w:r w:rsidR="00BE3DF4">
        <w:t xml:space="preserve"> In addition, the website should </w:t>
      </w:r>
      <w:r w:rsidR="00E329F8">
        <w:t>employ a</w:t>
      </w:r>
      <w:r w:rsidR="00BE3DF4">
        <w:t xml:space="preserve"> globally inclusive diction</w:t>
      </w:r>
      <w:r w:rsidR="00E329F8">
        <w:t>, with words such as “glob</w:t>
      </w:r>
      <w:r w:rsidR="0031213B">
        <w:t>ally</w:t>
      </w:r>
      <w:r w:rsidR="00E329F8">
        <w:t>”, “worldwide”,</w:t>
      </w:r>
      <w:r w:rsidR="00517AB4">
        <w:t xml:space="preserve"> </w:t>
      </w:r>
      <w:r w:rsidR="00081FD0">
        <w:t xml:space="preserve">and </w:t>
      </w:r>
      <w:r w:rsidR="00517AB4">
        <w:t>“international” being used frequently</w:t>
      </w:r>
      <w:r w:rsidR="00E27315">
        <w:t xml:space="preserve"> (example</w:t>
      </w:r>
      <w:r w:rsidR="008C1E43">
        <w:t>:</w:t>
      </w:r>
      <w:r w:rsidR="00E27315">
        <w:t xml:space="preserve"> “</w:t>
      </w:r>
      <w:r w:rsidR="00E771C6">
        <w:t>w</w:t>
      </w:r>
      <w:r w:rsidR="00E27315">
        <w:t>e ship globally!”)</w:t>
      </w:r>
      <w:r w:rsidR="00B058EE">
        <w:t xml:space="preserve"> around the website.</w:t>
      </w:r>
    </w:p>
    <w:p w14:paraId="6A85FE71" w14:textId="2EA0AF70" w:rsidR="00AD3FAA" w:rsidRDefault="0004792E" w:rsidP="00AD3FAA">
      <w:pPr>
        <w:pStyle w:val="ListParagraph"/>
        <w:numPr>
          <w:ilvl w:val="0"/>
          <w:numId w:val="2"/>
        </w:numPr>
        <w:spacing w:after="360"/>
        <w:ind w:left="714" w:hanging="357"/>
        <w:contextualSpacing w:val="0"/>
      </w:pPr>
      <w:r>
        <w:t>Tech Level: To target mid tech level audiences, the website will</w:t>
      </w:r>
      <w:r w:rsidR="00446D74">
        <w:t xml:space="preserve"> need to display their social media links </w:t>
      </w:r>
      <w:r w:rsidR="00737436">
        <w:t>in a highly visible and accessible area</w:t>
      </w:r>
      <w:r w:rsidR="0039590A">
        <w:t>, such as the footer</w:t>
      </w:r>
      <w:r w:rsidR="00737436">
        <w:t xml:space="preserve">. </w:t>
      </w:r>
      <w:r w:rsidR="00044454">
        <w:t xml:space="preserve">In addition, the </w:t>
      </w:r>
      <w:r w:rsidR="002F0389">
        <w:t>store page will need to be “highlighted”</w:t>
      </w:r>
      <w:r w:rsidR="004F4DC0">
        <w:t xml:space="preserve"> and stand out</w:t>
      </w:r>
      <w:r w:rsidR="002F0389">
        <w:t xml:space="preserve"> </w:t>
      </w:r>
      <w:r w:rsidR="004F4DC0">
        <w:t>to</w:t>
      </w:r>
      <w:r w:rsidR="002F0389">
        <w:t xml:space="preserve"> grab the audience’s attention so that they can purchase </w:t>
      </w:r>
      <w:r w:rsidR="00462FC4">
        <w:t xml:space="preserve">the </w:t>
      </w:r>
      <w:r w:rsidR="002F0389">
        <w:t>products.</w:t>
      </w:r>
    </w:p>
    <w:p w14:paraId="3015F675" w14:textId="270225D2" w:rsidR="004C4F1A" w:rsidRDefault="004C4F1A" w:rsidP="004C4F1A">
      <w:pPr>
        <w:pStyle w:val="Heading2"/>
      </w:pPr>
      <w:bookmarkStart w:id="6" w:name="_Toc55167110"/>
      <w:r>
        <w:t>Audience Requirements (Hardware)</w:t>
      </w:r>
      <w:bookmarkEnd w:id="6"/>
    </w:p>
    <w:p w14:paraId="11633C04" w14:textId="4CF24C99" w:rsidR="004C4F1A" w:rsidRDefault="004C4F1A" w:rsidP="004C4F1A">
      <w:r>
        <w:t>To access my website, the audience needs to have a device of some sort that is capable of installing a modern web browser such as Google Chrome, in order to access my website. This device can either be a personal computer (i.e. desktop or laptop) or a mobile device.</w:t>
      </w:r>
      <w:r w:rsidR="006B094A">
        <w:t xml:space="preserve"> The minimum specifications of each type of device that is capable of </w:t>
      </w:r>
      <w:r w:rsidR="00462FC4">
        <w:t>installing</w:t>
      </w:r>
      <w:r w:rsidR="006B094A">
        <w:t xml:space="preserve"> Google Chrome is outlined below.</w:t>
      </w:r>
    </w:p>
    <w:p w14:paraId="35B6D200" w14:textId="2F98B225" w:rsidR="000662EA" w:rsidRDefault="000662EA" w:rsidP="000662EA">
      <w:pPr>
        <w:pStyle w:val="ListParagraph"/>
        <w:numPr>
          <w:ilvl w:val="0"/>
          <w:numId w:val="7"/>
        </w:numPr>
      </w:pPr>
      <w:r>
        <w:t>Personal Computer Minimum Specifications:</w:t>
      </w:r>
    </w:p>
    <w:p w14:paraId="44168C6C" w14:textId="3C7E6C23" w:rsidR="004C4F1A" w:rsidRDefault="000662EA" w:rsidP="00893E35">
      <w:pPr>
        <w:pStyle w:val="ListParagraph"/>
        <w:numPr>
          <w:ilvl w:val="1"/>
          <w:numId w:val="7"/>
        </w:numPr>
      </w:pPr>
      <w:r>
        <w:t xml:space="preserve">Screen: The screen should be at least </w:t>
      </w:r>
      <w:r w:rsidR="0035128B">
        <w:t>1080p</w:t>
      </w:r>
      <w:r>
        <w:t xml:space="preserve"> (</w:t>
      </w:r>
      <w:r w:rsidR="0035128B">
        <w:t>1920x1080)</w:t>
      </w:r>
      <w:r>
        <w:t xml:space="preserve"> for the user to browse the website comfortably</w:t>
      </w:r>
      <w:r w:rsidR="00845DBB">
        <w:t>.</w:t>
      </w:r>
    </w:p>
    <w:p w14:paraId="3F035EA3" w14:textId="0AF89CF3" w:rsidR="000662EA" w:rsidRDefault="000662EA" w:rsidP="00893E35">
      <w:pPr>
        <w:pStyle w:val="ListParagraph"/>
        <w:numPr>
          <w:ilvl w:val="1"/>
          <w:numId w:val="7"/>
        </w:numPr>
      </w:pPr>
      <w:r>
        <w:t>CPU: Google Chrome requires</w:t>
      </w:r>
      <w:r w:rsidRPr="000662EA">
        <w:t xml:space="preserve"> Intel Pentium 4 processor or later </w:t>
      </w:r>
      <w:r>
        <w:t xml:space="preserve">that supports </w:t>
      </w:r>
      <w:r w:rsidRPr="000662EA">
        <w:t>SSE2</w:t>
      </w:r>
      <w:r>
        <w:t>.</w:t>
      </w:r>
    </w:p>
    <w:p w14:paraId="7893844E" w14:textId="5B8F75A0" w:rsidR="000662EA" w:rsidRDefault="000662EA" w:rsidP="00893E35">
      <w:pPr>
        <w:pStyle w:val="ListParagraph"/>
        <w:numPr>
          <w:ilvl w:val="1"/>
          <w:numId w:val="7"/>
        </w:numPr>
      </w:pPr>
      <w:r>
        <w:t xml:space="preserve">GPU: Google Chrome does not require a dedicated graphics processor. The integrated </w:t>
      </w:r>
      <w:r w:rsidR="003B487E">
        <w:t>graphics processor</w:t>
      </w:r>
      <w:r>
        <w:t xml:space="preserve"> </w:t>
      </w:r>
      <w:r w:rsidR="003B487E">
        <w:t xml:space="preserve">that </w:t>
      </w:r>
      <w:r w:rsidR="00BF4920">
        <w:t>are bundled</w:t>
      </w:r>
      <w:r w:rsidR="003B487E">
        <w:t xml:space="preserve"> with Intel</w:t>
      </w:r>
      <w:r w:rsidR="00326324">
        <w:t xml:space="preserve"> CPUs</w:t>
      </w:r>
      <w:r w:rsidR="003B487E">
        <w:t xml:space="preserve"> are sufficient.</w:t>
      </w:r>
    </w:p>
    <w:p w14:paraId="77A2D1E5" w14:textId="19203FCA" w:rsidR="003B487E" w:rsidRDefault="004B029B" w:rsidP="00893E35">
      <w:pPr>
        <w:pStyle w:val="ListParagraph"/>
        <w:numPr>
          <w:ilvl w:val="1"/>
          <w:numId w:val="7"/>
        </w:numPr>
      </w:pPr>
      <w:r>
        <w:lastRenderedPageBreak/>
        <w:t>Memory</w:t>
      </w:r>
      <w:r w:rsidR="003B487E">
        <w:t xml:space="preserve">: Google </w:t>
      </w:r>
      <w:r w:rsidR="002B703E">
        <w:t>Chrome is a very memory intensive program. As such, the user should have at least 4GBs of random access memory to ensure Chrome runs smoothly.</w:t>
      </w:r>
    </w:p>
    <w:p w14:paraId="053BF38A" w14:textId="5943A981" w:rsidR="00EE57E4" w:rsidRDefault="00EE57E4" w:rsidP="00893E35">
      <w:pPr>
        <w:pStyle w:val="ListParagraph"/>
        <w:numPr>
          <w:ilvl w:val="1"/>
          <w:numId w:val="7"/>
        </w:numPr>
      </w:pPr>
      <w:r>
        <w:t xml:space="preserve">Storage: The user should </w:t>
      </w:r>
      <w:r w:rsidR="002A51D4">
        <w:t xml:space="preserve">at least have a 32GB </w:t>
      </w:r>
      <w:r w:rsidR="00490155">
        <w:t xml:space="preserve">hard disk drive. This is because although Chrome </w:t>
      </w:r>
      <w:r w:rsidR="00C06F16">
        <w:t>itself</w:t>
      </w:r>
      <w:r w:rsidR="00490155">
        <w:t xml:space="preserve"> only requires around 100 to 300</w:t>
      </w:r>
      <w:r w:rsidR="00377065">
        <w:t>MB</w:t>
      </w:r>
      <w:r w:rsidR="00490155">
        <w:t xml:space="preserve">s of storage, </w:t>
      </w:r>
      <w:r w:rsidR="00273C21">
        <w:t>the operating system that</w:t>
      </w:r>
      <w:r w:rsidR="00C06F16">
        <w:t xml:space="preserve"> Chrome is installed on will also require storage, which can be up to 20GBs depending on which operating system is installed. In addition</w:t>
      </w:r>
      <w:r w:rsidR="002826D5">
        <w:t xml:space="preserve"> to this, Chrome also requires </w:t>
      </w:r>
      <w:r w:rsidR="005B589B" w:rsidRPr="005B589B">
        <w:t>additio</w:t>
      </w:r>
      <w:r w:rsidR="005B589B">
        <w:t xml:space="preserve">nal </w:t>
      </w:r>
      <w:r w:rsidR="002826D5" w:rsidRPr="005B589B">
        <w:t>storage</w:t>
      </w:r>
      <w:r w:rsidR="002826D5">
        <w:t xml:space="preserve"> for cache, cookies, and temporary storage.</w:t>
      </w:r>
    </w:p>
    <w:p w14:paraId="6B028298" w14:textId="1EB1CF69" w:rsidR="00B0350A" w:rsidRDefault="00B0350A" w:rsidP="00B0350A"/>
    <w:p w14:paraId="266EB3A2" w14:textId="6F1ABEBB" w:rsidR="00B0350A" w:rsidRDefault="00B0350A" w:rsidP="00B0350A"/>
    <w:p w14:paraId="70140444" w14:textId="57289EA5" w:rsidR="00B0350A" w:rsidRDefault="00B0350A" w:rsidP="00B0350A"/>
    <w:p w14:paraId="12C92425" w14:textId="7C21E81B" w:rsidR="004F685E" w:rsidRDefault="004F685E" w:rsidP="004F685E">
      <w:pPr>
        <w:pStyle w:val="Heading2"/>
      </w:pPr>
      <w:bookmarkStart w:id="7" w:name="_Toc55167111"/>
      <w:r>
        <w:t>Audience Requirements (Hardware)</w:t>
      </w:r>
      <w:r>
        <w:t xml:space="preserve"> Continued</w:t>
      </w:r>
      <w:bookmarkEnd w:id="7"/>
    </w:p>
    <w:p w14:paraId="23D15538" w14:textId="37ECCEDF" w:rsidR="00B0350A" w:rsidRDefault="00811A25" w:rsidP="00811A25">
      <w:pPr>
        <w:pStyle w:val="ListParagraph"/>
        <w:numPr>
          <w:ilvl w:val="0"/>
          <w:numId w:val="7"/>
        </w:numPr>
      </w:pPr>
      <w:r>
        <w:t>Mobile Device Minimum Specifications</w:t>
      </w:r>
      <w:r w:rsidR="00522167">
        <w:t>:</w:t>
      </w:r>
    </w:p>
    <w:p w14:paraId="52FEB5A2" w14:textId="73B7EFDB" w:rsidR="00143C7A" w:rsidRDefault="00E72035" w:rsidP="00143C7A">
      <w:pPr>
        <w:pStyle w:val="ListParagraph"/>
        <w:numPr>
          <w:ilvl w:val="1"/>
          <w:numId w:val="7"/>
        </w:numPr>
      </w:pPr>
      <w:r>
        <w:t>iPhone</w:t>
      </w:r>
    </w:p>
    <w:p w14:paraId="5363380E" w14:textId="4ADA0175" w:rsidR="00C24D47" w:rsidRDefault="00C24D47" w:rsidP="00C24D47">
      <w:pPr>
        <w:pStyle w:val="ListParagraph"/>
        <w:numPr>
          <w:ilvl w:val="1"/>
          <w:numId w:val="7"/>
        </w:numPr>
      </w:pPr>
      <w:r>
        <w:t>iPad</w:t>
      </w:r>
    </w:p>
    <w:p w14:paraId="04FFAD5F" w14:textId="226080D7" w:rsidR="00E72035" w:rsidRDefault="00E72035" w:rsidP="00522167">
      <w:pPr>
        <w:pStyle w:val="ListParagraph"/>
        <w:numPr>
          <w:ilvl w:val="1"/>
          <w:numId w:val="7"/>
        </w:numPr>
      </w:pPr>
      <w:r>
        <w:t xml:space="preserve">Android </w:t>
      </w:r>
      <w:r w:rsidR="00C24D47">
        <w:t>Phone</w:t>
      </w:r>
    </w:p>
    <w:p w14:paraId="396E74B5" w14:textId="0690D460" w:rsidR="00E72035" w:rsidRPr="007F63E0" w:rsidRDefault="00CC3A15" w:rsidP="00522167">
      <w:pPr>
        <w:pStyle w:val="ListParagraph"/>
        <w:numPr>
          <w:ilvl w:val="1"/>
          <w:numId w:val="7"/>
        </w:numPr>
      </w:pPr>
      <w:r>
        <w:t>Android Tabl</w:t>
      </w:r>
      <w:r w:rsidR="00F4206E">
        <w:t>et</w:t>
      </w:r>
    </w:p>
    <w:p w14:paraId="03826B34" w14:textId="0428B4D2" w:rsidR="00714089" w:rsidRDefault="00714089" w:rsidP="00DA770B">
      <w:pPr>
        <w:pStyle w:val="Heading2"/>
      </w:pPr>
      <w:bookmarkStart w:id="8" w:name="_Toc55167112"/>
      <w:r>
        <w:t>Audience Requirements</w:t>
      </w:r>
      <w:r w:rsidR="003976E6">
        <w:t xml:space="preserve"> (Software)</w:t>
      </w:r>
      <w:bookmarkEnd w:id="8"/>
    </w:p>
    <w:p w14:paraId="28AD7E62" w14:textId="3D665AA4" w:rsidR="00390BFA" w:rsidRDefault="00C25166" w:rsidP="00390BFA">
      <w:pPr>
        <w:pStyle w:val="ListParagraph"/>
        <w:numPr>
          <w:ilvl w:val="0"/>
          <w:numId w:val="6"/>
        </w:numPr>
      </w:pPr>
      <w:r>
        <w:t xml:space="preserve">Modern GUI </w:t>
      </w:r>
      <w:r w:rsidR="00390BFA">
        <w:t>Operating System</w:t>
      </w:r>
    </w:p>
    <w:p w14:paraId="2FC9FAB3" w14:textId="408F0567" w:rsidR="002F5D58" w:rsidRDefault="001B3126" w:rsidP="002F5D58">
      <w:pPr>
        <w:pStyle w:val="ListParagraph"/>
        <w:numPr>
          <w:ilvl w:val="1"/>
          <w:numId w:val="6"/>
        </w:numPr>
        <w:ind w:hanging="357"/>
        <w:contextualSpacing w:val="0"/>
      </w:pPr>
      <w:r>
        <w:t xml:space="preserve">First and foremost, users will need an operating system capable of </w:t>
      </w:r>
      <w:r w:rsidR="00C25166">
        <w:t xml:space="preserve">installing an updated version of the Chrome browser. An operating system </w:t>
      </w:r>
      <w:r w:rsidR="002F5D58">
        <w:t>is the core piece of software of</w:t>
      </w:r>
      <w:r w:rsidR="007C5D9E">
        <w:t xml:space="preserve"> every</w:t>
      </w:r>
      <w:r w:rsidR="002F5D58">
        <w:t xml:space="preserve"> device. It acts as an interface between the user, hardware, and other software</w:t>
      </w:r>
      <w:r w:rsidR="00A35FD8">
        <w:t>.</w:t>
      </w:r>
    </w:p>
    <w:p w14:paraId="6A5264E3" w14:textId="11801B85" w:rsidR="001E5250" w:rsidRDefault="006401F1" w:rsidP="002F5D58">
      <w:pPr>
        <w:pStyle w:val="ListParagraph"/>
        <w:numPr>
          <w:ilvl w:val="1"/>
          <w:numId w:val="6"/>
        </w:numPr>
        <w:ind w:hanging="357"/>
        <w:contextualSpacing w:val="0"/>
      </w:pPr>
      <w:r>
        <w:lastRenderedPageBreak/>
        <w:t xml:space="preserve">The main </w:t>
      </w:r>
      <w:r w:rsidR="00386057">
        <w:t xml:space="preserve">desktop </w:t>
      </w:r>
      <w:r>
        <w:t>operating systems are:</w:t>
      </w:r>
    </w:p>
    <w:p w14:paraId="03E3D437" w14:textId="0BAD71BC" w:rsidR="00C9752B" w:rsidRDefault="001E5250" w:rsidP="00035582">
      <w:pPr>
        <w:pStyle w:val="ListParagraph"/>
        <w:numPr>
          <w:ilvl w:val="2"/>
          <w:numId w:val="6"/>
        </w:numPr>
        <w:contextualSpacing w:val="0"/>
      </w:pPr>
      <w:r>
        <w:t>Windows</w:t>
      </w:r>
      <w:r w:rsidR="002316F8">
        <w:t xml:space="preserve"> 10</w:t>
      </w:r>
      <w:r w:rsidR="004C4F1A">
        <w:t xml:space="preserve"> (Desktop)</w:t>
      </w:r>
      <w:r w:rsidR="002316F8">
        <w:t>:</w:t>
      </w:r>
      <w:r w:rsidR="00EB4792">
        <w:t xml:space="preserve"> </w:t>
      </w:r>
      <w:r w:rsidR="003C544E" w:rsidRPr="003C544E">
        <w:t xml:space="preserve">Windows 10 is a </w:t>
      </w:r>
      <w:r w:rsidR="00C15EBF" w:rsidRPr="003C544E">
        <w:t xml:space="preserve">modern </w:t>
      </w:r>
      <w:r w:rsidR="003C544E" w:rsidRPr="003C544E">
        <w:t>proprietary GUI operating system</w:t>
      </w:r>
      <w:r w:rsidR="00972F33">
        <w:t xml:space="preserve"> that is developed by Microsoft for personal and enterprise computers.</w:t>
      </w:r>
      <w:r w:rsidR="00C9752B">
        <w:t xml:space="preserve"> Windows 10 is the latest </w:t>
      </w:r>
    </w:p>
    <w:p w14:paraId="32092A56" w14:textId="5ADBBA43" w:rsidR="001E5250" w:rsidRDefault="001E5250" w:rsidP="009B2330">
      <w:pPr>
        <w:pStyle w:val="ListParagraph"/>
        <w:numPr>
          <w:ilvl w:val="2"/>
          <w:numId w:val="6"/>
        </w:numPr>
        <w:contextualSpacing w:val="0"/>
      </w:pPr>
      <w:r>
        <w:t>Linux</w:t>
      </w:r>
      <w:r w:rsidR="00035582">
        <w:t xml:space="preserve"> (Desktop)</w:t>
      </w:r>
    </w:p>
    <w:p w14:paraId="5C117FBF" w14:textId="5D636D57" w:rsidR="00A35FD8" w:rsidRDefault="001E5250" w:rsidP="00A35FD8">
      <w:pPr>
        <w:pStyle w:val="ListParagraph"/>
        <w:numPr>
          <w:ilvl w:val="2"/>
          <w:numId w:val="6"/>
        </w:numPr>
        <w:contextualSpacing w:val="0"/>
      </w:pPr>
      <w:r>
        <w:t>MacOS</w:t>
      </w:r>
      <w:r w:rsidR="00035582">
        <w:t xml:space="preserve"> (Desktop)</w:t>
      </w:r>
      <w:r w:rsidR="00A41B5C">
        <w:t xml:space="preserve"> </w:t>
      </w:r>
    </w:p>
    <w:p w14:paraId="1A75B52D" w14:textId="5F71A8F4" w:rsidR="00035582" w:rsidRDefault="00BB5310" w:rsidP="00BB5310">
      <w:pPr>
        <w:pStyle w:val="ListParagraph"/>
        <w:numPr>
          <w:ilvl w:val="1"/>
          <w:numId w:val="6"/>
        </w:numPr>
      </w:pPr>
      <w:r>
        <w:t>The main mobile operating systems are:</w:t>
      </w:r>
    </w:p>
    <w:p w14:paraId="22C6F0E6" w14:textId="0B6E0557" w:rsidR="001E5250" w:rsidRDefault="001E5250" w:rsidP="001E5250">
      <w:pPr>
        <w:pStyle w:val="ListParagraph"/>
        <w:numPr>
          <w:ilvl w:val="2"/>
          <w:numId w:val="6"/>
        </w:numPr>
        <w:contextualSpacing w:val="0"/>
      </w:pPr>
      <w:r>
        <w:t>Android</w:t>
      </w:r>
      <w:r w:rsidR="00035582">
        <w:t xml:space="preserve"> (Mobile)</w:t>
      </w:r>
    </w:p>
    <w:p w14:paraId="0E466035" w14:textId="5BCEF119" w:rsidR="001E5250" w:rsidRPr="00390BFA" w:rsidRDefault="001E5250" w:rsidP="001E5250">
      <w:pPr>
        <w:pStyle w:val="ListParagraph"/>
        <w:numPr>
          <w:ilvl w:val="2"/>
          <w:numId w:val="6"/>
        </w:numPr>
        <w:contextualSpacing w:val="0"/>
      </w:pPr>
      <w:r>
        <w:t>iOS</w:t>
      </w:r>
      <w:r w:rsidR="004C4F1A">
        <w:t xml:space="preserve"> (Mobile):</w:t>
      </w:r>
    </w:p>
    <w:p w14:paraId="43029C93" w14:textId="721F67C5" w:rsidR="001E5250" w:rsidRDefault="00CA2068" w:rsidP="001E5250">
      <w:pPr>
        <w:pStyle w:val="ListParagraph"/>
        <w:numPr>
          <w:ilvl w:val="0"/>
          <w:numId w:val="5"/>
        </w:numPr>
        <w:ind w:hanging="357"/>
      </w:pPr>
      <w:r>
        <w:t xml:space="preserve">Web Browser- </w:t>
      </w:r>
      <w:r w:rsidR="00E9692A">
        <w:t>Google Chrome</w:t>
      </w:r>
    </w:p>
    <w:p w14:paraId="2C1AD740" w14:textId="10925AC5" w:rsidR="00390BFA" w:rsidRDefault="00C25166" w:rsidP="00390BFA">
      <w:pPr>
        <w:pStyle w:val="ListParagraph"/>
        <w:numPr>
          <w:ilvl w:val="1"/>
          <w:numId w:val="5"/>
        </w:numPr>
      </w:pPr>
      <w:r>
        <w:t>Chrome is a modern web browser created by Google. A web browser is a piece of software that allows users to access and display websites.</w:t>
      </w:r>
    </w:p>
    <w:p w14:paraId="1EE5CC9B" w14:textId="762E5177" w:rsidR="002D1F61" w:rsidRDefault="002D1F61" w:rsidP="002D1F61">
      <w:pPr>
        <w:pStyle w:val="Heading2"/>
      </w:pPr>
      <w:bookmarkStart w:id="9" w:name="_Toc55167113"/>
      <w:r>
        <w:t>Audience Requirements (Miscellaneous)</w:t>
      </w:r>
      <w:bookmarkEnd w:id="9"/>
    </w:p>
    <w:p w14:paraId="69F8352B" w14:textId="40520D39" w:rsidR="0035128B" w:rsidRDefault="0035128B" w:rsidP="0035128B">
      <w:pPr>
        <w:pStyle w:val="ListParagraph"/>
        <w:numPr>
          <w:ilvl w:val="0"/>
          <w:numId w:val="5"/>
        </w:numPr>
      </w:pPr>
      <w:r>
        <w:t>The final product in this task will be a website. As such, if this was deployed in a realistic setting, the user would require internet to be able to access my website.</w:t>
      </w:r>
      <w:r w:rsidR="00B1086C">
        <w:t xml:space="preserve"> To be able to access the internet, the user needs to be subscribed to an </w:t>
      </w:r>
      <w:r w:rsidR="00D57B41">
        <w:t xml:space="preserve">internet plan from an </w:t>
      </w:r>
      <w:r w:rsidR="00B1086C">
        <w:t>Internet Service Provider</w:t>
      </w:r>
      <w:r w:rsidR="00EB0776">
        <w:t>.</w:t>
      </w:r>
      <w:bookmarkStart w:id="10" w:name="_GoBack"/>
      <w:bookmarkEnd w:id="10"/>
    </w:p>
    <w:p w14:paraId="652648D0" w14:textId="6DF58036" w:rsidR="0035128B" w:rsidRPr="0035128B" w:rsidRDefault="0035128B" w:rsidP="0035128B">
      <w:pPr>
        <w:pStyle w:val="ListParagraph"/>
        <w:numPr>
          <w:ilvl w:val="0"/>
          <w:numId w:val="5"/>
        </w:numPr>
      </w:pPr>
      <w:r>
        <w:t xml:space="preserve">The user would require electricity to </w:t>
      </w:r>
    </w:p>
    <w:p w14:paraId="1B76BC88" w14:textId="1E714514" w:rsidR="00390BFA" w:rsidRDefault="00390BFA" w:rsidP="00390BFA"/>
    <w:p w14:paraId="7A73D3B3" w14:textId="2778195F" w:rsidR="00390BFA" w:rsidRDefault="00390BFA" w:rsidP="00390BFA"/>
    <w:p w14:paraId="45722A74" w14:textId="2EE0A1ED" w:rsidR="00390BFA" w:rsidRDefault="00390BFA" w:rsidP="00390BFA"/>
    <w:p w14:paraId="7AB0D0BE" w14:textId="59F82687" w:rsidR="00390BFA" w:rsidRDefault="00390BFA" w:rsidP="00390BFA"/>
    <w:p w14:paraId="1FEAE61B" w14:textId="1D1BB2BC" w:rsidR="00390BFA" w:rsidRDefault="00390BFA" w:rsidP="00390BFA"/>
    <w:p w14:paraId="4AA4A412" w14:textId="32DA93A4" w:rsidR="00390BFA" w:rsidRDefault="00390BFA" w:rsidP="00390BFA"/>
    <w:p w14:paraId="065EBDDE" w14:textId="4371ACA8" w:rsidR="00390BFA" w:rsidRDefault="00390BFA" w:rsidP="00390BFA"/>
    <w:p w14:paraId="7AF98CFB" w14:textId="3A592D33" w:rsidR="00390BFA" w:rsidRDefault="00390BFA" w:rsidP="00390BFA"/>
    <w:p w14:paraId="0A27DC77" w14:textId="73F52E39" w:rsidR="00390BFA" w:rsidRDefault="00390BFA" w:rsidP="00390BFA"/>
    <w:p w14:paraId="1FFB2989" w14:textId="161B32C8" w:rsidR="00390BFA" w:rsidRDefault="00390BFA" w:rsidP="00390BFA"/>
    <w:p w14:paraId="2C77EC7F" w14:textId="2100D85E" w:rsidR="00390BFA" w:rsidRDefault="00390BFA" w:rsidP="00390BFA"/>
    <w:p w14:paraId="38794020" w14:textId="00BA3FAD" w:rsidR="00390BFA" w:rsidRDefault="00390BFA" w:rsidP="00390BFA"/>
    <w:p w14:paraId="04296EF2" w14:textId="7BA27B3F" w:rsidR="00390BFA" w:rsidRDefault="00390BFA" w:rsidP="00390BFA"/>
    <w:p w14:paraId="235F13A7" w14:textId="29DA3C48" w:rsidR="00390BFA" w:rsidRDefault="00390BFA" w:rsidP="00390BFA"/>
    <w:p w14:paraId="34476B6D" w14:textId="6630F93F" w:rsidR="00390BFA" w:rsidRDefault="00390BFA" w:rsidP="00390BFA"/>
    <w:p w14:paraId="7FD6DA9D" w14:textId="7FB9B13C" w:rsidR="00390BFA" w:rsidRDefault="00390BFA" w:rsidP="00390BFA"/>
    <w:p w14:paraId="11D141C9" w14:textId="23D58095" w:rsidR="00390BFA" w:rsidRDefault="00390BFA" w:rsidP="00390BFA"/>
    <w:p w14:paraId="50B28F52" w14:textId="6D3129A8" w:rsidR="00390BFA" w:rsidRDefault="00390BFA" w:rsidP="00390BFA"/>
    <w:p w14:paraId="4CBADF5A" w14:textId="77777777" w:rsidR="007D663B" w:rsidRDefault="007D663B" w:rsidP="00390BFA">
      <w:pPr>
        <w:sectPr w:rsidR="007D663B" w:rsidSect="001F4F56">
          <w:headerReference w:type="first" r:id="rId18"/>
          <w:footerReference w:type="first" r:id="rId19"/>
          <w:pgSz w:w="11906" w:h="16838"/>
          <w:pgMar w:top="720" w:right="720" w:bottom="720" w:left="720" w:header="708" w:footer="708" w:gutter="0"/>
          <w:cols w:space="708"/>
          <w:titlePg/>
          <w:docGrid w:linePitch="360"/>
        </w:sectPr>
      </w:pPr>
    </w:p>
    <w:p w14:paraId="16F1DF0B" w14:textId="297CC4CA" w:rsidR="007D663B" w:rsidRDefault="00714089" w:rsidP="007D663B">
      <w:pPr>
        <w:pStyle w:val="Heading1"/>
      </w:pPr>
      <w:bookmarkStart w:id="11" w:name="_Toc55167114"/>
      <w:r>
        <w:lastRenderedPageBreak/>
        <w:t>Phase 2: Sitemap</w:t>
      </w:r>
      <w:r w:rsidR="007D663B">
        <w:t>/Wireframe</w:t>
      </w:r>
      <w:bookmarkEnd w:id="11"/>
    </w:p>
    <w:p w14:paraId="329649C8" w14:textId="1504FF9C" w:rsidR="007D663B" w:rsidRPr="007D663B" w:rsidRDefault="007D663B" w:rsidP="007D663B">
      <w:pPr>
        <w:pStyle w:val="Heading2"/>
      </w:pPr>
      <w:bookmarkStart w:id="12" w:name="_Toc55167115"/>
      <w:r>
        <w:t>Sitemap</w:t>
      </w:r>
      <w:bookmarkEnd w:id="12"/>
    </w:p>
    <w:p w14:paraId="59975104" w14:textId="5BE86AAB" w:rsidR="00FC30C0" w:rsidRDefault="007D663B" w:rsidP="00390BFA">
      <w:r>
        <w:rPr>
          <w:noProof/>
          <w:lang w:eastAsia="en-AU"/>
        </w:rPr>
        <w:drawing>
          <wp:inline distT="0" distB="0" distL="0" distR="0" wp14:anchorId="4920B7FD" wp14:editId="6803AA3E">
            <wp:extent cx="9681845" cy="5133975"/>
            <wp:effectExtent l="0" t="0" r="3365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5D75B6C" w14:textId="77777777" w:rsidR="00FC30C0" w:rsidRDefault="00FC30C0" w:rsidP="00390BFA">
      <w:pPr>
        <w:sectPr w:rsidR="00FC30C0" w:rsidSect="007D663B">
          <w:headerReference w:type="default" r:id="rId25"/>
          <w:footerReference w:type="default" r:id="rId26"/>
          <w:headerReference w:type="first" r:id="rId27"/>
          <w:footerReference w:type="first" r:id="rId28"/>
          <w:pgSz w:w="16838" w:h="11906" w:orient="landscape"/>
          <w:pgMar w:top="720" w:right="720" w:bottom="720" w:left="720" w:header="708" w:footer="708" w:gutter="0"/>
          <w:cols w:space="708"/>
          <w:titlePg/>
          <w:docGrid w:linePitch="360"/>
        </w:sectPr>
      </w:pPr>
    </w:p>
    <w:p w14:paraId="05B648D5" w14:textId="46F5724A" w:rsidR="00967F3F" w:rsidRDefault="008460AB" w:rsidP="00967F3F">
      <w:pPr>
        <w:pStyle w:val="Heading2"/>
      </w:pPr>
      <w:bookmarkStart w:id="13" w:name="_Toc55167116"/>
      <w:r>
        <w:rPr>
          <w:noProof/>
          <w:lang w:eastAsia="en-AU"/>
        </w:rPr>
        <w:lastRenderedPageBreak/>
        <mc:AlternateContent>
          <mc:Choice Requires="wps">
            <w:drawing>
              <wp:anchor distT="0" distB="0" distL="114300" distR="114300" simplePos="0" relativeHeight="251671552" behindDoc="0" locked="0" layoutInCell="1" allowOverlap="1" wp14:anchorId="0212E570" wp14:editId="02B09F36">
                <wp:simplePos x="0" y="0"/>
                <wp:positionH relativeFrom="margin">
                  <wp:posOffset>1693769</wp:posOffset>
                </wp:positionH>
                <wp:positionV relativeFrom="paragraph">
                  <wp:posOffset>-127448</wp:posOffset>
                </wp:positionV>
                <wp:extent cx="4821891" cy="878541"/>
                <wp:effectExtent l="0" t="0" r="17145" b="17145"/>
                <wp:wrapNone/>
                <wp:docPr id="16" name="Text Box 16"/>
                <wp:cNvGraphicFramePr/>
                <a:graphic xmlns:a="http://schemas.openxmlformats.org/drawingml/2006/main">
                  <a:graphicData uri="http://schemas.microsoft.com/office/word/2010/wordprocessingShape">
                    <wps:wsp>
                      <wps:cNvSpPr txBox="1"/>
                      <wps:spPr>
                        <a:xfrm>
                          <a:off x="0" y="0"/>
                          <a:ext cx="4821891" cy="878541"/>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3B750C0" w14:textId="4CD892AA" w:rsidR="008460AB" w:rsidRPr="00967F3F" w:rsidRDefault="00F3333B" w:rsidP="008460AB">
                            <w:pPr>
                              <w:rPr>
                                <w:color w:val="0070C0"/>
                              </w:rPr>
                            </w:pPr>
                            <w:r>
                              <w:rPr>
                                <w:color w:val="0070C0"/>
                              </w:rPr>
                              <w:t xml:space="preserve">Typography Feature: Size- </w:t>
                            </w:r>
                            <w:r w:rsidR="00225FDC">
                              <w:rPr>
                                <w:color w:val="0070C0"/>
                              </w:rPr>
                              <w:t>The brand name of the website will be in a very large size; this will grab the user’s attention as soon as they load the website</w:t>
                            </w:r>
                            <w:r w:rsidR="00EE57F7">
                              <w:rPr>
                                <w:color w:val="0070C0"/>
                              </w:rPr>
                              <w:t>. Additionally, having a large sized brand name will cause the reader to more easily memorise the name of the busi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2E570" id="Text Box 16" o:spid="_x0000_s1028" type="#_x0000_t202" style="position:absolute;margin-left:133.35pt;margin-top:-10.05pt;width:379.7pt;height:69.2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" fillcolor="white [3201]" strokecolor="#4472c4 [3204]" strokeweight="1pt">
                <v:textbox>
                  <w:txbxContent>
                    <w:p w14:paraId="63B750C0" w14:textId="4CD892AA" w:rsidR="008460AB" w:rsidRPr="00967F3F" w:rsidRDefault="00F3333B" w:rsidP="008460AB">
                      <w:pPr>
                        <w:rPr>
                          <w:color w:val="0070C0"/>
                        </w:rPr>
                      </w:pPr>
                      <w:r>
                        <w:rPr>
                          <w:color w:val="0070C0"/>
                        </w:rPr>
                        <w:t xml:space="preserve">Typography Feature: Size- </w:t>
                      </w:r>
                      <w:r w:rsidR="00225FDC">
                        <w:rPr>
                          <w:color w:val="0070C0"/>
                        </w:rPr>
                        <w:t>The brand name of the website will be in a very large size; this will grab the user’s attention as soon as they load the website</w:t>
                      </w:r>
                      <w:r w:rsidR="00EE57F7">
                        <w:rPr>
                          <w:color w:val="0070C0"/>
                        </w:rPr>
                        <w:t>. Additionally, having a large sized brand name will cause the reader to more easily memorise the name of the business.</w:t>
                      </w:r>
                    </w:p>
                  </w:txbxContent>
                </v:textbox>
                <w10:wrap anchorx="margin"/>
              </v:shape>
            </w:pict>
          </mc:Fallback>
        </mc:AlternateContent>
      </w:r>
      <w:r w:rsidR="00967F3F">
        <w:t>Wireframe</w:t>
      </w:r>
      <w:bookmarkEnd w:id="13"/>
    </w:p>
    <w:p w14:paraId="63457866" w14:textId="0FEF249C" w:rsidR="00967F3F" w:rsidRDefault="00967F3F" w:rsidP="00967F3F"/>
    <w:p w14:paraId="6CE35833" w14:textId="01C1234C" w:rsidR="00967F3F" w:rsidRDefault="00EE57F7" w:rsidP="00967F3F">
      <w:r>
        <w:rPr>
          <w:noProof/>
          <w:lang w:eastAsia="en-AU"/>
        </w:rPr>
        <mc:AlternateContent>
          <mc:Choice Requires="wps">
            <w:drawing>
              <wp:anchor distT="0" distB="0" distL="114300" distR="114300" simplePos="0" relativeHeight="251679744" behindDoc="0" locked="0" layoutInCell="1" allowOverlap="1" wp14:anchorId="2924527F" wp14:editId="5B8622D4">
                <wp:simplePos x="0" y="0"/>
                <wp:positionH relativeFrom="column">
                  <wp:posOffset>3863789</wp:posOffset>
                </wp:positionH>
                <wp:positionV relativeFrom="paragraph">
                  <wp:posOffset>118258</wp:posOffset>
                </wp:positionV>
                <wp:extent cx="147918" cy="291353"/>
                <wp:effectExtent l="38100" t="0" r="24130" b="52070"/>
                <wp:wrapNone/>
                <wp:docPr id="23" name="Straight Arrow Connector 23"/>
                <wp:cNvGraphicFramePr/>
                <a:graphic xmlns:a="http://schemas.openxmlformats.org/drawingml/2006/main">
                  <a:graphicData uri="http://schemas.microsoft.com/office/word/2010/wordprocessingShape">
                    <wps:wsp>
                      <wps:cNvCnPr/>
                      <wps:spPr>
                        <a:xfrm flipH="1">
                          <a:off x="0" y="0"/>
                          <a:ext cx="147918" cy="2913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B643CA" id="_x0000_t32" coordsize="21600,21600" o:spt="32" o:oned="t" path="m,l21600,21600e" filled="f">
                <v:path arrowok="t" fillok="f" o:connecttype="none"/>
                <o:lock v:ext="edit" shapetype="t"/>
              </v:shapetype>
              <v:shape id="Straight Arrow Connector 23" o:spid="_x0000_s1026" type="#_x0000_t32" style="position:absolute;margin-left:304.25pt;margin-top:9.3pt;width:11.65pt;height:22.9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" strokecolor="#4472c4 [3204]" strokeweight=".5pt">
                <v:stroke endarrow="block" joinstyle="miter"/>
              </v:shape>
            </w:pict>
          </mc:Fallback>
        </mc:AlternateContent>
      </w:r>
    </w:p>
    <w:p w14:paraId="2E37F3F7" w14:textId="42D85EFF" w:rsidR="00967F3F" w:rsidRDefault="005511FE" w:rsidP="00967F3F">
      <w:r>
        <w:rPr>
          <w:noProof/>
          <w:lang w:eastAsia="en-AU"/>
        </w:rPr>
        <mc:AlternateContent>
          <mc:Choice Requires="wps">
            <w:drawing>
              <wp:anchor distT="0" distB="0" distL="114300" distR="114300" simplePos="0" relativeHeight="251664384" behindDoc="0" locked="0" layoutInCell="1" allowOverlap="1" wp14:anchorId="149E0EB0" wp14:editId="43F64C84">
                <wp:simplePos x="0" y="0"/>
                <wp:positionH relativeFrom="margin">
                  <wp:posOffset>1264024</wp:posOffset>
                </wp:positionH>
                <wp:positionV relativeFrom="paragraph">
                  <wp:posOffset>7439062</wp:posOffset>
                </wp:positionV>
                <wp:extent cx="4093845" cy="627530"/>
                <wp:effectExtent l="0" t="0" r="20955" b="20320"/>
                <wp:wrapNone/>
                <wp:docPr id="9" name="Text Box 9"/>
                <wp:cNvGraphicFramePr/>
                <a:graphic xmlns:a="http://schemas.openxmlformats.org/drawingml/2006/main">
                  <a:graphicData uri="http://schemas.microsoft.com/office/word/2010/wordprocessingShape">
                    <wps:wsp>
                      <wps:cNvSpPr txBox="1"/>
                      <wps:spPr>
                        <a:xfrm>
                          <a:off x="0" y="0"/>
                          <a:ext cx="4093845" cy="62753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889ADEE" w14:textId="546346BF" w:rsidR="00967F3F" w:rsidRPr="00967F3F" w:rsidRDefault="00967F3F">
                            <w:pPr>
                              <w:rPr>
                                <w:color w:val="0070C0"/>
                              </w:rPr>
                            </w:pPr>
                            <w:r>
                              <w:rPr>
                                <w:color w:val="0070C0"/>
                              </w:rPr>
                              <w:t xml:space="preserve">Composition rule: </w:t>
                            </w:r>
                            <w:r w:rsidRPr="00967F3F">
                              <w:rPr>
                                <w:color w:val="0070C0"/>
                              </w:rPr>
                              <w:t>Reading Gravity</w:t>
                            </w:r>
                            <w:r>
                              <w:rPr>
                                <w:color w:val="0070C0"/>
                              </w:rPr>
                              <w:t xml:space="preserve">- The social media links are the last thing the </w:t>
                            </w:r>
                            <w:r w:rsidR="00DB6130">
                              <w:rPr>
                                <w:color w:val="0070C0"/>
                              </w:rPr>
                              <w:t>user</w:t>
                            </w:r>
                            <w:r>
                              <w:rPr>
                                <w:color w:val="0070C0"/>
                              </w:rPr>
                              <w:t xml:space="preserve"> sees. This encourages them to click on it and follow the business on social media after browsing th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E0EB0" id="Text Box 9" o:spid="_x0000_s1029" type="#_x0000_t202" style="position:absolute;margin-left:99.55pt;margin-top:585.75pt;width:322.35pt;height:49.4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" fillcolor="white [3201]" strokecolor="#4472c4 [3204]" strokeweight="1pt">
                <v:textbox>
                  <w:txbxContent>
                    <w:p w14:paraId="1889ADEE" w14:textId="546346BF" w:rsidR="00967F3F" w:rsidRPr="00967F3F" w:rsidRDefault="00967F3F">
                      <w:pPr>
                        <w:rPr>
                          <w:color w:val="0070C0"/>
                        </w:rPr>
                      </w:pPr>
                      <w:r>
                        <w:rPr>
                          <w:color w:val="0070C0"/>
                        </w:rPr>
                        <w:t xml:space="preserve">Composition rule: </w:t>
                      </w:r>
                      <w:r w:rsidRPr="00967F3F">
                        <w:rPr>
                          <w:color w:val="0070C0"/>
                        </w:rPr>
                        <w:t>Reading Gravity</w:t>
                      </w:r>
                      <w:r>
                        <w:rPr>
                          <w:color w:val="0070C0"/>
                        </w:rPr>
                        <w:t xml:space="preserve">- The social media links are the last thing the </w:t>
                      </w:r>
                      <w:r w:rsidR="00DB6130">
                        <w:rPr>
                          <w:color w:val="0070C0"/>
                        </w:rPr>
                        <w:t>user</w:t>
                      </w:r>
                      <w:r>
                        <w:rPr>
                          <w:color w:val="0070C0"/>
                        </w:rPr>
                        <w:t xml:space="preserve"> sees. This encourages them to click on it and follow the business on social media after browsing the website.</w:t>
                      </w:r>
                    </w:p>
                  </w:txbxContent>
                </v:textbox>
                <w10:wrap anchorx="margin"/>
              </v:shape>
            </w:pict>
          </mc:Fallback>
        </mc:AlternateContent>
      </w:r>
      <w:r w:rsidR="00F3333B">
        <w:rPr>
          <w:noProof/>
          <w:lang w:eastAsia="en-AU"/>
        </w:rPr>
        <mc:AlternateContent>
          <mc:Choice Requires="wps">
            <w:drawing>
              <wp:anchor distT="0" distB="0" distL="114300" distR="114300" simplePos="0" relativeHeight="251675648" behindDoc="0" locked="0" layoutInCell="1" allowOverlap="1" wp14:anchorId="4990B4CA" wp14:editId="19924C59">
                <wp:simplePos x="0" y="0"/>
                <wp:positionH relativeFrom="column">
                  <wp:posOffset>3824169</wp:posOffset>
                </wp:positionH>
                <wp:positionV relativeFrom="paragraph">
                  <wp:posOffset>2178670</wp:posOffset>
                </wp:positionV>
                <wp:extent cx="751610" cy="2562162"/>
                <wp:effectExtent l="38100" t="0" r="29845" b="48260"/>
                <wp:wrapNone/>
                <wp:docPr id="18" name="Straight Arrow Connector 18"/>
                <wp:cNvGraphicFramePr/>
                <a:graphic xmlns:a="http://schemas.openxmlformats.org/drawingml/2006/main">
                  <a:graphicData uri="http://schemas.microsoft.com/office/word/2010/wordprocessingShape">
                    <wps:wsp>
                      <wps:cNvCnPr/>
                      <wps:spPr>
                        <a:xfrm flipH="1">
                          <a:off x="0" y="0"/>
                          <a:ext cx="751610" cy="25621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50837D" id="Straight Arrow Connector 18" o:spid="_x0000_s1026" type="#_x0000_t32" style="position:absolute;margin-left:301.1pt;margin-top:171.55pt;width:59.2pt;height:201.7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" strokecolor="#4472c4 [3204]" strokeweight=".5pt">
                <v:stroke endarrow="block" joinstyle="miter"/>
              </v:shape>
            </w:pict>
          </mc:Fallback>
        </mc:AlternateContent>
      </w:r>
      <w:r w:rsidR="00F3333B">
        <w:rPr>
          <w:noProof/>
          <w:lang w:eastAsia="en-AU"/>
        </w:rPr>
        <mc:AlternateContent>
          <mc:Choice Requires="wps">
            <w:drawing>
              <wp:anchor distT="0" distB="0" distL="114300" distR="114300" simplePos="0" relativeHeight="251677696" behindDoc="0" locked="0" layoutInCell="1" allowOverlap="1" wp14:anchorId="6A60B19E" wp14:editId="515AB3F3">
                <wp:simplePos x="0" y="0"/>
                <wp:positionH relativeFrom="column">
                  <wp:posOffset>4572000</wp:posOffset>
                </wp:positionH>
                <wp:positionV relativeFrom="paragraph">
                  <wp:posOffset>2172297</wp:posOffset>
                </wp:positionV>
                <wp:extent cx="569259" cy="703729"/>
                <wp:effectExtent l="0" t="0" r="59690" b="58420"/>
                <wp:wrapNone/>
                <wp:docPr id="19" name="Straight Arrow Connector 19"/>
                <wp:cNvGraphicFramePr/>
                <a:graphic xmlns:a="http://schemas.openxmlformats.org/drawingml/2006/main">
                  <a:graphicData uri="http://schemas.microsoft.com/office/word/2010/wordprocessingShape">
                    <wps:wsp>
                      <wps:cNvCnPr/>
                      <wps:spPr>
                        <a:xfrm>
                          <a:off x="0" y="0"/>
                          <a:ext cx="569259" cy="7037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D4651" id="Straight Arrow Connector 19" o:spid="_x0000_s1026" type="#_x0000_t32" style="position:absolute;margin-left:5in;margin-top:171.05pt;width:44.8pt;height:55.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" strokecolor="#4472c4 [3204]" strokeweight=".5pt">
                <v:stroke endarrow="block" joinstyle="miter"/>
              </v:shape>
            </w:pict>
          </mc:Fallback>
        </mc:AlternateContent>
      </w:r>
      <w:r w:rsidR="008460AB">
        <w:rPr>
          <w:noProof/>
          <w:lang w:eastAsia="en-AU"/>
        </w:rPr>
        <mc:AlternateContent>
          <mc:Choice Requires="wps">
            <w:drawing>
              <wp:anchor distT="0" distB="0" distL="114300" distR="114300" simplePos="0" relativeHeight="251673600" behindDoc="0" locked="0" layoutInCell="1" allowOverlap="1" wp14:anchorId="1EAA59F6" wp14:editId="5554E04A">
                <wp:simplePos x="0" y="0"/>
                <wp:positionH relativeFrom="margin">
                  <wp:align>right</wp:align>
                </wp:positionH>
                <wp:positionV relativeFrom="paragraph">
                  <wp:posOffset>1002142</wp:posOffset>
                </wp:positionV>
                <wp:extent cx="2429435" cy="1210236"/>
                <wp:effectExtent l="0" t="0" r="28575" b="28575"/>
                <wp:wrapNone/>
                <wp:docPr id="17" name="Text Box 17"/>
                <wp:cNvGraphicFramePr/>
                <a:graphic xmlns:a="http://schemas.openxmlformats.org/drawingml/2006/main">
                  <a:graphicData uri="http://schemas.microsoft.com/office/word/2010/wordprocessingShape">
                    <wps:wsp>
                      <wps:cNvSpPr txBox="1"/>
                      <wps:spPr>
                        <a:xfrm>
                          <a:off x="0" y="0"/>
                          <a:ext cx="2429435" cy="1210236"/>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472D497D" w14:textId="6A4F3BD9" w:rsidR="008460AB" w:rsidRPr="00967F3F" w:rsidRDefault="008460AB" w:rsidP="008460AB">
                            <w:pPr>
                              <w:rPr>
                                <w:color w:val="0070C0"/>
                              </w:rPr>
                            </w:pPr>
                            <w:r>
                              <w:rPr>
                                <w:color w:val="0070C0"/>
                              </w:rPr>
                              <w:t xml:space="preserve">Typography Feature: Typeface- The main content and information texts </w:t>
                            </w:r>
                            <w:r w:rsidR="00864764">
                              <w:rPr>
                                <w:color w:val="0070C0"/>
                              </w:rPr>
                              <w:t>on the website will use a sans-serif typeface such as Arial</w:t>
                            </w:r>
                            <w:r w:rsidR="00F3333B">
                              <w:rPr>
                                <w:color w:val="0070C0"/>
                              </w:rPr>
                              <w:t>. The use of a sans-</w:t>
                            </w:r>
                            <w:r w:rsidR="00225FDC">
                              <w:rPr>
                                <w:color w:val="0070C0"/>
                              </w:rPr>
                              <w:t xml:space="preserve">serif </w:t>
                            </w:r>
                            <w:r w:rsidR="00F3333B">
                              <w:rPr>
                                <w:color w:val="0070C0"/>
                              </w:rPr>
                              <w:t>typeface will greatly improve readability of texts on a digital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A59F6" id="Text Box 17" o:spid="_x0000_s1030" type="#_x0000_t202" style="position:absolute;margin-left:140.1pt;margin-top:78.9pt;width:191.3pt;height:95.3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" fillcolor="white [3201]" strokecolor="#4472c4 [3204]" strokeweight="1pt">
                <v:textbox>
                  <w:txbxContent>
                    <w:p w14:paraId="472D497D" w14:textId="6A4F3BD9" w:rsidR="008460AB" w:rsidRPr="00967F3F" w:rsidRDefault="008460AB" w:rsidP="008460AB">
                      <w:pPr>
                        <w:rPr>
                          <w:color w:val="0070C0"/>
                        </w:rPr>
                      </w:pPr>
                      <w:r>
                        <w:rPr>
                          <w:color w:val="0070C0"/>
                        </w:rPr>
                        <w:t xml:space="preserve">Typography Feature: Typeface- The main content and information texts </w:t>
                      </w:r>
                      <w:r w:rsidR="00864764">
                        <w:rPr>
                          <w:color w:val="0070C0"/>
                        </w:rPr>
                        <w:t>on the website will use a sans-serif typeface such as Arial</w:t>
                      </w:r>
                      <w:r w:rsidR="00F3333B">
                        <w:rPr>
                          <w:color w:val="0070C0"/>
                        </w:rPr>
                        <w:t>. The use of a sans-</w:t>
                      </w:r>
                      <w:r w:rsidR="00225FDC">
                        <w:rPr>
                          <w:color w:val="0070C0"/>
                        </w:rPr>
                        <w:t xml:space="preserve">serif </w:t>
                      </w:r>
                      <w:r w:rsidR="00F3333B">
                        <w:rPr>
                          <w:color w:val="0070C0"/>
                        </w:rPr>
                        <w:t>typeface will greatly improve readability of texts on a digital screen.</w:t>
                      </w:r>
                    </w:p>
                  </w:txbxContent>
                </v:textbox>
                <w10:wrap anchorx="margin"/>
              </v:shape>
            </w:pict>
          </mc:Fallback>
        </mc:AlternateContent>
      </w:r>
      <w:r w:rsidR="00785B02">
        <w:rPr>
          <w:noProof/>
          <w:lang w:eastAsia="en-AU"/>
        </w:rPr>
        <mc:AlternateContent>
          <mc:Choice Requires="wps">
            <w:drawing>
              <wp:anchor distT="0" distB="0" distL="114300" distR="114300" simplePos="0" relativeHeight="251669504" behindDoc="0" locked="0" layoutInCell="1" allowOverlap="1" wp14:anchorId="44767812" wp14:editId="7C3C32C3">
                <wp:simplePos x="0" y="0"/>
                <wp:positionH relativeFrom="column">
                  <wp:posOffset>2492187</wp:posOffset>
                </wp:positionH>
                <wp:positionV relativeFrom="paragraph">
                  <wp:posOffset>1217555</wp:posOffset>
                </wp:positionV>
                <wp:extent cx="313541" cy="142315"/>
                <wp:effectExtent l="0" t="0" r="67945" b="67310"/>
                <wp:wrapNone/>
                <wp:docPr id="15" name="Straight Arrow Connector 15"/>
                <wp:cNvGraphicFramePr/>
                <a:graphic xmlns:a="http://schemas.openxmlformats.org/drawingml/2006/main">
                  <a:graphicData uri="http://schemas.microsoft.com/office/word/2010/wordprocessingShape">
                    <wps:wsp>
                      <wps:cNvCnPr/>
                      <wps:spPr>
                        <a:xfrm>
                          <a:off x="0" y="0"/>
                          <a:ext cx="313541" cy="1423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5BDC68" id="Straight Arrow Connector 15" o:spid="_x0000_s1026" type="#_x0000_t32" style="position:absolute;margin-left:196.25pt;margin-top:95.85pt;width:24.7pt;height:1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" strokecolor="#4472c4 [3204]" strokeweight=".5pt">
                <v:stroke endarrow="block" joinstyle="miter"/>
              </v:shape>
            </w:pict>
          </mc:Fallback>
        </mc:AlternateContent>
      </w:r>
      <w:r w:rsidR="00785B02">
        <w:rPr>
          <w:noProof/>
          <w:lang w:eastAsia="en-AU"/>
        </w:rPr>
        <mc:AlternateContent>
          <mc:Choice Requires="wps">
            <w:drawing>
              <wp:anchor distT="0" distB="0" distL="114300" distR="114300" simplePos="0" relativeHeight="251667456" behindDoc="0" locked="0" layoutInCell="1" allowOverlap="1" wp14:anchorId="678E5958" wp14:editId="7A0DC7AF">
                <wp:simplePos x="0" y="0"/>
                <wp:positionH relativeFrom="margin">
                  <wp:posOffset>138953</wp:posOffset>
                </wp:positionH>
                <wp:positionV relativeFrom="paragraph">
                  <wp:posOffset>1060189</wp:posOffset>
                </wp:positionV>
                <wp:extent cx="2429435" cy="878541"/>
                <wp:effectExtent l="0" t="0" r="28575" b="17145"/>
                <wp:wrapNone/>
                <wp:docPr id="14" name="Text Box 14"/>
                <wp:cNvGraphicFramePr/>
                <a:graphic xmlns:a="http://schemas.openxmlformats.org/drawingml/2006/main">
                  <a:graphicData uri="http://schemas.microsoft.com/office/word/2010/wordprocessingShape">
                    <wps:wsp>
                      <wps:cNvSpPr txBox="1"/>
                      <wps:spPr>
                        <a:xfrm>
                          <a:off x="0" y="0"/>
                          <a:ext cx="2429435" cy="878541"/>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9890FA5" w14:textId="25E09CEB" w:rsidR="00C721DE" w:rsidRPr="00967F3F" w:rsidRDefault="00C721DE" w:rsidP="00C721DE">
                            <w:pPr>
                              <w:rPr>
                                <w:color w:val="0070C0"/>
                              </w:rPr>
                            </w:pPr>
                            <w:r>
                              <w:rPr>
                                <w:color w:val="0070C0"/>
                              </w:rPr>
                              <w:t>Note</w:t>
                            </w:r>
                            <w:r w:rsidR="00CD09D5">
                              <w:rPr>
                                <w:color w:val="0070C0"/>
                              </w:rPr>
                              <w:t>:</w:t>
                            </w:r>
                            <w:r>
                              <w:rPr>
                                <w:color w:val="0070C0"/>
                              </w:rPr>
                              <w:t xml:space="preserve"> the page is scrolled down to </w:t>
                            </w:r>
                            <w:r w:rsidR="00CD09D5">
                              <w:rPr>
                                <w:color w:val="0070C0"/>
                              </w:rPr>
                              <w:t xml:space="preserve">show the rest </w:t>
                            </w:r>
                            <w:r w:rsidR="003F3D57">
                              <w:rPr>
                                <w:color w:val="0070C0"/>
                              </w:rPr>
                              <w:t xml:space="preserve">of the website. The video </w:t>
                            </w:r>
                            <w:r w:rsidR="00BC608E">
                              <w:rPr>
                                <w:color w:val="0070C0"/>
                              </w:rPr>
                              <w:t xml:space="preserve">is not to scale; it </w:t>
                            </w:r>
                            <w:r w:rsidR="003F3D57">
                              <w:rPr>
                                <w:color w:val="0070C0"/>
                              </w:rPr>
                              <w:t xml:space="preserve">is planned </w:t>
                            </w:r>
                            <w:r w:rsidR="00BC608E">
                              <w:rPr>
                                <w:color w:val="0070C0"/>
                              </w:rPr>
                              <w:t xml:space="preserve">to be more elongated during develop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E5958" id="Text Box 14" o:spid="_x0000_s1031" type="#_x0000_t202" style="position:absolute;margin-left:10.95pt;margin-top:83.5pt;width:191.3pt;height:69.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" fillcolor="white [3201]" strokecolor="#4472c4 [3204]" strokeweight="1pt">
                <v:textbox>
                  <w:txbxContent>
                    <w:p w14:paraId="69890FA5" w14:textId="25E09CEB" w:rsidR="00C721DE" w:rsidRPr="00967F3F" w:rsidRDefault="00C721DE" w:rsidP="00C721DE">
                      <w:pPr>
                        <w:rPr>
                          <w:color w:val="0070C0"/>
                        </w:rPr>
                      </w:pPr>
                      <w:r>
                        <w:rPr>
                          <w:color w:val="0070C0"/>
                        </w:rPr>
                        <w:t>Note</w:t>
                      </w:r>
                      <w:r w:rsidR="00CD09D5">
                        <w:rPr>
                          <w:color w:val="0070C0"/>
                        </w:rPr>
                        <w:t>:</w:t>
                      </w:r>
                      <w:r>
                        <w:rPr>
                          <w:color w:val="0070C0"/>
                        </w:rPr>
                        <w:t xml:space="preserve"> the page is scrolled down to </w:t>
                      </w:r>
                      <w:r w:rsidR="00CD09D5">
                        <w:rPr>
                          <w:color w:val="0070C0"/>
                        </w:rPr>
                        <w:t xml:space="preserve">show the rest </w:t>
                      </w:r>
                      <w:r w:rsidR="003F3D57">
                        <w:rPr>
                          <w:color w:val="0070C0"/>
                        </w:rPr>
                        <w:t xml:space="preserve">of the website. The video </w:t>
                      </w:r>
                      <w:r w:rsidR="00BC608E">
                        <w:rPr>
                          <w:color w:val="0070C0"/>
                        </w:rPr>
                        <w:t xml:space="preserve">is not to scale; it </w:t>
                      </w:r>
                      <w:r w:rsidR="003F3D57">
                        <w:rPr>
                          <w:color w:val="0070C0"/>
                        </w:rPr>
                        <w:t xml:space="preserve">is planned </w:t>
                      </w:r>
                      <w:r w:rsidR="00BC608E">
                        <w:rPr>
                          <w:color w:val="0070C0"/>
                        </w:rPr>
                        <w:t xml:space="preserve">to be more elongated during development. </w:t>
                      </w:r>
                    </w:p>
                  </w:txbxContent>
                </v:textbox>
                <w10:wrap anchorx="margin"/>
              </v:shape>
            </w:pict>
          </mc:Fallback>
        </mc:AlternateContent>
      </w:r>
      <w:r w:rsidR="00864DF5">
        <w:rPr>
          <w:noProof/>
          <w:lang w:eastAsia="en-AU"/>
        </w:rPr>
        <mc:AlternateContent>
          <mc:Choice Requires="wps">
            <w:drawing>
              <wp:anchor distT="0" distB="0" distL="114300" distR="114300" simplePos="0" relativeHeight="251665408" behindDoc="0" locked="0" layoutInCell="1" allowOverlap="1" wp14:anchorId="1AC0739E" wp14:editId="7833BA80">
                <wp:simplePos x="0" y="0"/>
                <wp:positionH relativeFrom="column">
                  <wp:posOffset>5275690</wp:posOffset>
                </wp:positionH>
                <wp:positionV relativeFrom="paragraph">
                  <wp:posOffset>7381378</wp:posOffset>
                </wp:positionV>
                <wp:extent cx="604300" cy="252344"/>
                <wp:effectExtent l="0" t="38100" r="62865" b="33655"/>
                <wp:wrapNone/>
                <wp:docPr id="12" name="Straight Arrow Connector 12"/>
                <wp:cNvGraphicFramePr/>
                <a:graphic xmlns:a="http://schemas.openxmlformats.org/drawingml/2006/main">
                  <a:graphicData uri="http://schemas.microsoft.com/office/word/2010/wordprocessingShape">
                    <wps:wsp>
                      <wps:cNvCnPr/>
                      <wps:spPr>
                        <a:xfrm flipV="1">
                          <a:off x="0" y="0"/>
                          <a:ext cx="604300" cy="2523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BE4EB5" id="Straight Arrow Connector 12" o:spid="_x0000_s1026" type="#_x0000_t32" style="position:absolute;margin-left:415.4pt;margin-top:581.2pt;width:47.6pt;height:19.8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" strokecolor="#4472c4 [3204]" strokeweight=".5pt">
                <v:stroke endarrow="block" joinstyle="miter"/>
              </v:shape>
            </w:pict>
          </mc:Fallback>
        </mc:AlternateContent>
      </w:r>
      <w:r w:rsidR="00967F3F">
        <w:rPr>
          <w:noProof/>
          <w:lang w:eastAsia="en-AU"/>
        </w:rPr>
        <w:drawing>
          <wp:inline distT="0" distB="0" distL="0" distR="0" wp14:anchorId="3B6EF98B" wp14:editId="114202A4">
            <wp:extent cx="6638925" cy="7365365"/>
            <wp:effectExtent l="19050" t="19050" r="28575"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38925" cy="7365365"/>
                    </a:xfrm>
                    <a:prstGeom prst="rect">
                      <a:avLst/>
                    </a:prstGeom>
                    <a:noFill/>
                    <a:ln>
                      <a:solidFill>
                        <a:schemeClr val="tx1"/>
                      </a:solidFill>
                    </a:ln>
                  </pic:spPr>
                </pic:pic>
              </a:graphicData>
            </a:graphic>
          </wp:inline>
        </w:drawing>
      </w:r>
    </w:p>
    <w:p w14:paraId="452CABB3" w14:textId="3AE3634A" w:rsidR="00967F3F" w:rsidRDefault="00967F3F" w:rsidP="00967F3F"/>
    <w:p w14:paraId="091C0B61" w14:textId="5B82ECAC" w:rsidR="00967F3F" w:rsidRDefault="00967F3F" w:rsidP="00967F3F"/>
    <w:p w14:paraId="0ED97000" w14:textId="481366C5" w:rsidR="00967F3F" w:rsidRDefault="00967F3F" w:rsidP="00967F3F"/>
    <w:p w14:paraId="13BC79B7" w14:textId="40962DFC" w:rsidR="00967F3F" w:rsidRDefault="00967F3F" w:rsidP="00967F3F"/>
    <w:p w14:paraId="5C6EE17B" w14:textId="54EA5D29" w:rsidR="00967F3F" w:rsidRDefault="005511FE" w:rsidP="00967F3F">
      <w:r>
        <w:rPr>
          <w:noProof/>
          <w:lang w:eastAsia="en-AU"/>
        </w:rPr>
        <w:lastRenderedPageBreak/>
        <w:drawing>
          <wp:inline distT="0" distB="0" distL="0" distR="0" wp14:anchorId="3E04BE5E" wp14:editId="5707F922">
            <wp:extent cx="6638925" cy="7365365"/>
            <wp:effectExtent l="19050" t="19050" r="28575" b="260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38925" cy="7365365"/>
                    </a:xfrm>
                    <a:prstGeom prst="rect">
                      <a:avLst/>
                    </a:prstGeom>
                    <a:noFill/>
                    <a:ln>
                      <a:solidFill>
                        <a:schemeClr val="tx1"/>
                      </a:solidFill>
                    </a:ln>
                  </pic:spPr>
                </pic:pic>
              </a:graphicData>
            </a:graphic>
          </wp:inline>
        </w:drawing>
      </w:r>
    </w:p>
    <w:p w14:paraId="68FAB01B" w14:textId="1ACC7E1A" w:rsidR="00967F3F" w:rsidRDefault="00967F3F" w:rsidP="00967F3F"/>
    <w:p w14:paraId="48A29292" w14:textId="1FDDD7C3" w:rsidR="00967F3F" w:rsidRDefault="00967F3F" w:rsidP="00967F3F"/>
    <w:p w14:paraId="1CAB1CD3" w14:textId="6B7D7AFB" w:rsidR="00967F3F" w:rsidRDefault="00967F3F" w:rsidP="00967F3F"/>
    <w:p w14:paraId="47E3CF17" w14:textId="098C9261" w:rsidR="00967F3F" w:rsidRDefault="00967F3F" w:rsidP="00967F3F"/>
    <w:p w14:paraId="70D851BA" w14:textId="35C43924" w:rsidR="00967F3F" w:rsidRDefault="00967F3F" w:rsidP="00967F3F"/>
    <w:p w14:paraId="43D0FB8F" w14:textId="434F82DA" w:rsidR="00967F3F" w:rsidRDefault="00967F3F" w:rsidP="00967F3F"/>
    <w:p w14:paraId="5C5BC03B" w14:textId="46EA8BDF" w:rsidR="00967F3F" w:rsidRDefault="00967F3F" w:rsidP="00967F3F"/>
    <w:p w14:paraId="2F04CE31" w14:textId="66670205" w:rsidR="00967F3F" w:rsidRDefault="00967F3F" w:rsidP="00967F3F"/>
    <w:p w14:paraId="18C559F4" w14:textId="66189AD6" w:rsidR="00967F3F" w:rsidRDefault="00967F3F" w:rsidP="00967F3F"/>
    <w:p w14:paraId="58F90298" w14:textId="63E56EE9" w:rsidR="00967F3F" w:rsidRDefault="00967F3F" w:rsidP="00967F3F"/>
    <w:p w14:paraId="73DCDDD9" w14:textId="7B37BBAC" w:rsidR="00967F3F" w:rsidRDefault="00967F3F" w:rsidP="00967F3F"/>
    <w:p w14:paraId="2427C0C7" w14:textId="241B5F8C" w:rsidR="00967F3F" w:rsidRDefault="00967F3F" w:rsidP="00967F3F"/>
    <w:p w14:paraId="492D3BC0" w14:textId="675A0FF0" w:rsidR="00967F3F" w:rsidRDefault="00967F3F" w:rsidP="00967F3F"/>
    <w:p w14:paraId="05224634" w14:textId="0EEBEE78" w:rsidR="00967F3F" w:rsidRDefault="00967F3F" w:rsidP="00967F3F"/>
    <w:p w14:paraId="0C282034" w14:textId="7A681D9D" w:rsidR="00967F3F" w:rsidRDefault="00967F3F" w:rsidP="00967F3F"/>
    <w:p w14:paraId="07450F1E" w14:textId="7F61A7C5" w:rsidR="00967F3F" w:rsidRDefault="00967F3F" w:rsidP="00967F3F"/>
    <w:p w14:paraId="606E2168" w14:textId="7C0481E6" w:rsidR="00967F3F" w:rsidRDefault="00967F3F" w:rsidP="00967F3F"/>
    <w:p w14:paraId="53F83CB4" w14:textId="753DB1CF" w:rsidR="00967F3F" w:rsidRDefault="00967F3F" w:rsidP="00967F3F"/>
    <w:p w14:paraId="5ADB4C08" w14:textId="2A00B63C" w:rsidR="00967F3F" w:rsidRDefault="00967F3F" w:rsidP="00967F3F"/>
    <w:p w14:paraId="785BE1C7" w14:textId="77F18228" w:rsidR="00967F3F" w:rsidRDefault="00967F3F" w:rsidP="00967F3F"/>
    <w:p w14:paraId="071B23E8" w14:textId="77777777" w:rsidR="00967F3F" w:rsidRDefault="00967F3F" w:rsidP="00967F3F"/>
    <w:p w14:paraId="371DF9C0" w14:textId="3D14D53E" w:rsidR="00DA770B" w:rsidRDefault="00DA770B" w:rsidP="00DA770B">
      <w:pPr>
        <w:pStyle w:val="Heading1"/>
      </w:pPr>
      <w:bookmarkStart w:id="14" w:name="_Toc55167117"/>
      <w:r>
        <w:t>Phase 3: Development</w:t>
      </w:r>
      <w:bookmarkEnd w:id="14"/>
    </w:p>
    <w:p w14:paraId="43024FD5" w14:textId="4ABD81F5" w:rsidR="00E63111" w:rsidRDefault="00E63111" w:rsidP="00E63111"/>
    <w:p w14:paraId="632F7D34" w14:textId="210F5A63" w:rsidR="00E63111" w:rsidRDefault="00E63111" w:rsidP="00E63111"/>
    <w:p w14:paraId="650B5AAF" w14:textId="3F475183" w:rsidR="00E63111" w:rsidRDefault="00E63111" w:rsidP="00E63111"/>
    <w:p w14:paraId="2E0EDD91" w14:textId="3E7E4859" w:rsidR="00E63111" w:rsidRDefault="00E63111" w:rsidP="00E63111"/>
    <w:p w14:paraId="0DAA5600" w14:textId="0C023E95" w:rsidR="00E63111" w:rsidRDefault="00E63111" w:rsidP="00E63111"/>
    <w:p w14:paraId="4D2798FE" w14:textId="2EA4B674" w:rsidR="00E63111" w:rsidRDefault="00E63111" w:rsidP="00E63111"/>
    <w:p w14:paraId="7FF83E54" w14:textId="79CB8BA5" w:rsidR="00E63111" w:rsidRDefault="00E63111" w:rsidP="00E63111"/>
    <w:p w14:paraId="10B928AA" w14:textId="2A59AEA4" w:rsidR="007170BE" w:rsidRDefault="007170BE" w:rsidP="00E63111"/>
    <w:p w14:paraId="4D8D9BD9" w14:textId="69B26035" w:rsidR="007170BE" w:rsidRDefault="007170BE" w:rsidP="00E63111"/>
    <w:p w14:paraId="7B21CDC8" w14:textId="275040D2" w:rsidR="007170BE" w:rsidRDefault="007170BE" w:rsidP="00E63111"/>
    <w:p w14:paraId="4CD39307" w14:textId="453FA0C1" w:rsidR="007170BE" w:rsidRDefault="007170BE" w:rsidP="00E63111"/>
    <w:p w14:paraId="502D4912" w14:textId="77777777" w:rsidR="007170BE" w:rsidRPr="00E63111" w:rsidRDefault="007170BE" w:rsidP="00E63111"/>
    <w:p w14:paraId="23E70AE4" w14:textId="065FF905" w:rsidR="00DA770B" w:rsidRDefault="00DA770B" w:rsidP="00DA770B">
      <w:pPr>
        <w:pStyle w:val="Heading1"/>
      </w:pPr>
      <w:bookmarkStart w:id="15" w:name="_Toc55167118"/>
      <w:r>
        <w:t>Phase 4:</w:t>
      </w:r>
      <w:r w:rsidR="00FC280E">
        <w:t xml:space="preserve"> Self</w:t>
      </w:r>
      <w:r>
        <w:t xml:space="preserve"> Evaluation</w:t>
      </w:r>
      <w:bookmarkEnd w:id="15"/>
    </w:p>
    <w:p w14:paraId="0AF5CFA0" w14:textId="758F9319" w:rsidR="00DA770B" w:rsidRPr="00F95520" w:rsidRDefault="00C578AE" w:rsidP="00F920FA">
      <w:pPr>
        <w:pStyle w:val="Heading2"/>
      </w:pPr>
      <w:bookmarkStart w:id="16" w:name="_Toc55167119"/>
      <w:r w:rsidRPr="00F95520">
        <w:t>Are</w:t>
      </w:r>
      <w:r w:rsidR="00FC280E" w:rsidRPr="00F95520">
        <w:t xml:space="preserve"> the style</w:t>
      </w:r>
      <w:r w:rsidRPr="00F95520">
        <w:t>s</w:t>
      </w:r>
      <w:r w:rsidR="00FC280E" w:rsidRPr="00F95520">
        <w:t xml:space="preserve"> consistent throughout</w:t>
      </w:r>
      <w:r w:rsidRPr="00F95520">
        <w:t xml:space="preserve"> the website</w:t>
      </w:r>
      <w:r w:rsidR="00FC280E" w:rsidRPr="00F95520">
        <w:t>?</w:t>
      </w:r>
      <w:r w:rsidR="00E01FC3" w:rsidRPr="00F95520">
        <w:t xml:space="preserve"> Explain why</w:t>
      </w:r>
      <w:r w:rsidR="00ED4A7D" w:rsidRPr="00F95520">
        <w:t>/why not</w:t>
      </w:r>
      <w:r w:rsidR="00E01FC3" w:rsidRPr="00F95520">
        <w:t>.</w:t>
      </w:r>
      <w:bookmarkEnd w:id="16"/>
    </w:p>
    <w:p w14:paraId="45FF3C8C" w14:textId="4769CDF1" w:rsidR="00FC280E" w:rsidRDefault="004318EC" w:rsidP="004318EC">
      <w:r>
        <w:t xml:space="preserve">Yes, I believe I made the whole website look cohesive and well </w:t>
      </w:r>
    </w:p>
    <w:p w14:paraId="410E65E6" w14:textId="14B517CC" w:rsidR="00166A75" w:rsidRPr="00F920FA" w:rsidRDefault="00166A75" w:rsidP="00F920FA">
      <w:pPr>
        <w:pStyle w:val="Heading2"/>
      </w:pPr>
      <w:bookmarkStart w:id="17" w:name="_Toc55167120"/>
      <w:r w:rsidRPr="00F920FA">
        <w:t>Does the final product meet all the requirements?</w:t>
      </w:r>
      <w:bookmarkEnd w:id="17"/>
      <w:r w:rsidR="003937C7" w:rsidRPr="00F920FA">
        <w:t xml:space="preserve"> </w:t>
      </w:r>
    </w:p>
    <w:p w14:paraId="7D03C0AF" w14:textId="2DB9C53E" w:rsidR="00166A75" w:rsidRPr="00F920FA" w:rsidRDefault="00166A75" w:rsidP="00F920FA">
      <w:pPr>
        <w:pStyle w:val="Heading2"/>
      </w:pPr>
      <w:bookmarkStart w:id="18" w:name="_Toc55167121"/>
      <w:r w:rsidRPr="00F920FA">
        <w:t xml:space="preserve">Does the final product work as </w:t>
      </w:r>
      <w:r w:rsidR="00306E41" w:rsidRPr="00F920FA">
        <w:t>intended</w:t>
      </w:r>
      <w:r w:rsidRPr="00F920FA">
        <w:t>?</w:t>
      </w:r>
      <w:bookmarkEnd w:id="18"/>
    </w:p>
    <w:p w14:paraId="70A98F36" w14:textId="37C17251" w:rsidR="00166A75" w:rsidRPr="00F920FA" w:rsidRDefault="009304CC" w:rsidP="00F920FA">
      <w:pPr>
        <w:pStyle w:val="Heading2"/>
      </w:pPr>
      <w:bookmarkStart w:id="19" w:name="_Toc55167122"/>
      <w:r w:rsidRPr="00F920FA">
        <w:t xml:space="preserve">Was the project completed on time? </w:t>
      </w:r>
      <w:r w:rsidR="00D32E13" w:rsidRPr="00F920FA">
        <w:t>Was time managed appropriately</w:t>
      </w:r>
      <w:r w:rsidR="00F048B6" w:rsidRPr="00F920FA">
        <w:t xml:space="preserve"> and effectively</w:t>
      </w:r>
      <w:r w:rsidR="00D32E13" w:rsidRPr="00F920FA">
        <w:t xml:space="preserve"> </w:t>
      </w:r>
      <w:r w:rsidR="00457BE9" w:rsidRPr="00F920FA">
        <w:t>in</w:t>
      </w:r>
      <w:r w:rsidR="00242622" w:rsidRPr="00F920FA">
        <w:t xml:space="preserve"> this </w:t>
      </w:r>
      <w:r w:rsidR="00457BE9" w:rsidRPr="00F920FA">
        <w:t>task?</w:t>
      </w:r>
      <w:bookmarkEnd w:id="19"/>
    </w:p>
    <w:p w14:paraId="753E9081" w14:textId="7724F3E3" w:rsidR="00A822B0" w:rsidRPr="00F920FA" w:rsidRDefault="00A822B0" w:rsidP="00F920FA">
      <w:pPr>
        <w:pStyle w:val="Heading2"/>
      </w:pPr>
      <w:bookmarkStart w:id="20" w:name="_Toc55167123"/>
      <w:r w:rsidRPr="00F920FA">
        <w:t>Was there any scope creep?</w:t>
      </w:r>
      <w:r w:rsidR="003937C7" w:rsidRPr="00F920FA">
        <w:t xml:space="preserve"> If </w:t>
      </w:r>
      <w:r w:rsidR="00306E41" w:rsidRPr="00F920FA">
        <w:t>so,</w:t>
      </w:r>
      <w:r w:rsidR="003937C7" w:rsidRPr="00F920FA">
        <w:t xml:space="preserve"> how was this handled</w:t>
      </w:r>
      <w:r w:rsidR="00721576" w:rsidRPr="00F920FA">
        <w:t>?</w:t>
      </w:r>
      <w:bookmarkEnd w:id="20"/>
    </w:p>
    <w:p w14:paraId="0D520820" w14:textId="7CA05C7A" w:rsidR="002E3052" w:rsidRPr="00F920FA" w:rsidRDefault="00EF62E0" w:rsidP="00F920FA">
      <w:pPr>
        <w:pStyle w:val="Heading2"/>
      </w:pPr>
      <w:bookmarkStart w:id="21" w:name="_Toc55167124"/>
      <w:r>
        <w:t xml:space="preserve">What challenges did you encounter </w:t>
      </w:r>
      <w:r w:rsidR="008F26DF">
        <w:t xml:space="preserve">in this task </w:t>
      </w:r>
      <w:r>
        <w:t>and how did you overcome them</w:t>
      </w:r>
      <w:r w:rsidR="00B64DD2">
        <w:t>?</w:t>
      </w:r>
      <w:bookmarkEnd w:id="21"/>
    </w:p>
    <w:p w14:paraId="4B826BF2" w14:textId="52A8F8B3" w:rsidR="007666B6" w:rsidRDefault="007666B6" w:rsidP="007666B6"/>
    <w:p w14:paraId="3759C132" w14:textId="161A2A01" w:rsidR="007666B6" w:rsidRDefault="007666B6" w:rsidP="007666B6"/>
    <w:p w14:paraId="04CA20DD" w14:textId="370DBC63" w:rsidR="007666B6" w:rsidRDefault="007666B6" w:rsidP="007666B6"/>
    <w:p w14:paraId="2500E7F3" w14:textId="1CB610E5" w:rsidR="007666B6" w:rsidRDefault="007666B6" w:rsidP="007666B6"/>
    <w:p w14:paraId="0FB2D319" w14:textId="627F66AE" w:rsidR="007666B6" w:rsidRDefault="007666B6" w:rsidP="007666B6"/>
    <w:p w14:paraId="4C93108E" w14:textId="6373350C" w:rsidR="007666B6" w:rsidRDefault="007666B6" w:rsidP="007666B6"/>
    <w:p w14:paraId="55C6F236" w14:textId="3F8AA567" w:rsidR="007666B6" w:rsidRDefault="007666B6" w:rsidP="007666B6"/>
    <w:p w14:paraId="44F83F94" w14:textId="231A2D4A" w:rsidR="007666B6" w:rsidRDefault="007666B6" w:rsidP="007666B6"/>
    <w:p w14:paraId="3E483EC8" w14:textId="152476B0" w:rsidR="007666B6" w:rsidRDefault="007666B6" w:rsidP="007666B6"/>
    <w:p w14:paraId="32E9F9BB" w14:textId="23A72B6D" w:rsidR="007666B6" w:rsidRDefault="00F920FA" w:rsidP="00F920FA">
      <w:pPr>
        <w:tabs>
          <w:tab w:val="left" w:pos="1701"/>
        </w:tabs>
      </w:pPr>
      <w:r>
        <w:tab/>
      </w:r>
    </w:p>
    <w:p w14:paraId="5F39B9C1" w14:textId="4498140E" w:rsidR="00F920FA" w:rsidRDefault="00F920FA" w:rsidP="00F920FA">
      <w:pPr>
        <w:tabs>
          <w:tab w:val="left" w:pos="1701"/>
        </w:tabs>
      </w:pPr>
    </w:p>
    <w:p w14:paraId="194628FE" w14:textId="339F4BD3" w:rsidR="00F920FA" w:rsidRDefault="00F920FA" w:rsidP="00F920FA">
      <w:pPr>
        <w:tabs>
          <w:tab w:val="left" w:pos="1701"/>
        </w:tabs>
      </w:pPr>
    </w:p>
    <w:p w14:paraId="012CB64C" w14:textId="2B5A3084" w:rsidR="00F920FA" w:rsidRDefault="00F920FA" w:rsidP="00F920FA">
      <w:pPr>
        <w:tabs>
          <w:tab w:val="left" w:pos="1701"/>
        </w:tabs>
      </w:pPr>
    </w:p>
    <w:p w14:paraId="3E04068E" w14:textId="3B7C4952" w:rsidR="00F920FA" w:rsidRDefault="00F920FA" w:rsidP="00F920FA">
      <w:pPr>
        <w:tabs>
          <w:tab w:val="left" w:pos="1701"/>
        </w:tabs>
      </w:pPr>
    </w:p>
    <w:p w14:paraId="2A1594C6" w14:textId="18F93C6F" w:rsidR="00F920FA" w:rsidRDefault="00F920FA" w:rsidP="00F920FA">
      <w:pPr>
        <w:tabs>
          <w:tab w:val="left" w:pos="1701"/>
        </w:tabs>
      </w:pPr>
    </w:p>
    <w:p w14:paraId="2C903342" w14:textId="330B4903" w:rsidR="00F920FA" w:rsidRDefault="00F920FA" w:rsidP="00F920FA">
      <w:pPr>
        <w:tabs>
          <w:tab w:val="left" w:pos="1701"/>
        </w:tabs>
      </w:pPr>
    </w:p>
    <w:p w14:paraId="52FCD05B" w14:textId="47D20BD9" w:rsidR="00F920FA" w:rsidRDefault="00F920FA" w:rsidP="00F920FA">
      <w:pPr>
        <w:tabs>
          <w:tab w:val="left" w:pos="1701"/>
        </w:tabs>
      </w:pPr>
    </w:p>
    <w:p w14:paraId="601D6709" w14:textId="6306B0FD" w:rsidR="00F920FA" w:rsidRDefault="00F920FA" w:rsidP="00F920FA">
      <w:pPr>
        <w:tabs>
          <w:tab w:val="left" w:pos="1701"/>
        </w:tabs>
      </w:pPr>
    </w:p>
    <w:p w14:paraId="12C0C942" w14:textId="08F5994F" w:rsidR="00F920FA" w:rsidRDefault="00F920FA" w:rsidP="00F920FA">
      <w:pPr>
        <w:tabs>
          <w:tab w:val="left" w:pos="1701"/>
        </w:tabs>
      </w:pPr>
    </w:p>
    <w:p w14:paraId="5107253E" w14:textId="77777777" w:rsidR="00F920FA" w:rsidRDefault="00F920FA" w:rsidP="00F920FA">
      <w:pPr>
        <w:tabs>
          <w:tab w:val="left" w:pos="1701"/>
        </w:tabs>
      </w:pPr>
    </w:p>
    <w:p w14:paraId="46CDD981" w14:textId="65589D4D" w:rsidR="007666B6" w:rsidRDefault="007666B6" w:rsidP="007666B6"/>
    <w:p w14:paraId="13976FF6" w14:textId="77777777" w:rsidR="00491F0D" w:rsidRDefault="00491F0D" w:rsidP="007666B6"/>
    <w:p w14:paraId="70110FEF" w14:textId="0C683211" w:rsidR="00DA770B" w:rsidRDefault="00DA770B" w:rsidP="00DA770B">
      <w:pPr>
        <w:pStyle w:val="Heading1"/>
      </w:pPr>
      <w:bookmarkStart w:id="22" w:name="_Toc55167125"/>
      <w:r>
        <w:t>Bibliography</w:t>
      </w:r>
      <w:bookmarkEnd w:id="22"/>
    </w:p>
    <w:p w14:paraId="416FB5ED" w14:textId="77777777" w:rsidR="00D73024" w:rsidRPr="00BF0733" w:rsidRDefault="00D73024" w:rsidP="00BF0733">
      <w:pPr>
        <w:pStyle w:val="ListParagraph"/>
        <w:numPr>
          <w:ilvl w:val="0"/>
          <w:numId w:val="8"/>
        </w:numPr>
        <w:spacing w:after="240" w:line="360" w:lineRule="atLeast"/>
        <w:rPr>
          <w:rFonts w:ascii="Times New Roman" w:eastAsia="Times New Roman" w:hAnsi="Times New Roman" w:cs="Times New Roman"/>
          <w:color w:val="000000"/>
          <w:sz w:val="24"/>
          <w:szCs w:val="24"/>
        </w:rPr>
      </w:pPr>
      <w:r w:rsidRPr="00BF0733">
        <w:rPr>
          <w:rFonts w:ascii="Times New Roman" w:eastAsia="Times New Roman" w:hAnsi="Times New Roman" w:cs="Times New Roman"/>
          <w:color w:val="000000"/>
          <w:sz w:val="24"/>
          <w:szCs w:val="24"/>
        </w:rPr>
        <w:t>Atari (2012). </w:t>
      </w:r>
      <w:r w:rsidRPr="00BF0733">
        <w:rPr>
          <w:rFonts w:ascii="Times New Roman" w:eastAsia="Times New Roman" w:hAnsi="Times New Roman" w:cs="Times New Roman"/>
          <w:i/>
          <w:iCs/>
          <w:color w:val="000000"/>
          <w:sz w:val="24"/>
          <w:szCs w:val="24"/>
        </w:rPr>
        <w:t>File:Atari Official 2012 Logo.svg</w:t>
      </w:r>
      <w:r w:rsidRPr="00BF0733">
        <w:rPr>
          <w:rFonts w:ascii="Times New Roman" w:eastAsia="Times New Roman" w:hAnsi="Times New Roman" w:cs="Times New Roman"/>
          <w:color w:val="000000"/>
          <w:sz w:val="24"/>
          <w:szCs w:val="24"/>
        </w:rPr>
        <w:t xml:space="preserve">. [online] Wikimedia Commons. Available at: </w:t>
      </w:r>
      <w:hyperlink r:id="rId30" w:history="1">
        <w:r w:rsidRPr="00A46A33">
          <w:rPr>
            <w:rStyle w:val="Hyperlink"/>
            <w:rFonts w:ascii="Times New Roman" w:eastAsia="Times New Roman" w:hAnsi="Times New Roman" w:cs="Times New Roman"/>
            <w:sz w:val="24"/>
            <w:szCs w:val="24"/>
          </w:rPr>
          <w:t>https://commons.wikimedia.org/wiki/File:Atari_Official_2012_Logo.svg</w:t>
        </w:r>
      </w:hyperlink>
      <w:r>
        <w:rPr>
          <w:rFonts w:ascii="Times New Roman" w:eastAsia="Times New Roman" w:hAnsi="Times New Roman" w:cs="Times New Roman"/>
          <w:color w:val="000000"/>
          <w:sz w:val="24"/>
          <w:szCs w:val="24"/>
        </w:rPr>
        <w:t xml:space="preserve"> </w:t>
      </w:r>
      <w:r w:rsidRPr="00BF0733">
        <w:rPr>
          <w:rFonts w:ascii="Times New Roman" w:eastAsia="Times New Roman" w:hAnsi="Times New Roman" w:cs="Times New Roman"/>
          <w:color w:val="000000"/>
          <w:sz w:val="24"/>
          <w:szCs w:val="24"/>
        </w:rPr>
        <w:t xml:space="preserve">[Accessed </w:t>
      </w:r>
      <w:r>
        <w:rPr>
          <w:rFonts w:ascii="Times New Roman" w:eastAsia="Times New Roman" w:hAnsi="Times New Roman" w:cs="Times New Roman"/>
          <w:color w:val="000000"/>
          <w:sz w:val="24"/>
          <w:szCs w:val="24"/>
        </w:rPr>
        <w:t>17</w:t>
      </w:r>
      <w:r w:rsidRPr="00BF073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Oct</w:t>
      </w:r>
      <w:r w:rsidRPr="00BF0733">
        <w:rPr>
          <w:rFonts w:ascii="Times New Roman" w:eastAsia="Times New Roman" w:hAnsi="Times New Roman" w:cs="Times New Roman"/>
          <w:color w:val="000000"/>
          <w:sz w:val="24"/>
          <w:szCs w:val="24"/>
        </w:rPr>
        <w:t>. 2020].</w:t>
      </w:r>
    </w:p>
    <w:p w14:paraId="75A315F1" w14:textId="77777777" w:rsidR="00D73024" w:rsidRPr="00367FE7" w:rsidRDefault="00D73024" w:rsidP="00367FE7">
      <w:pPr>
        <w:pStyle w:val="NormalWeb"/>
        <w:numPr>
          <w:ilvl w:val="0"/>
          <w:numId w:val="8"/>
        </w:numPr>
        <w:spacing w:before="0" w:beforeAutospacing="0" w:after="240" w:afterAutospacing="0" w:line="360" w:lineRule="atLeast"/>
        <w:rPr>
          <w:color w:val="000000"/>
        </w:rPr>
      </w:pPr>
      <w:r w:rsidRPr="00BF0733">
        <w:rPr>
          <w:color w:val="000000"/>
        </w:rPr>
        <w:t>‌</w:t>
      </w:r>
      <w:r w:rsidRPr="00367FE7">
        <w:rPr>
          <w:color w:val="000000"/>
        </w:rPr>
        <w:t>Capcom and Los, N. (2010). </w:t>
      </w:r>
      <w:r w:rsidRPr="00367FE7">
        <w:rPr>
          <w:i/>
          <w:iCs/>
          <w:color w:val="000000"/>
        </w:rPr>
        <w:t>File:Capcom logo.svg</w:t>
      </w:r>
      <w:r w:rsidRPr="00367FE7">
        <w:rPr>
          <w:color w:val="000000"/>
        </w:rPr>
        <w:t xml:space="preserve">. [online] Wikimedia Commons. Available at: </w:t>
      </w:r>
      <w:hyperlink r:id="rId31" w:history="1">
        <w:r w:rsidRPr="00A46A33">
          <w:rPr>
            <w:rStyle w:val="Hyperlink"/>
          </w:rPr>
          <w:t>https://commons.wikimedia.org/wiki/File:Capcom_logo.svg</w:t>
        </w:r>
      </w:hyperlink>
      <w:r>
        <w:rPr>
          <w:color w:val="000000"/>
        </w:rPr>
        <w:t xml:space="preserve"> </w:t>
      </w:r>
      <w:r w:rsidRPr="00367FE7">
        <w:rPr>
          <w:color w:val="000000"/>
        </w:rPr>
        <w:t>[Accessed 17 Oct. 2020].</w:t>
      </w:r>
    </w:p>
    <w:p w14:paraId="0C8DBE62" w14:textId="77777777" w:rsidR="00D73024" w:rsidRDefault="00D73024" w:rsidP="005F29AD">
      <w:pPr>
        <w:pStyle w:val="NormalWeb"/>
        <w:numPr>
          <w:ilvl w:val="0"/>
          <w:numId w:val="8"/>
        </w:numPr>
        <w:spacing w:before="0" w:beforeAutospacing="0" w:after="240" w:afterAutospacing="0" w:line="360" w:lineRule="atLeast"/>
        <w:rPr>
          <w:color w:val="000000"/>
        </w:rPr>
      </w:pPr>
      <w:r>
        <w:rPr>
          <w:color w:val="000000"/>
        </w:rPr>
        <w:t>Evan-Amos (2016). </w:t>
      </w:r>
      <w:r>
        <w:rPr>
          <w:i/>
          <w:iCs/>
          <w:color w:val="000000"/>
        </w:rPr>
        <w:t>File:SNES-Mod1-Console-Set-transparent.png</w:t>
      </w:r>
      <w:r>
        <w:rPr>
          <w:color w:val="000000"/>
        </w:rPr>
        <w:t xml:space="preserve">. [online] Wikimedia Commons. Available at: </w:t>
      </w:r>
      <w:hyperlink r:id="rId32" w:history="1">
        <w:r w:rsidRPr="00A46A33">
          <w:rPr>
            <w:rStyle w:val="Hyperlink"/>
          </w:rPr>
          <w:t>https://commons.wikimedia.org/wiki/File:SNES-Mod1-Console-Set-transparent.png</w:t>
        </w:r>
      </w:hyperlink>
      <w:r>
        <w:rPr>
          <w:color w:val="000000"/>
        </w:rPr>
        <w:t xml:space="preserve"> </w:t>
      </w:r>
      <w:r>
        <w:rPr>
          <w:color w:val="000000"/>
        </w:rPr>
        <w:t>[Accessed 1 Nov. 2020].</w:t>
      </w:r>
    </w:p>
    <w:p w14:paraId="34CD6495" w14:textId="77777777" w:rsidR="00D73024" w:rsidRPr="00D73024" w:rsidRDefault="00D73024" w:rsidP="00D73024">
      <w:pPr>
        <w:pStyle w:val="NormalWeb"/>
        <w:numPr>
          <w:ilvl w:val="0"/>
          <w:numId w:val="8"/>
        </w:numPr>
        <w:spacing w:before="0" w:beforeAutospacing="0" w:after="240" w:afterAutospacing="0" w:line="360" w:lineRule="atLeast"/>
        <w:rPr>
          <w:color w:val="000000"/>
        </w:rPr>
      </w:pPr>
      <w:r>
        <w:rPr>
          <w:color w:val="000000"/>
        </w:rPr>
        <w:t>Fant0men (2007). </w:t>
      </w:r>
      <w:r>
        <w:rPr>
          <w:i/>
          <w:iCs/>
          <w:color w:val="000000"/>
        </w:rPr>
        <w:t>File:Nes controller.svg</w:t>
      </w:r>
      <w:r>
        <w:rPr>
          <w:color w:val="000000"/>
        </w:rPr>
        <w:t xml:space="preserve">. [online] Wikimedia Commons. Available at: </w:t>
      </w:r>
      <w:hyperlink r:id="rId33" w:history="1">
        <w:r w:rsidRPr="00A46A33">
          <w:rPr>
            <w:rStyle w:val="Hyperlink"/>
          </w:rPr>
          <w:t>https://commons.wikimedia.org/wiki/File:Nes_controller.svg</w:t>
        </w:r>
      </w:hyperlink>
      <w:r>
        <w:rPr>
          <w:color w:val="000000"/>
        </w:rPr>
        <w:t xml:space="preserve"> </w:t>
      </w:r>
      <w:r>
        <w:rPr>
          <w:color w:val="000000"/>
        </w:rPr>
        <w:t>[Accessed 10 Sep. 2020].</w:t>
      </w:r>
    </w:p>
    <w:p w14:paraId="46987DB2" w14:textId="77777777" w:rsidR="00D73024" w:rsidRDefault="00D73024" w:rsidP="006E5B2A">
      <w:pPr>
        <w:pStyle w:val="NormalWeb"/>
        <w:numPr>
          <w:ilvl w:val="0"/>
          <w:numId w:val="8"/>
        </w:numPr>
        <w:spacing w:before="0" w:beforeAutospacing="0" w:after="240" w:afterAutospacing="0" w:line="360" w:lineRule="atLeast"/>
        <w:rPr>
          <w:color w:val="000000"/>
        </w:rPr>
      </w:pPr>
      <w:r>
        <w:rPr>
          <w:color w:val="000000"/>
        </w:rPr>
        <w:t>Finance Monthly | Monthly Finance News Magazine. (n.d.). </w:t>
      </w:r>
      <w:r>
        <w:rPr>
          <w:i/>
          <w:iCs/>
          <w:color w:val="000000"/>
        </w:rPr>
        <w:t>What Does the Future Hold for Fintech?</w:t>
      </w:r>
      <w:r>
        <w:rPr>
          <w:color w:val="000000"/>
        </w:rPr>
        <w:t xml:space="preserve"> [online] Available at: </w:t>
      </w:r>
      <w:hyperlink r:id="rId34" w:history="1">
        <w:r w:rsidRPr="00A46A33">
          <w:rPr>
            <w:rStyle w:val="Hyperlink"/>
          </w:rPr>
          <w:t>https://www.finance-monthly.com/2017/02/what-does-the-future-hold-for-fintech/</w:t>
        </w:r>
      </w:hyperlink>
      <w:r>
        <w:rPr>
          <w:color w:val="000000"/>
        </w:rPr>
        <w:t xml:space="preserve"> </w:t>
      </w:r>
      <w:r>
        <w:rPr>
          <w:color w:val="000000"/>
        </w:rPr>
        <w:t>[Accessed 29 Oct. 2020].</w:t>
      </w:r>
    </w:p>
    <w:p w14:paraId="631B0023" w14:textId="77777777" w:rsidR="00D73024" w:rsidRPr="00CE0522" w:rsidRDefault="00D73024" w:rsidP="00CE0522">
      <w:pPr>
        <w:pStyle w:val="NormalWeb"/>
        <w:numPr>
          <w:ilvl w:val="0"/>
          <w:numId w:val="8"/>
        </w:numPr>
        <w:spacing w:before="0" w:beforeAutospacing="0" w:after="240" w:afterAutospacing="0" w:line="360" w:lineRule="atLeast"/>
        <w:rPr>
          <w:color w:val="000000"/>
        </w:rPr>
      </w:pPr>
      <w:r>
        <w:rPr>
          <w:color w:val="000000"/>
        </w:rPr>
        <w:t>Kitchen, P. (2019). </w:t>
      </w:r>
      <w:r>
        <w:rPr>
          <w:i/>
          <w:iCs/>
          <w:color w:val="000000"/>
        </w:rPr>
        <w:t>Barcade Brawl Font | Pixel Kitchen</w:t>
      </w:r>
      <w:r>
        <w:rPr>
          <w:color w:val="000000"/>
        </w:rPr>
        <w:t xml:space="preserve">. [online] Fontspace. Available at: </w:t>
      </w:r>
      <w:hyperlink r:id="rId35" w:history="1">
        <w:r w:rsidRPr="00A46A33">
          <w:rPr>
            <w:rStyle w:val="Hyperlink"/>
          </w:rPr>
          <w:t>https://www.fontspace.com/barcade-brawl-font-f31534</w:t>
        </w:r>
      </w:hyperlink>
      <w:r>
        <w:rPr>
          <w:color w:val="000000"/>
        </w:rPr>
        <w:t xml:space="preserve"> </w:t>
      </w:r>
      <w:r>
        <w:rPr>
          <w:color w:val="000000"/>
        </w:rPr>
        <w:t>[Accessed 27 Sep. 2020].</w:t>
      </w:r>
    </w:p>
    <w:p w14:paraId="1DE11CD4" w14:textId="77777777" w:rsidR="00D73024" w:rsidRPr="00CE0522" w:rsidRDefault="00D73024" w:rsidP="00646525">
      <w:pPr>
        <w:pStyle w:val="NormalWeb"/>
        <w:numPr>
          <w:ilvl w:val="0"/>
          <w:numId w:val="8"/>
        </w:numPr>
        <w:spacing w:before="0" w:beforeAutospacing="0" w:after="240" w:afterAutospacing="0" w:line="360" w:lineRule="atLeast"/>
        <w:rPr>
          <w:color w:val="000000"/>
        </w:rPr>
      </w:pPr>
      <w:r w:rsidRPr="00CE0522">
        <w:rPr>
          <w:color w:val="000000"/>
        </w:rPr>
        <w:t>‌Kurniawan, R. (n.d.). </w:t>
      </w:r>
      <w:r w:rsidRPr="00CE0522">
        <w:rPr>
          <w:i/>
          <w:iCs/>
          <w:color w:val="000000"/>
        </w:rPr>
        <w:t>Unique Join Us Vectors</w:t>
      </w:r>
      <w:r w:rsidRPr="00CE0522">
        <w:rPr>
          <w:color w:val="000000"/>
        </w:rPr>
        <w:t xml:space="preserve">. [online] Vecteezy. Available at: </w:t>
      </w:r>
      <w:hyperlink r:id="rId36" w:history="1">
        <w:r w:rsidRPr="00A46A33">
          <w:rPr>
            <w:rStyle w:val="Hyperlink"/>
          </w:rPr>
          <w:t>https://www.vecteezy.com/vector-art/160721-free-unique-join-us-vectors</w:t>
        </w:r>
      </w:hyperlink>
      <w:r w:rsidRPr="00CE0522">
        <w:rPr>
          <w:color w:val="000000"/>
        </w:rPr>
        <w:t xml:space="preserve"> </w:t>
      </w:r>
      <w:r w:rsidRPr="00CE0522">
        <w:rPr>
          <w:color w:val="000000"/>
        </w:rPr>
        <w:t>[Accessed 29 Oct. 2020].</w:t>
      </w:r>
    </w:p>
    <w:p w14:paraId="601BA9E2" w14:textId="77777777" w:rsidR="00D73024" w:rsidRPr="00E96396" w:rsidRDefault="00D73024" w:rsidP="005D53B7">
      <w:pPr>
        <w:pStyle w:val="ListParagraph"/>
        <w:numPr>
          <w:ilvl w:val="0"/>
          <w:numId w:val="8"/>
        </w:numPr>
        <w:spacing w:after="240" w:line="360" w:lineRule="atLeast"/>
        <w:rPr>
          <w:rFonts w:ascii="Times New Roman" w:eastAsia="Times New Roman" w:hAnsi="Times New Roman" w:cs="Times New Roman"/>
          <w:color w:val="000000"/>
          <w:sz w:val="24"/>
          <w:szCs w:val="24"/>
        </w:rPr>
      </w:pPr>
      <w:r w:rsidRPr="000D6A25">
        <w:rPr>
          <w:rFonts w:ascii="Times New Roman" w:eastAsia="Times New Roman" w:hAnsi="Times New Roman" w:cs="Times New Roman"/>
          <w:color w:val="000000"/>
          <w:sz w:val="24"/>
          <w:szCs w:val="24"/>
        </w:rPr>
        <w:t>Mixo (2018). </w:t>
      </w:r>
      <w:r w:rsidRPr="000D6A25">
        <w:rPr>
          <w:rFonts w:ascii="Times New Roman" w:eastAsia="Times New Roman" w:hAnsi="Times New Roman" w:cs="Times New Roman"/>
          <w:i/>
          <w:iCs/>
          <w:color w:val="000000"/>
          <w:sz w:val="24"/>
          <w:szCs w:val="24"/>
        </w:rPr>
        <w:t>Azonix Font | dafont.com</w:t>
      </w:r>
      <w:r w:rsidRPr="000D6A25">
        <w:rPr>
          <w:rFonts w:ascii="Times New Roman" w:eastAsia="Times New Roman" w:hAnsi="Times New Roman" w:cs="Times New Roman"/>
          <w:color w:val="000000"/>
          <w:sz w:val="24"/>
          <w:szCs w:val="24"/>
        </w:rPr>
        <w:t xml:space="preserve">. [online] DaFont. Available at: </w:t>
      </w:r>
      <w:hyperlink r:id="rId37" w:history="1">
        <w:r w:rsidRPr="00A46A33">
          <w:rPr>
            <w:rStyle w:val="Hyperlink"/>
            <w:rFonts w:ascii="Times New Roman" w:eastAsia="Times New Roman" w:hAnsi="Times New Roman" w:cs="Times New Roman"/>
            <w:sz w:val="24"/>
            <w:szCs w:val="24"/>
          </w:rPr>
          <w:t>https://www.dafont.com/azonix.font</w:t>
        </w:r>
      </w:hyperlink>
      <w:r>
        <w:rPr>
          <w:rFonts w:ascii="Times New Roman" w:eastAsia="Times New Roman" w:hAnsi="Times New Roman" w:cs="Times New Roman"/>
          <w:color w:val="000000"/>
          <w:sz w:val="24"/>
          <w:szCs w:val="24"/>
        </w:rPr>
        <w:t xml:space="preserve"> </w:t>
      </w:r>
      <w:r w:rsidRPr="000D6A25">
        <w:rPr>
          <w:rFonts w:ascii="Times New Roman" w:eastAsia="Times New Roman" w:hAnsi="Times New Roman" w:cs="Times New Roman"/>
          <w:color w:val="000000"/>
          <w:sz w:val="24"/>
          <w:szCs w:val="24"/>
        </w:rPr>
        <w:t>[Accessed 10 Oct. 2020].</w:t>
      </w:r>
    </w:p>
    <w:p w14:paraId="20513E23" w14:textId="77777777" w:rsidR="00D73024" w:rsidRPr="00436060" w:rsidRDefault="00D73024" w:rsidP="00436060">
      <w:pPr>
        <w:pStyle w:val="NormalWeb"/>
        <w:numPr>
          <w:ilvl w:val="0"/>
          <w:numId w:val="8"/>
        </w:numPr>
        <w:spacing w:before="0" w:beforeAutospacing="0" w:after="240" w:afterAutospacing="0" w:line="360" w:lineRule="atLeast"/>
        <w:rPr>
          <w:color w:val="000000"/>
        </w:rPr>
      </w:pPr>
      <w:r w:rsidRPr="00436060">
        <w:rPr>
          <w:color w:val="000000"/>
        </w:rPr>
        <w:t>‌NEC (2008). </w:t>
      </w:r>
      <w:r w:rsidRPr="00436060">
        <w:rPr>
          <w:i/>
          <w:iCs/>
          <w:color w:val="000000"/>
        </w:rPr>
        <w:t>File:NEC logo.svg</w:t>
      </w:r>
      <w:r w:rsidRPr="00436060">
        <w:rPr>
          <w:color w:val="000000"/>
        </w:rPr>
        <w:t xml:space="preserve">. [online] Wikimedia Commons. Available at: </w:t>
      </w:r>
      <w:hyperlink r:id="rId38" w:history="1">
        <w:r w:rsidRPr="00A46A33">
          <w:rPr>
            <w:rStyle w:val="Hyperlink"/>
          </w:rPr>
          <w:t>https://commons.wikimedia.org/wiki/File:NEC_logo.svg</w:t>
        </w:r>
      </w:hyperlink>
      <w:r>
        <w:rPr>
          <w:color w:val="000000"/>
        </w:rPr>
        <w:t xml:space="preserve"> </w:t>
      </w:r>
      <w:r w:rsidRPr="00436060">
        <w:rPr>
          <w:color w:val="000000"/>
        </w:rPr>
        <w:t>[Accessed 17 Oct. 2020].</w:t>
      </w:r>
    </w:p>
    <w:p w14:paraId="67C981EE" w14:textId="77777777" w:rsidR="00D73024" w:rsidRDefault="00D73024" w:rsidP="005D53B7">
      <w:pPr>
        <w:pStyle w:val="NormalWeb"/>
        <w:numPr>
          <w:ilvl w:val="0"/>
          <w:numId w:val="8"/>
        </w:numPr>
        <w:spacing w:before="0" w:beforeAutospacing="0" w:after="240" w:afterAutospacing="0" w:line="360" w:lineRule="atLeast"/>
        <w:rPr>
          <w:color w:val="000000"/>
        </w:rPr>
      </w:pPr>
      <w:r>
        <w:rPr>
          <w:color w:val="000000"/>
        </w:rPr>
        <w:t>Nintega-Dario (2019). </w:t>
      </w:r>
      <w:r>
        <w:rPr>
          <w:i/>
          <w:iCs/>
          <w:color w:val="000000"/>
        </w:rPr>
        <w:t>Mario Cart Render by Nintega-Dario on DeviantArt</w:t>
      </w:r>
      <w:r>
        <w:rPr>
          <w:color w:val="000000"/>
        </w:rPr>
        <w:t xml:space="preserve">. [online] www.deviantart.com. Available at: </w:t>
      </w:r>
      <w:hyperlink r:id="rId39" w:history="1">
        <w:r w:rsidRPr="00A46A33">
          <w:rPr>
            <w:rStyle w:val="Hyperlink"/>
          </w:rPr>
          <w:t>https://www.deviantart.com/nintega-dario/art/Mario-Cart-Render-785536477</w:t>
        </w:r>
      </w:hyperlink>
      <w:r>
        <w:rPr>
          <w:color w:val="000000"/>
        </w:rPr>
        <w:t xml:space="preserve"> </w:t>
      </w:r>
      <w:r>
        <w:rPr>
          <w:color w:val="000000"/>
        </w:rPr>
        <w:t>[Accessed 29 Oct. 2020].</w:t>
      </w:r>
    </w:p>
    <w:p w14:paraId="388A70A9" w14:textId="77777777" w:rsidR="00D73024" w:rsidRPr="00A0672C" w:rsidRDefault="00D73024" w:rsidP="00A0672C">
      <w:pPr>
        <w:pStyle w:val="ListParagraph"/>
        <w:numPr>
          <w:ilvl w:val="0"/>
          <w:numId w:val="8"/>
        </w:numPr>
        <w:spacing w:after="240" w:line="360" w:lineRule="atLeast"/>
        <w:rPr>
          <w:rFonts w:ascii="Times New Roman" w:eastAsia="Times New Roman" w:hAnsi="Times New Roman" w:cs="Times New Roman"/>
          <w:color w:val="000000"/>
          <w:sz w:val="24"/>
          <w:szCs w:val="24"/>
        </w:rPr>
      </w:pPr>
      <w:r w:rsidRPr="00A0672C">
        <w:rPr>
          <w:rFonts w:ascii="Times New Roman" w:eastAsia="Times New Roman" w:hAnsi="Times New Roman" w:cs="Times New Roman"/>
          <w:color w:val="000000"/>
          <w:sz w:val="24"/>
          <w:szCs w:val="24"/>
        </w:rPr>
        <w:t>Nintendo and Penubag (2009). </w:t>
      </w:r>
      <w:r w:rsidRPr="00A0672C">
        <w:rPr>
          <w:rFonts w:ascii="Times New Roman" w:eastAsia="Times New Roman" w:hAnsi="Times New Roman" w:cs="Times New Roman"/>
          <w:i/>
          <w:iCs/>
          <w:color w:val="000000"/>
          <w:sz w:val="24"/>
          <w:szCs w:val="24"/>
        </w:rPr>
        <w:t>File:Nintendo red logo.svg</w:t>
      </w:r>
      <w:r w:rsidRPr="00A0672C">
        <w:rPr>
          <w:rFonts w:ascii="Times New Roman" w:eastAsia="Times New Roman" w:hAnsi="Times New Roman" w:cs="Times New Roman"/>
          <w:color w:val="000000"/>
          <w:sz w:val="24"/>
          <w:szCs w:val="24"/>
        </w:rPr>
        <w:t xml:space="preserve">. [online] Wikimedia Commons. Available at: </w:t>
      </w:r>
      <w:hyperlink r:id="rId40" w:history="1">
        <w:r w:rsidRPr="00A0672C">
          <w:rPr>
            <w:rStyle w:val="Hyperlink"/>
            <w:rFonts w:ascii="Times New Roman" w:eastAsia="Times New Roman" w:hAnsi="Times New Roman" w:cs="Times New Roman"/>
            <w:sz w:val="24"/>
            <w:szCs w:val="24"/>
          </w:rPr>
          <w:t>https://commons.wikimedia.org/wiki/File:Nintendo_red_logo.svg</w:t>
        </w:r>
      </w:hyperlink>
      <w:r w:rsidRPr="00A0672C">
        <w:rPr>
          <w:rFonts w:ascii="Times New Roman" w:eastAsia="Times New Roman" w:hAnsi="Times New Roman" w:cs="Times New Roman"/>
          <w:color w:val="000000"/>
          <w:sz w:val="24"/>
          <w:szCs w:val="24"/>
        </w:rPr>
        <w:t xml:space="preserve"> </w:t>
      </w:r>
      <w:r w:rsidRPr="00A0672C">
        <w:rPr>
          <w:rFonts w:ascii="Times New Roman" w:eastAsia="Times New Roman" w:hAnsi="Times New Roman" w:cs="Times New Roman"/>
          <w:color w:val="000000"/>
          <w:sz w:val="24"/>
          <w:szCs w:val="24"/>
        </w:rPr>
        <w:t>[Accessed 17 Oct. 2020].</w:t>
      </w:r>
    </w:p>
    <w:p w14:paraId="3210DE22" w14:textId="77777777" w:rsidR="00D73024" w:rsidRDefault="00D73024" w:rsidP="00791EB0">
      <w:pPr>
        <w:pStyle w:val="NormalWeb"/>
        <w:numPr>
          <w:ilvl w:val="0"/>
          <w:numId w:val="8"/>
        </w:numPr>
        <w:spacing w:before="0" w:beforeAutospacing="0" w:after="240" w:afterAutospacing="0" w:line="360" w:lineRule="atLeast"/>
        <w:rPr>
          <w:color w:val="000000"/>
        </w:rPr>
      </w:pPr>
      <w:r>
        <w:rPr>
          <w:color w:val="000000"/>
        </w:rPr>
        <w:t>‌Paulo (2015). </w:t>
      </w:r>
      <w:r>
        <w:rPr>
          <w:i/>
          <w:iCs/>
          <w:color w:val="000000"/>
        </w:rPr>
        <w:t>Visit to Ottawa’s Retro Gaming Stores</w:t>
      </w:r>
      <w:r>
        <w:rPr>
          <w:color w:val="000000"/>
        </w:rPr>
        <w:t xml:space="preserve">. [online] Vintage is the New Old. Available at: </w:t>
      </w:r>
      <w:hyperlink r:id="rId41" w:history="1">
        <w:r w:rsidRPr="00A46A33">
          <w:rPr>
            <w:rStyle w:val="Hyperlink"/>
          </w:rPr>
          <w:t>https://vintageisthenewold.com/visit-to-ottawas-retro-gaming-stores/</w:t>
        </w:r>
      </w:hyperlink>
      <w:r>
        <w:rPr>
          <w:color w:val="000000"/>
        </w:rPr>
        <w:t xml:space="preserve"> </w:t>
      </w:r>
      <w:r>
        <w:rPr>
          <w:color w:val="000000"/>
        </w:rPr>
        <w:t>[Accessed 1 Nov. 2020].</w:t>
      </w:r>
    </w:p>
    <w:p w14:paraId="4C2696EB" w14:textId="77777777" w:rsidR="00D73024" w:rsidRDefault="00D73024" w:rsidP="009A2BEC">
      <w:pPr>
        <w:pStyle w:val="NormalWeb"/>
        <w:numPr>
          <w:ilvl w:val="0"/>
          <w:numId w:val="8"/>
        </w:numPr>
        <w:spacing w:before="0" w:beforeAutospacing="0" w:after="240" w:afterAutospacing="0" w:line="360" w:lineRule="atLeast"/>
        <w:rPr>
          <w:color w:val="000000"/>
        </w:rPr>
      </w:pPr>
      <w:r>
        <w:rPr>
          <w:color w:val="000000"/>
        </w:rPr>
        <w:t>PNGitem.com. (n.d.). </w:t>
      </w:r>
      <w:r>
        <w:rPr>
          <w:i/>
          <w:iCs/>
          <w:color w:val="000000"/>
        </w:rPr>
        <w:t>Press Conference Mics</w:t>
      </w:r>
      <w:r>
        <w:rPr>
          <w:color w:val="000000"/>
        </w:rPr>
        <w:t xml:space="preserve">. [online] Available at: </w:t>
      </w:r>
      <w:hyperlink r:id="rId42" w:history="1">
        <w:r w:rsidRPr="00A46A33">
          <w:rPr>
            <w:rStyle w:val="Hyperlink"/>
          </w:rPr>
          <w:t>https://www.pngitem.com/middle/mmRJmR_transparent-press-conference-clipart-press-conference-mics-png/</w:t>
        </w:r>
      </w:hyperlink>
      <w:r>
        <w:rPr>
          <w:color w:val="000000"/>
        </w:rPr>
        <w:t xml:space="preserve"> </w:t>
      </w:r>
      <w:r>
        <w:rPr>
          <w:color w:val="000000"/>
        </w:rPr>
        <w:t>[Accessed 29 Oct. 2020].</w:t>
      </w:r>
    </w:p>
    <w:p w14:paraId="7F7883AB" w14:textId="77777777" w:rsidR="00D73024" w:rsidRPr="009A2BEC" w:rsidRDefault="00D73024" w:rsidP="00AD0F44">
      <w:pPr>
        <w:pStyle w:val="NormalWeb"/>
        <w:numPr>
          <w:ilvl w:val="0"/>
          <w:numId w:val="8"/>
        </w:numPr>
        <w:spacing w:before="0" w:beforeAutospacing="0" w:after="240" w:afterAutospacing="0" w:line="360" w:lineRule="atLeast"/>
        <w:rPr>
          <w:color w:val="000000"/>
        </w:rPr>
      </w:pPr>
      <w:r>
        <w:rPr>
          <w:color w:val="000000"/>
        </w:rPr>
        <w:t>‌PNGkey.com. (n.d.). </w:t>
      </w:r>
      <w:r>
        <w:rPr>
          <w:i/>
          <w:iCs/>
          <w:color w:val="000000"/>
        </w:rPr>
        <w:t>Luigi’s Mansion Pose</w:t>
      </w:r>
      <w:r>
        <w:rPr>
          <w:color w:val="000000"/>
        </w:rPr>
        <w:t xml:space="preserve">. [online] Available at: </w:t>
      </w:r>
      <w:hyperlink r:id="rId43" w:history="1">
        <w:r w:rsidRPr="00A46A33">
          <w:rPr>
            <w:rStyle w:val="Hyperlink"/>
          </w:rPr>
          <w:t>https://www.pngkey.com/detail/u2w7r5w7i1w7i1r5_luigis-mansion-pose-luigi-png-luigis-mansion/</w:t>
        </w:r>
      </w:hyperlink>
      <w:r>
        <w:rPr>
          <w:color w:val="000000"/>
        </w:rPr>
        <w:t xml:space="preserve"> </w:t>
      </w:r>
      <w:r>
        <w:rPr>
          <w:color w:val="000000"/>
        </w:rPr>
        <w:t>[Accessed 29 Oct. 2020].</w:t>
      </w:r>
    </w:p>
    <w:p w14:paraId="4D603034" w14:textId="77777777" w:rsidR="00D73024" w:rsidRPr="00EF2764" w:rsidRDefault="00D73024" w:rsidP="00EF2764">
      <w:pPr>
        <w:pStyle w:val="NormalWeb"/>
        <w:numPr>
          <w:ilvl w:val="0"/>
          <w:numId w:val="8"/>
        </w:numPr>
        <w:spacing w:before="0" w:beforeAutospacing="0" w:after="240" w:afterAutospacing="0" w:line="360" w:lineRule="atLeast"/>
        <w:rPr>
          <w:color w:val="000000"/>
        </w:rPr>
      </w:pPr>
      <w:r>
        <w:rPr>
          <w:color w:val="000000"/>
        </w:rPr>
        <w:t>PngKit.com. (n.d.). </w:t>
      </w:r>
      <w:r>
        <w:rPr>
          <w:i/>
          <w:iCs/>
          <w:color w:val="000000"/>
        </w:rPr>
        <w:t>Everynightxriot - Controller Cartoon With Hand</w:t>
      </w:r>
      <w:r>
        <w:rPr>
          <w:color w:val="000000"/>
        </w:rPr>
        <w:t xml:space="preserve">. [online] Available at: </w:t>
      </w:r>
      <w:hyperlink r:id="rId44" w:history="1">
        <w:r w:rsidRPr="00A46A33">
          <w:rPr>
            <w:rStyle w:val="Hyperlink"/>
          </w:rPr>
          <w:t>https://www.pngkit.com/view/u2e6w7w7i1w7y3e6_everynightxriot-controller-cartoon-with-hand/</w:t>
        </w:r>
      </w:hyperlink>
      <w:r>
        <w:rPr>
          <w:color w:val="000000"/>
        </w:rPr>
        <w:t xml:space="preserve"> </w:t>
      </w:r>
      <w:r>
        <w:rPr>
          <w:color w:val="000000"/>
        </w:rPr>
        <w:t>[Accessed 10 Sep. 2020].</w:t>
      </w:r>
    </w:p>
    <w:p w14:paraId="7E26291B" w14:textId="77777777" w:rsidR="00D73024" w:rsidRPr="002E2A74" w:rsidRDefault="00D73024" w:rsidP="002B1B42">
      <w:pPr>
        <w:pStyle w:val="NormalWeb"/>
        <w:numPr>
          <w:ilvl w:val="0"/>
          <w:numId w:val="8"/>
        </w:numPr>
        <w:spacing w:before="0" w:beforeAutospacing="0" w:after="240" w:afterAutospacing="0" w:line="360" w:lineRule="atLeast"/>
        <w:rPr>
          <w:color w:val="000000"/>
        </w:rPr>
      </w:pPr>
      <w:r>
        <w:rPr>
          <w:color w:val="000000"/>
        </w:rPr>
        <w:t>‌Retro Video Gaming. (n.d.). </w:t>
      </w:r>
      <w:r>
        <w:rPr>
          <w:i/>
          <w:iCs/>
          <w:color w:val="000000"/>
        </w:rPr>
        <w:t>TAG ARCHIVES: RETRO RUMBLE 2014</w:t>
      </w:r>
      <w:r>
        <w:rPr>
          <w:color w:val="000000"/>
        </w:rPr>
        <w:t xml:space="preserve">. [online] Available at: </w:t>
      </w:r>
      <w:hyperlink r:id="rId45" w:history="1">
        <w:r w:rsidRPr="00A46A33">
          <w:rPr>
            <w:rStyle w:val="Hyperlink"/>
          </w:rPr>
          <w:t>https://retro-video-gaming.com/tag/retro-rumble-2014/</w:t>
        </w:r>
      </w:hyperlink>
      <w:r>
        <w:rPr>
          <w:color w:val="000000"/>
        </w:rPr>
        <w:t xml:space="preserve"> </w:t>
      </w:r>
      <w:r>
        <w:rPr>
          <w:color w:val="000000"/>
        </w:rPr>
        <w:t>[Accessed 22 Oct. 2020].</w:t>
      </w:r>
    </w:p>
    <w:p w14:paraId="1903F86E" w14:textId="77777777" w:rsidR="00D73024" w:rsidRPr="002E2A74" w:rsidRDefault="00D73024" w:rsidP="002E2A74">
      <w:pPr>
        <w:pStyle w:val="NormalWeb"/>
        <w:numPr>
          <w:ilvl w:val="0"/>
          <w:numId w:val="8"/>
        </w:numPr>
        <w:spacing w:before="0" w:beforeAutospacing="0" w:after="240" w:afterAutospacing="0" w:line="360" w:lineRule="atLeast"/>
        <w:rPr>
          <w:color w:val="000000"/>
        </w:rPr>
      </w:pPr>
      <w:r>
        <w:rPr>
          <w:color w:val="000000"/>
        </w:rPr>
        <w:t>Retro Video Gaming. (n.d.). </w:t>
      </w:r>
      <w:r>
        <w:rPr>
          <w:i/>
          <w:iCs/>
          <w:color w:val="000000"/>
        </w:rPr>
        <w:t>TAG ARCHIVES: RETRO RUMBLE 201</w:t>
      </w:r>
      <w:r>
        <w:rPr>
          <w:i/>
          <w:iCs/>
          <w:color w:val="000000"/>
        </w:rPr>
        <w:t>6</w:t>
      </w:r>
      <w:r>
        <w:rPr>
          <w:color w:val="000000"/>
        </w:rPr>
        <w:t xml:space="preserve">. [online] Available at: </w:t>
      </w:r>
      <w:hyperlink r:id="rId46" w:history="1">
        <w:r w:rsidRPr="00A46A33">
          <w:rPr>
            <w:rStyle w:val="Hyperlink"/>
          </w:rPr>
          <w:t>https://retro-video-gaming.com/tag/retro-rumble-201</w:t>
        </w:r>
        <w:r w:rsidRPr="00A46A33">
          <w:rPr>
            <w:rStyle w:val="Hyperlink"/>
          </w:rPr>
          <w:t>6</w:t>
        </w:r>
        <w:r w:rsidRPr="00A46A33">
          <w:rPr>
            <w:rStyle w:val="Hyperlink"/>
          </w:rPr>
          <w:t>/</w:t>
        </w:r>
      </w:hyperlink>
      <w:r>
        <w:rPr>
          <w:color w:val="000000"/>
        </w:rPr>
        <w:t xml:space="preserve"> [Accessed 22 Oct. 2020].</w:t>
      </w:r>
    </w:p>
    <w:p w14:paraId="485E651C" w14:textId="77777777" w:rsidR="00D73024" w:rsidRPr="007D5532" w:rsidRDefault="00D73024" w:rsidP="007D5532">
      <w:pPr>
        <w:pStyle w:val="NormalWeb"/>
        <w:numPr>
          <w:ilvl w:val="0"/>
          <w:numId w:val="8"/>
        </w:numPr>
        <w:spacing w:before="0" w:beforeAutospacing="0" w:after="240" w:afterAutospacing="0" w:line="360" w:lineRule="atLeast"/>
        <w:rPr>
          <w:color w:val="000000"/>
        </w:rPr>
      </w:pPr>
      <w:r w:rsidRPr="00AE6385">
        <w:rPr>
          <w:color w:val="000000"/>
        </w:rPr>
        <w:t>‌</w:t>
      </w:r>
      <w:r w:rsidRPr="0010090F">
        <w:rPr>
          <w:color w:val="000000"/>
        </w:rPr>
        <w:t>Sega and Tkgd2007 (2010). </w:t>
      </w:r>
      <w:r w:rsidRPr="0010090F">
        <w:rPr>
          <w:i/>
          <w:iCs/>
          <w:color w:val="000000"/>
        </w:rPr>
        <w:t>File:SEGA logo.svg</w:t>
      </w:r>
      <w:r w:rsidRPr="0010090F">
        <w:rPr>
          <w:color w:val="000000"/>
        </w:rPr>
        <w:t xml:space="preserve">. [online] Wikimedia Commons. Available at: </w:t>
      </w:r>
      <w:hyperlink r:id="rId47" w:history="1">
        <w:r w:rsidRPr="00A46A33">
          <w:rPr>
            <w:rStyle w:val="Hyperlink"/>
          </w:rPr>
          <w:t>https://commons.wikimedia.org/wiki/File:SEGA_logo.svg</w:t>
        </w:r>
      </w:hyperlink>
      <w:r>
        <w:rPr>
          <w:color w:val="000000"/>
        </w:rPr>
        <w:t xml:space="preserve"> </w:t>
      </w:r>
      <w:r w:rsidRPr="0010090F">
        <w:rPr>
          <w:color w:val="000000"/>
        </w:rPr>
        <w:t>[Accessed 17 Oct. 2020].</w:t>
      </w:r>
    </w:p>
    <w:p w14:paraId="6859B225" w14:textId="77777777" w:rsidR="00D73024" w:rsidRDefault="00D73024" w:rsidP="00CD4D2B">
      <w:pPr>
        <w:pStyle w:val="NormalWeb"/>
        <w:numPr>
          <w:ilvl w:val="0"/>
          <w:numId w:val="8"/>
        </w:numPr>
        <w:spacing w:before="0" w:beforeAutospacing="0" w:after="240" w:afterAutospacing="0" w:line="360" w:lineRule="atLeast"/>
        <w:rPr>
          <w:color w:val="000000"/>
        </w:rPr>
      </w:pPr>
      <w:r>
        <w:rPr>
          <w:color w:val="000000"/>
        </w:rPr>
        <w:t>SNK (2016). </w:t>
      </w:r>
      <w:r>
        <w:rPr>
          <w:i/>
          <w:iCs/>
          <w:color w:val="000000"/>
        </w:rPr>
        <w:t>File:SNK logo.svg</w:t>
      </w:r>
      <w:r>
        <w:rPr>
          <w:color w:val="000000"/>
        </w:rPr>
        <w:t xml:space="preserve">. [online] Wikimedia Commons. Available at: </w:t>
      </w:r>
      <w:hyperlink r:id="rId48" w:history="1">
        <w:r w:rsidRPr="00A46A33">
          <w:rPr>
            <w:rStyle w:val="Hyperlink"/>
          </w:rPr>
          <w:t>https://commons.wikimedia.org/wiki/File:SNK_logo.svg</w:t>
        </w:r>
      </w:hyperlink>
      <w:r>
        <w:rPr>
          <w:color w:val="000000"/>
        </w:rPr>
        <w:t xml:space="preserve"> </w:t>
      </w:r>
      <w:r>
        <w:rPr>
          <w:color w:val="000000"/>
        </w:rPr>
        <w:t>[Accessed 17 Oct. 2020].</w:t>
      </w:r>
    </w:p>
    <w:p w14:paraId="54142083" w14:textId="77777777" w:rsidR="00D73024" w:rsidRPr="0085088C" w:rsidRDefault="00D73024" w:rsidP="0085088C">
      <w:pPr>
        <w:pStyle w:val="NormalWeb"/>
        <w:numPr>
          <w:ilvl w:val="0"/>
          <w:numId w:val="8"/>
        </w:numPr>
        <w:spacing w:before="0" w:beforeAutospacing="0" w:after="240" w:afterAutospacing="0" w:line="360" w:lineRule="atLeast"/>
        <w:rPr>
          <w:color w:val="000000"/>
        </w:rPr>
      </w:pPr>
      <w:r>
        <w:rPr>
          <w:color w:val="000000"/>
        </w:rPr>
        <w:t>SVG Silh. (n.d.). </w:t>
      </w:r>
      <w:r>
        <w:rPr>
          <w:i/>
          <w:iCs/>
          <w:color w:val="000000"/>
        </w:rPr>
        <w:t>Gears Cogwheel</w:t>
      </w:r>
      <w:r>
        <w:rPr>
          <w:color w:val="000000"/>
        </w:rPr>
        <w:t xml:space="preserve">. [online] Available at: </w:t>
      </w:r>
      <w:hyperlink r:id="rId49" w:history="1">
        <w:r w:rsidRPr="00A46A33">
          <w:rPr>
            <w:rStyle w:val="Hyperlink"/>
          </w:rPr>
          <w:t>https://svgsilh.com/image/153268.html</w:t>
        </w:r>
      </w:hyperlink>
      <w:r>
        <w:rPr>
          <w:color w:val="000000"/>
        </w:rPr>
        <w:t xml:space="preserve"> </w:t>
      </w:r>
      <w:r>
        <w:rPr>
          <w:color w:val="000000"/>
        </w:rPr>
        <w:t>[Accessed 10 Sep. 2020].</w:t>
      </w:r>
    </w:p>
    <w:p w14:paraId="23303116" w14:textId="77777777" w:rsidR="00D73024" w:rsidRDefault="00D73024" w:rsidP="006908AF">
      <w:pPr>
        <w:pStyle w:val="NormalWeb"/>
        <w:numPr>
          <w:ilvl w:val="0"/>
          <w:numId w:val="8"/>
        </w:numPr>
        <w:spacing w:before="0" w:beforeAutospacing="0" w:after="240" w:afterAutospacing="0" w:line="360" w:lineRule="atLeast"/>
        <w:rPr>
          <w:color w:val="000000"/>
        </w:rPr>
      </w:pPr>
      <w:r>
        <w:rPr>
          <w:color w:val="000000"/>
        </w:rPr>
        <w:t>unsplash.com. (n.d.). </w:t>
      </w:r>
      <w:r>
        <w:rPr>
          <w:i/>
          <w:iCs/>
          <w:color w:val="000000"/>
        </w:rPr>
        <w:t>Face Pictures</w:t>
      </w:r>
      <w:r>
        <w:rPr>
          <w:color w:val="000000"/>
        </w:rPr>
        <w:t xml:space="preserve">. [online] Available at: </w:t>
      </w:r>
      <w:hyperlink r:id="rId50" w:history="1">
        <w:r w:rsidRPr="00A46A33">
          <w:rPr>
            <w:rStyle w:val="Hyperlink"/>
          </w:rPr>
          <w:t>https://unsplash.com/s/photos/face</w:t>
        </w:r>
      </w:hyperlink>
      <w:r>
        <w:rPr>
          <w:color w:val="000000"/>
        </w:rPr>
        <w:t xml:space="preserve"> </w:t>
      </w:r>
      <w:r>
        <w:rPr>
          <w:color w:val="000000"/>
        </w:rPr>
        <w:t>[Accessed 22 Oct. 2020].</w:t>
      </w:r>
    </w:p>
    <w:p w14:paraId="0AD7D743" w14:textId="77777777" w:rsidR="00D73024" w:rsidRPr="000D6A25" w:rsidRDefault="00D73024" w:rsidP="000D6A25">
      <w:pPr>
        <w:pStyle w:val="ListParagraph"/>
        <w:numPr>
          <w:ilvl w:val="0"/>
          <w:numId w:val="8"/>
        </w:numPr>
        <w:spacing w:after="240" w:line="360" w:lineRule="atLeast"/>
        <w:rPr>
          <w:rFonts w:ascii="Times New Roman" w:eastAsia="Times New Roman" w:hAnsi="Times New Roman" w:cs="Times New Roman"/>
          <w:color w:val="000000"/>
          <w:sz w:val="24"/>
          <w:szCs w:val="24"/>
        </w:rPr>
      </w:pPr>
      <w:r w:rsidRPr="004818AA">
        <w:rPr>
          <w:rFonts w:ascii="Times New Roman" w:eastAsia="Times New Roman" w:hAnsi="Times New Roman" w:cs="Times New Roman"/>
          <w:color w:val="000000"/>
          <w:sz w:val="24"/>
          <w:szCs w:val="24"/>
        </w:rPr>
        <w:t>Vader, D. (2016). </w:t>
      </w:r>
      <w:r w:rsidRPr="004818AA">
        <w:rPr>
          <w:rFonts w:ascii="Times New Roman" w:eastAsia="Times New Roman" w:hAnsi="Times New Roman" w:cs="Times New Roman"/>
          <w:i/>
          <w:iCs/>
          <w:color w:val="000000"/>
          <w:sz w:val="24"/>
          <w:szCs w:val="24"/>
        </w:rPr>
        <w:t>Alien Encounters - FREE 80s Font Family</w:t>
      </w:r>
      <w:r w:rsidRPr="004818AA">
        <w:rPr>
          <w:rFonts w:ascii="Times New Roman" w:eastAsia="Times New Roman" w:hAnsi="Times New Roman" w:cs="Times New Roman"/>
          <w:color w:val="000000"/>
          <w:sz w:val="24"/>
          <w:szCs w:val="24"/>
        </w:rPr>
        <w:t xml:space="preserve">. [online] Hipsthetic. Available at: </w:t>
      </w:r>
      <w:hyperlink r:id="rId51" w:history="1">
        <w:r w:rsidRPr="00A46A33">
          <w:rPr>
            <w:rStyle w:val="Hyperlink"/>
            <w:rFonts w:ascii="Times New Roman" w:eastAsia="Times New Roman" w:hAnsi="Times New Roman" w:cs="Times New Roman"/>
            <w:sz w:val="24"/>
            <w:szCs w:val="24"/>
          </w:rPr>
          <w:t>https://www.hipsthetic.com/alien-encounters-free-80s-font-family/</w:t>
        </w:r>
      </w:hyperlink>
      <w:r>
        <w:rPr>
          <w:rFonts w:ascii="Times New Roman" w:eastAsia="Times New Roman" w:hAnsi="Times New Roman" w:cs="Times New Roman"/>
          <w:color w:val="000000"/>
          <w:sz w:val="24"/>
          <w:szCs w:val="24"/>
        </w:rPr>
        <w:t xml:space="preserve"> </w:t>
      </w:r>
      <w:r w:rsidRPr="004818AA">
        <w:rPr>
          <w:rFonts w:ascii="Times New Roman" w:eastAsia="Times New Roman" w:hAnsi="Times New Roman" w:cs="Times New Roman"/>
          <w:color w:val="000000"/>
          <w:sz w:val="24"/>
          <w:szCs w:val="24"/>
        </w:rPr>
        <w:t>[Accessed 6 Oct. 2020].</w:t>
      </w:r>
    </w:p>
    <w:p w14:paraId="1569D6A5" w14:textId="77777777" w:rsidR="00D73024" w:rsidRPr="006E5B2A" w:rsidRDefault="00D73024" w:rsidP="00C748C3">
      <w:pPr>
        <w:pStyle w:val="NormalWeb"/>
        <w:numPr>
          <w:ilvl w:val="0"/>
          <w:numId w:val="8"/>
        </w:numPr>
        <w:spacing w:before="0" w:beforeAutospacing="0" w:after="240" w:afterAutospacing="0" w:line="360" w:lineRule="atLeast"/>
        <w:rPr>
          <w:color w:val="000000"/>
        </w:rPr>
      </w:pPr>
      <w:r>
        <w:rPr>
          <w:color w:val="000000"/>
        </w:rPr>
        <w:t>‌W3.org. (n.d.). </w:t>
      </w:r>
      <w:r>
        <w:rPr>
          <w:i/>
          <w:iCs/>
          <w:color w:val="000000"/>
        </w:rPr>
        <w:t>Team Photo</w:t>
      </w:r>
      <w:r>
        <w:rPr>
          <w:color w:val="000000"/>
        </w:rPr>
        <w:t xml:space="preserve">. [online] Available at: </w:t>
      </w:r>
      <w:hyperlink r:id="rId52" w:history="1">
        <w:r w:rsidRPr="00A46A33">
          <w:rPr>
            <w:rStyle w:val="Hyperlink"/>
          </w:rPr>
          <w:t>https://www.w3.org/2006/12/team-photo.jpg</w:t>
        </w:r>
      </w:hyperlink>
      <w:r>
        <w:rPr>
          <w:color w:val="000000"/>
        </w:rPr>
        <w:t xml:space="preserve"> </w:t>
      </w:r>
      <w:r>
        <w:rPr>
          <w:color w:val="000000"/>
        </w:rPr>
        <w:t>[Accessed 29 Oct. 2020].</w:t>
      </w:r>
    </w:p>
    <w:p w14:paraId="185C3F5A" w14:textId="77777777" w:rsidR="00D73024" w:rsidRPr="00894382" w:rsidRDefault="00D73024" w:rsidP="00894382">
      <w:pPr>
        <w:pStyle w:val="NormalWeb"/>
        <w:numPr>
          <w:ilvl w:val="0"/>
          <w:numId w:val="8"/>
        </w:numPr>
        <w:spacing w:before="0" w:beforeAutospacing="0" w:after="240" w:afterAutospacing="0" w:line="360" w:lineRule="atLeast"/>
        <w:rPr>
          <w:color w:val="000000"/>
        </w:rPr>
      </w:pPr>
      <w:r>
        <w:rPr>
          <w:color w:val="000000"/>
        </w:rPr>
        <w:t>Webski Solutions. (2010). </w:t>
      </w:r>
      <w:r>
        <w:rPr>
          <w:i/>
          <w:iCs/>
          <w:color w:val="000000"/>
        </w:rPr>
        <w:t>Web Design - The Basic Concepts</w:t>
      </w:r>
      <w:r>
        <w:rPr>
          <w:color w:val="000000"/>
        </w:rPr>
        <w:t xml:space="preserve">. [online] Available at: </w:t>
      </w:r>
      <w:hyperlink r:id="rId53" w:history="1">
        <w:r w:rsidRPr="00A46A33">
          <w:rPr>
            <w:rStyle w:val="Hyperlink"/>
          </w:rPr>
          <w:t>https://www.webski.com.au/web-design-the-basic-concepts/</w:t>
        </w:r>
      </w:hyperlink>
      <w:r>
        <w:rPr>
          <w:color w:val="000000"/>
        </w:rPr>
        <w:t xml:space="preserve"> </w:t>
      </w:r>
      <w:r>
        <w:rPr>
          <w:color w:val="000000"/>
        </w:rPr>
        <w:t>[Accessed 28 Sep. 2020].</w:t>
      </w:r>
    </w:p>
    <w:p w14:paraId="25F71725" w14:textId="77777777" w:rsidR="00D73024" w:rsidRDefault="00D73024" w:rsidP="00837B5E">
      <w:pPr>
        <w:pStyle w:val="NormalWeb"/>
        <w:numPr>
          <w:ilvl w:val="0"/>
          <w:numId w:val="8"/>
        </w:numPr>
        <w:spacing w:before="0" w:beforeAutospacing="0" w:after="240" w:afterAutospacing="0" w:line="360" w:lineRule="atLeast"/>
        <w:rPr>
          <w:color w:val="000000"/>
        </w:rPr>
      </w:pPr>
      <w:r>
        <w:rPr>
          <w:color w:val="000000"/>
        </w:rPr>
        <w:t>Webster, A. (2014). </w:t>
      </w:r>
      <w:r>
        <w:rPr>
          <w:i/>
          <w:iCs/>
          <w:color w:val="000000"/>
        </w:rPr>
        <w:t>“The Legend of Zelda: A Link to the Past” is now on Wii U</w:t>
      </w:r>
      <w:r>
        <w:rPr>
          <w:color w:val="000000"/>
        </w:rPr>
        <w:t xml:space="preserve">. [online] The Verge. Available at: </w:t>
      </w:r>
      <w:hyperlink r:id="rId54" w:history="1">
        <w:r w:rsidRPr="00A46A33">
          <w:rPr>
            <w:rStyle w:val="Hyperlink"/>
          </w:rPr>
          <w:t>https://www.theverge.com/2014/1/30/5361028/the-legend-of-zelda-a-link-to-the-past-wii-u-virtual-console</w:t>
        </w:r>
      </w:hyperlink>
      <w:r>
        <w:rPr>
          <w:color w:val="000000"/>
        </w:rPr>
        <w:t xml:space="preserve"> </w:t>
      </w:r>
      <w:r>
        <w:rPr>
          <w:color w:val="000000"/>
        </w:rPr>
        <w:t>[Accessed 31 Oct. 2020].</w:t>
      </w:r>
    </w:p>
    <w:p w14:paraId="133FA9CE" w14:textId="77777777" w:rsidR="00D73024" w:rsidRPr="00491F0D" w:rsidRDefault="00D73024" w:rsidP="00556809">
      <w:pPr>
        <w:pStyle w:val="NormalWeb"/>
        <w:numPr>
          <w:ilvl w:val="0"/>
          <w:numId w:val="8"/>
        </w:numPr>
        <w:spacing w:before="0" w:beforeAutospacing="0" w:after="240" w:afterAutospacing="0" w:line="360" w:lineRule="atLeast"/>
        <w:rPr>
          <w:color w:val="000000"/>
        </w:rPr>
      </w:pPr>
      <w:r>
        <w:rPr>
          <w:color w:val="000000"/>
        </w:rPr>
        <w:t>www.stickpng.com. (n.d.). </w:t>
      </w:r>
      <w:r>
        <w:rPr>
          <w:i/>
          <w:iCs/>
          <w:color w:val="000000"/>
        </w:rPr>
        <w:t>Sega Genesis</w:t>
      </w:r>
      <w:r>
        <w:rPr>
          <w:color w:val="000000"/>
        </w:rPr>
        <w:t xml:space="preserve">. [online] Available at: </w:t>
      </w:r>
      <w:hyperlink r:id="rId55" w:history="1">
        <w:r w:rsidRPr="00A46A33">
          <w:rPr>
            <w:rStyle w:val="Hyperlink"/>
          </w:rPr>
          <w:t>https://www.stickpng.com/img/games/vintage-gear/sega-genesis</w:t>
        </w:r>
      </w:hyperlink>
      <w:r>
        <w:rPr>
          <w:color w:val="000000"/>
        </w:rPr>
        <w:t xml:space="preserve"> </w:t>
      </w:r>
      <w:r>
        <w:rPr>
          <w:color w:val="000000"/>
        </w:rPr>
        <w:t>[Accessed 22 Oct. 2020].</w:t>
      </w:r>
    </w:p>
    <w:p w14:paraId="6C3763C2" w14:textId="6AC378CE" w:rsidR="00837B5E" w:rsidRPr="00D73024" w:rsidRDefault="00D73024" w:rsidP="00D73024">
      <w:pPr>
        <w:pStyle w:val="NormalWeb"/>
        <w:numPr>
          <w:ilvl w:val="0"/>
          <w:numId w:val="8"/>
        </w:numPr>
        <w:spacing w:before="0" w:beforeAutospacing="0" w:after="240" w:afterAutospacing="0" w:line="360" w:lineRule="atLeast"/>
        <w:rPr>
          <w:color w:val="000000"/>
        </w:rPr>
      </w:pPr>
      <w:r>
        <w:rPr>
          <w:color w:val="000000"/>
        </w:rPr>
        <w:t>‌www.stickpng.com. (n.d.). </w:t>
      </w:r>
      <w:r>
        <w:rPr>
          <w:i/>
          <w:iCs/>
          <w:color w:val="000000"/>
        </w:rPr>
        <w:t>Vintage Nintendo Entertainment System</w:t>
      </w:r>
      <w:r>
        <w:rPr>
          <w:color w:val="000000"/>
        </w:rPr>
        <w:t xml:space="preserve">. [online] Available at: </w:t>
      </w:r>
      <w:hyperlink r:id="rId56" w:history="1">
        <w:r w:rsidRPr="00A46A33">
          <w:rPr>
            <w:rStyle w:val="Hyperlink"/>
          </w:rPr>
          <w:t>https://www.stickpng.com/img/games/vintage-gear/vintage-nintendo-entertainment-system</w:t>
        </w:r>
      </w:hyperlink>
      <w:r>
        <w:rPr>
          <w:color w:val="000000"/>
        </w:rPr>
        <w:t xml:space="preserve"> </w:t>
      </w:r>
      <w:r>
        <w:rPr>
          <w:color w:val="000000"/>
        </w:rPr>
        <w:t>[Accessed 22 Oct. 2020].</w:t>
      </w:r>
    </w:p>
    <w:p w14:paraId="52DC66F7" w14:textId="7690EF1E" w:rsidR="00CD4D2B" w:rsidRPr="005D53B7" w:rsidRDefault="00CD4D2B" w:rsidP="005D53B7">
      <w:pPr>
        <w:pStyle w:val="NormalWeb"/>
        <w:rPr>
          <w:color w:val="000000"/>
        </w:rPr>
      </w:pPr>
    </w:p>
    <w:p w14:paraId="5D9336B7" w14:textId="0194CB3F" w:rsidR="0054013A" w:rsidRPr="00436060" w:rsidRDefault="0054013A" w:rsidP="00436060">
      <w:pPr>
        <w:spacing w:before="100" w:beforeAutospacing="1" w:after="100" w:afterAutospacing="1" w:line="240" w:lineRule="auto"/>
        <w:rPr>
          <w:rFonts w:ascii="Times New Roman" w:eastAsia="Times New Roman" w:hAnsi="Times New Roman" w:cs="Times New Roman"/>
          <w:color w:val="000000"/>
          <w:sz w:val="24"/>
          <w:szCs w:val="24"/>
        </w:rPr>
      </w:pPr>
    </w:p>
    <w:p w14:paraId="38975690" w14:textId="77777777" w:rsidR="000D6A25" w:rsidRPr="000D6A25" w:rsidRDefault="000D6A25" w:rsidP="000D6A25">
      <w:pPr>
        <w:spacing w:before="100" w:beforeAutospacing="1" w:after="100" w:afterAutospacing="1" w:line="240" w:lineRule="auto"/>
        <w:rPr>
          <w:rFonts w:ascii="Times New Roman" w:eastAsia="Times New Roman" w:hAnsi="Times New Roman" w:cs="Times New Roman"/>
          <w:color w:val="000000"/>
          <w:sz w:val="24"/>
          <w:szCs w:val="24"/>
        </w:rPr>
      </w:pPr>
      <w:r w:rsidRPr="000D6A25">
        <w:rPr>
          <w:rFonts w:ascii="Times New Roman" w:eastAsia="Times New Roman" w:hAnsi="Times New Roman" w:cs="Times New Roman"/>
          <w:color w:val="000000"/>
          <w:sz w:val="24"/>
          <w:szCs w:val="24"/>
        </w:rPr>
        <w:t>‌</w:t>
      </w:r>
    </w:p>
    <w:p w14:paraId="1AF2658C" w14:textId="77777777" w:rsidR="004818AA" w:rsidRPr="006B35B8" w:rsidRDefault="004818AA" w:rsidP="000D6A25">
      <w:pPr>
        <w:pStyle w:val="NormalWeb"/>
        <w:spacing w:before="0" w:beforeAutospacing="0" w:after="240" w:afterAutospacing="0" w:line="360" w:lineRule="atLeast"/>
        <w:ind w:left="360"/>
        <w:rPr>
          <w:color w:val="000000"/>
        </w:rPr>
      </w:pPr>
    </w:p>
    <w:p w14:paraId="0A1B1939" w14:textId="77777777" w:rsidR="005F50EF" w:rsidRPr="006B35B8" w:rsidRDefault="005F50EF" w:rsidP="003F1697">
      <w:pPr>
        <w:pStyle w:val="NormalWeb"/>
        <w:spacing w:before="0" w:beforeAutospacing="0" w:after="240" w:afterAutospacing="0" w:line="360" w:lineRule="atLeast"/>
        <w:rPr>
          <w:color w:val="000000"/>
        </w:rPr>
      </w:pPr>
    </w:p>
    <w:p w14:paraId="14555D11" w14:textId="2DF04542" w:rsidR="007941E2" w:rsidRPr="007941E2" w:rsidRDefault="007941E2" w:rsidP="003F1697">
      <w:pPr>
        <w:ind w:left="360"/>
      </w:pPr>
    </w:p>
    <w:sectPr w:rsidR="007941E2" w:rsidRPr="007941E2" w:rsidSect="001F4F56">
      <w:headerReference w:type="default" r:id="rId57"/>
      <w:footerReference w:type="default" r:id="rId58"/>
      <w:headerReference w:type="first" r:id="rId59"/>
      <w:footerReference w:type="first" r:id="rId6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8D1C6" w14:textId="77777777" w:rsidR="00933C7A" w:rsidRDefault="00933C7A" w:rsidP="00933C7A">
      <w:pPr>
        <w:spacing w:after="0" w:line="240" w:lineRule="auto"/>
      </w:pPr>
      <w:r>
        <w:separator/>
      </w:r>
    </w:p>
  </w:endnote>
  <w:endnote w:type="continuationSeparator" w:id="0">
    <w:p w14:paraId="2134477F" w14:textId="77777777" w:rsidR="00933C7A" w:rsidRDefault="00933C7A" w:rsidP="00933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D243E3" w14:paraId="07F4FB6A" w14:textId="77777777">
      <w:trPr>
        <w:trHeight w:hRule="exact" w:val="115"/>
        <w:jc w:val="center"/>
      </w:trPr>
      <w:tc>
        <w:tcPr>
          <w:tcW w:w="4686" w:type="dxa"/>
          <w:shd w:val="clear" w:color="auto" w:fill="4472C4" w:themeFill="accent1"/>
          <w:tcMar>
            <w:top w:w="0" w:type="dxa"/>
            <w:bottom w:w="0" w:type="dxa"/>
          </w:tcMar>
        </w:tcPr>
        <w:p w14:paraId="041520F7" w14:textId="77777777" w:rsidR="00D243E3" w:rsidRDefault="00D243E3">
          <w:pPr>
            <w:pStyle w:val="Header"/>
            <w:rPr>
              <w:caps/>
              <w:sz w:val="18"/>
            </w:rPr>
          </w:pPr>
        </w:p>
      </w:tc>
      <w:tc>
        <w:tcPr>
          <w:tcW w:w="4674" w:type="dxa"/>
          <w:shd w:val="clear" w:color="auto" w:fill="4472C4" w:themeFill="accent1"/>
          <w:tcMar>
            <w:top w:w="0" w:type="dxa"/>
            <w:bottom w:w="0" w:type="dxa"/>
          </w:tcMar>
        </w:tcPr>
        <w:p w14:paraId="399E4620" w14:textId="77777777" w:rsidR="00D243E3" w:rsidRDefault="00D243E3">
          <w:pPr>
            <w:pStyle w:val="Header"/>
            <w:jc w:val="right"/>
            <w:rPr>
              <w:caps/>
              <w:sz w:val="18"/>
            </w:rPr>
          </w:pPr>
        </w:p>
      </w:tc>
    </w:tr>
    <w:tr w:rsidR="00D243E3" w14:paraId="719003D5" w14:textId="77777777">
      <w:trPr>
        <w:jc w:val="center"/>
      </w:trPr>
      <w:sdt>
        <w:sdtPr>
          <w:rPr>
            <w:caps/>
            <w:color w:val="808080" w:themeColor="background1" w:themeShade="80"/>
            <w:sz w:val="18"/>
            <w:szCs w:val="18"/>
          </w:rPr>
          <w:alias w:val="Author"/>
          <w:tag w:val=""/>
          <w:id w:val="1534151868"/>
          <w:placeholder>
            <w:docPart w:val="03C40CA1FE1C4794A4EE6CEA9A81F7B3"/>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C5DD76A" w14:textId="19DE77D6" w:rsidR="00D243E3" w:rsidRDefault="00D243E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171DE968" w14:textId="6B5C3C53" w:rsidR="00D243E3" w:rsidRDefault="00D243E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6</w:t>
          </w:r>
          <w:r>
            <w:rPr>
              <w:caps/>
              <w:noProof/>
              <w:color w:val="808080" w:themeColor="background1" w:themeShade="80"/>
              <w:sz w:val="18"/>
              <w:szCs w:val="18"/>
            </w:rPr>
            <w:fldChar w:fldCharType="end"/>
          </w:r>
        </w:p>
      </w:tc>
    </w:tr>
  </w:tbl>
  <w:p w14:paraId="4892D8FC" w14:textId="578623AA" w:rsidR="00D243E3" w:rsidRPr="00E90DDB" w:rsidRDefault="00D243E3" w:rsidP="00E90DDB">
    <w:pPr>
      <w:pStyle w:val="Footer"/>
      <w:tabs>
        <w:tab w:val="clear" w:pos="4513"/>
        <w:tab w:val="clear" w:pos="9026"/>
        <w:tab w:val="left" w:pos="2820"/>
      </w:tabs>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E90DDB" w14:paraId="69EBD696" w14:textId="77777777" w:rsidTr="009206DE">
      <w:trPr>
        <w:trHeight w:hRule="exact" w:val="115"/>
        <w:jc w:val="center"/>
      </w:trPr>
      <w:tc>
        <w:tcPr>
          <w:tcW w:w="4686" w:type="dxa"/>
          <w:shd w:val="clear" w:color="auto" w:fill="4472C4" w:themeFill="accent1"/>
          <w:tcMar>
            <w:top w:w="0" w:type="dxa"/>
            <w:bottom w:w="0" w:type="dxa"/>
          </w:tcMar>
        </w:tcPr>
        <w:p w14:paraId="58B75CF0"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0D755934" w14:textId="77777777" w:rsidR="00E90DDB" w:rsidRDefault="00E90DDB" w:rsidP="00E90DDB">
          <w:pPr>
            <w:pStyle w:val="Header"/>
            <w:jc w:val="right"/>
            <w:rPr>
              <w:caps/>
              <w:sz w:val="18"/>
            </w:rPr>
          </w:pPr>
        </w:p>
      </w:tc>
    </w:tr>
    <w:tr w:rsidR="00E90DDB" w14:paraId="51354528" w14:textId="77777777" w:rsidTr="009206DE">
      <w:trPr>
        <w:jc w:val="center"/>
      </w:trPr>
      <w:sdt>
        <w:sdtPr>
          <w:rPr>
            <w:caps/>
            <w:color w:val="808080" w:themeColor="background1" w:themeShade="80"/>
            <w:sz w:val="18"/>
            <w:szCs w:val="18"/>
          </w:rPr>
          <w:alias w:val="Author"/>
          <w:tag w:val=""/>
          <w:id w:val="977425300"/>
          <w:placeholder>
            <w:docPart w:val="B88CDB43FE794449B357D929A76BF880"/>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942943"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9FFB0FB" w14:textId="5399729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2</w:t>
          </w:r>
          <w:r>
            <w:rPr>
              <w:caps/>
              <w:noProof/>
              <w:color w:val="808080" w:themeColor="background1" w:themeShade="80"/>
              <w:sz w:val="18"/>
              <w:szCs w:val="18"/>
            </w:rPr>
            <w:fldChar w:fldCharType="end"/>
          </w:r>
        </w:p>
      </w:tc>
    </w:tr>
  </w:tbl>
  <w:p w14:paraId="766F0BB8" w14:textId="03C0077B" w:rsidR="00E90DDB" w:rsidRDefault="00E90DDB" w:rsidP="00E90DDB">
    <w:pPr>
      <w:pStyle w:val="Footer"/>
      <w:rPr>
        <w:sz w:val="2"/>
        <w:szCs w:val="2"/>
      </w:rPr>
    </w:pPr>
  </w:p>
  <w:p w14:paraId="78EBA331" w14:textId="77777777" w:rsidR="00E90DDB" w:rsidRPr="00E90DDB" w:rsidRDefault="00E90DDB" w:rsidP="00E90DDB">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E90DDB" w14:paraId="3AE6D1CD" w14:textId="77777777" w:rsidTr="009206DE">
      <w:trPr>
        <w:trHeight w:hRule="exact" w:val="115"/>
        <w:jc w:val="center"/>
      </w:trPr>
      <w:tc>
        <w:tcPr>
          <w:tcW w:w="4686" w:type="dxa"/>
          <w:shd w:val="clear" w:color="auto" w:fill="4472C4" w:themeFill="accent1"/>
          <w:tcMar>
            <w:top w:w="0" w:type="dxa"/>
            <w:bottom w:w="0" w:type="dxa"/>
          </w:tcMar>
        </w:tcPr>
        <w:p w14:paraId="5894456A"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4B37E8B2" w14:textId="77777777" w:rsidR="00E90DDB" w:rsidRDefault="00E90DDB" w:rsidP="00E90DDB">
          <w:pPr>
            <w:pStyle w:val="Header"/>
            <w:jc w:val="right"/>
            <w:rPr>
              <w:caps/>
              <w:sz w:val="18"/>
            </w:rPr>
          </w:pPr>
        </w:p>
      </w:tc>
    </w:tr>
    <w:tr w:rsidR="00E90DDB" w14:paraId="1F74D50B" w14:textId="77777777" w:rsidTr="009206DE">
      <w:trPr>
        <w:jc w:val="center"/>
      </w:trPr>
      <w:sdt>
        <w:sdtPr>
          <w:rPr>
            <w:caps/>
            <w:color w:val="808080" w:themeColor="background1" w:themeShade="80"/>
            <w:sz w:val="18"/>
            <w:szCs w:val="18"/>
          </w:rPr>
          <w:alias w:val="Author"/>
          <w:tag w:val=""/>
          <w:id w:val="837891749"/>
          <w:placeholder>
            <w:docPart w:val="E4FDB124DC364D6BA9CBE3212E0AB20D"/>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40B76D8"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06DB205A" w14:textId="2E6F1CBA"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3</w:t>
          </w:r>
          <w:r>
            <w:rPr>
              <w:caps/>
              <w:noProof/>
              <w:color w:val="808080" w:themeColor="background1" w:themeShade="80"/>
              <w:sz w:val="18"/>
              <w:szCs w:val="18"/>
            </w:rPr>
            <w:fldChar w:fldCharType="end"/>
          </w:r>
        </w:p>
      </w:tc>
    </w:tr>
  </w:tbl>
  <w:p w14:paraId="601DD140" w14:textId="77777777" w:rsidR="00E90DDB" w:rsidRDefault="00E90DDB" w:rsidP="00E90DDB">
    <w:pPr>
      <w:pStyle w:val="Footer"/>
      <w:rPr>
        <w:sz w:val="2"/>
        <w:szCs w:val="2"/>
      </w:rPr>
    </w:pPr>
  </w:p>
  <w:p w14:paraId="72F15E50" w14:textId="77777777" w:rsidR="00E90DDB" w:rsidRPr="00E90DDB" w:rsidRDefault="00E90DDB" w:rsidP="00E90DDB">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52C86DD" w14:textId="77777777">
      <w:trPr>
        <w:trHeight w:hRule="exact" w:val="115"/>
        <w:jc w:val="center"/>
      </w:trPr>
      <w:tc>
        <w:tcPr>
          <w:tcW w:w="4686" w:type="dxa"/>
          <w:shd w:val="clear" w:color="auto" w:fill="4472C4" w:themeFill="accent1"/>
          <w:tcMar>
            <w:top w:w="0" w:type="dxa"/>
            <w:bottom w:w="0" w:type="dxa"/>
          </w:tcMar>
        </w:tcPr>
        <w:p w14:paraId="488F98BC" w14:textId="77777777" w:rsidR="00FC30C0" w:rsidRDefault="00FC30C0">
          <w:pPr>
            <w:pStyle w:val="Header"/>
            <w:rPr>
              <w:caps/>
              <w:sz w:val="18"/>
            </w:rPr>
          </w:pPr>
        </w:p>
      </w:tc>
      <w:tc>
        <w:tcPr>
          <w:tcW w:w="4674" w:type="dxa"/>
          <w:shd w:val="clear" w:color="auto" w:fill="4472C4" w:themeFill="accent1"/>
          <w:tcMar>
            <w:top w:w="0" w:type="dxa"/>
            <w:bottom w:w="0" w:type="dxa"/>
          </w:tcMar>
        </w:tcPr>
        <w:p w14:paraId="47E34721" w14:textId="77777777" w:rsidR="00FC30C0" w:rsidRDefault="00FC30C0">
          <w:pPr>
            <w:pStyle w:val="Header"/>
            <w:jc w:val="right"/>
            <w:rPr>
              <w:caps/>
              <w:sz w:val="18"/>
            </w:rPr>
          </w:pPr>
        </w:p>
      </w:tc>
    </w:tr>
    <w:tr w:rsidR="00FC30C0" w14:paraId="7821F26B" w14:textId="77777777">
      <w:trPr>
        <w:jc w:val="center"/>
      </w:trPr>
      <w:sdt>
        <w:sdtPr>
          <w:rPr>
            <w:caps/>
            <w:color w:val="808080" w:themeColor="background1" w:themeShade="80"/>
            <w:sz w:val="18"/>
            <w:szCs w:val="18"/>
          </w:rPr>
          <w:alias w:val="Author"/>
          <w:tag w:val=""/>
          <w:id w:val="37865289"/>
          <w:placeholder>
            <w:docPart w:val="B6F755E6D49C40F8A1039A9D716CB9C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83ED03C" w14:textId="77777777" w:rsidR="00FC30C0" w:rsidRDefault="00FC30C0">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CC762B1" w14:textId="31FED54D" w:rsidR="00FC30C0" w:rsidRDefault="00FC30C0">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035582">
            <w:rPr>
              <w:caps/>
              <w:noProof/>
              <w:color w:val="808080" w:themeColor="background1" w:themeShade="80"/>
              <w:sz w:val="18"/>
              <w:szCs w:val="18"/>
            </w:rPr>
            <w:t>8</w:t>
          </w:r>
          <w:r>
            <w:rPr>
              <w:caps/>
              <w:noProof/>
              <w:color w:val="808080" w:themeColor="background1" w:themeShade="80"/>
              <w:sz w:val="18"/>
              <w:szCs w:val="18"/>
            </w:rPr>
            <w:fldChar w:fldCharType="end"/>
          </w:r>
        </w:p>
      </w:tc>
    </w:tr>
  </w:tbl>
  <w:p w14:paraId="495DF612" w14:textId="77777777" w:rsidR="00FC30C0" w:rsidRPr="00E90DDB" w:rsidRDefault="00FC30C0" w:rsidP="00E90DDB">
    <w:pPr>
      <w:pStyle w:val="Footer"/>
      <w:tabs>
        <w:tab w:val="clear" w:pos="4513"/>
        <w:tab w:val="clear" w:pos="9026"/>
        <w:tab w:val="left" w:pos="2820"/>
      </w:tabs>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7DB3396" w14:textId="77777777" w:rsidTr="009206DE">
      <w:trPr>
        <w:trHeight w:hRule="exact" w:val="115"/>
        <w:jc w:val="center"/>
      </w:trPr>
      <w:tc>
        <w:tcPr>
          <w:tcW w:w="4686" w:type="dxa"/>
          <w:shd w:val="clear" w:color="auto" w:fill="4472C4" w:themeFill="accent1"/>
          <w:tcMar>
            <w:top w:w="0" w:type="dxa"/>
            <w:bottom w:w="0" w:type="dxa"/>
          </w:tcMar>
        </w:tcPr>
        <w:p w14:paraId="6FCF137B" w14:textId="77777777" w:rsidR="00FC30C0" w:rsidRDefault="00FC30C0" w:rsidP="00E90DDB">
          <w:pPr>
            <w:pStyle w:val="Header"/>
            <w:rPr>
              <w:caps/>
              <w:sz w:val="18"/>
            </w:rPr>
          </w:pPr>
        </w:p>
      </w:tc>
      <w:tc>
        <w:tcPr>
          <w:tcW w:w="4674" w:type="dxa"/>
          <w:shd w:val="clear" w:color="auto" w:fill="4472C4" w:themeFill="accent1"/>
          <w:tcMar>
            <w:top w:w="0" w:type="dxa"/>
            <w:bottom w:w="0" w:type="dxa"/>
          </w:tcMar>
        </w:tcPr>
        <w:p w14:paraId="762B57FB" w14:textId="77777777" w:rsidR="00FC30C0" w:rsidRDefault="00FC30C0" w:rsidP="00E90DDB">
          <w:pPr>
            <w:pStyle w:val="Header"/>
            <w:jc w:val="right"/>
            <w:rPr>
              <w:caps/>
              <w:sz w:val="18"/>
            </w:rPr>
          </w:pPr>
        </w:p>
      </w:tc>
    </w:tr>
    <w:tr w:rsidR="00FC30C0" w14:paraId="2A50EA52" w14:textId="77777777" w:rsidTr="009206DE">
      <w:trPr>
        <w:jc w:val="center"/>
      </w:trPr>
      <w:sdt>
        <w:sdtPr>
          <w:rPr>
            <w:caps/>
            <w:color w:val="808080" w:themeColor="background1" w:themeShade="80"/>
            <w:sz w:val="18"/>
            <w:szCs w:val="18"/>
          </w:rPr>
          <w:alias w:val="Author"/>
          <w:tag w:val=""/>
          <w:id w:val="-747046002"/>
          <w:placeholder>
            <w:docPart w:val="8B95039E5D644B5DBFA2BB9917D3D96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2F5707FD" w14:textId="77777777" w:rsidR="00FC30C0" w:rsidRDefault="00FC30C0"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38DA508C" w14:textId="17C4DA21" w:rsidR="00FC30C0" w:rsidRDefault="00FC30C0"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7</w:t>
          </w:r>
          <w:r>
            <w:rPr>
              <w:caps/>
              <w:noProof/>
              <w:color w:val="808080" w:themeColor="background1" w:themeShade="80"/>
              <w:sz w:val="18"/>
              <w:szCs w:val="18"/>
            </w:rPr>
            <w:fldChar w:fldCharType="end"/>
          </w:r>
        </w:p>
      </w:tc>
    </w:tr>
  </w:tbl>
  <w:p w14:paraId="7D3A0EFF" w14:textId="77777777" w:rsidR="00FC30C0" w:rsidRDefault="00FC30C0" w:rsidP="00E90DDB">
    <w:pPr>
      <w:pStyle w:val="Footer"/>
      <w:rPr>
        <w:sz w:val="2"/>
        <w:szCs w:val="2"/>
      </w:rPr>
    </w:pPr>
  </w:p>
  <w:p w14:paraId="375E4A38" w14:textId="77777777" w:rsidR="00FC30C0" w:rsidRPr="00E90DDB" w:rsidRDefault="00FC30C0" w:rsidP="00E90DDB">
    <w:pPr>
      <w:pStyle w:val="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604713" w14:paraId="62F78AD1" w14:textId="77777777">
      <w:trPr>
        <w:trHeight w:hRule="exact" w:val="115"/>
        <w:jc w:val="center"/>
      </w:trPr>
      <w:tc>
        <w:tcPr>
          <w:tcW w:w="4686" w:type="dxa"/>
          <w:shd w:val="clear" w:color="auto" w:fill="4472C4" w:themeFill="accent1"/>
          <w:tcMar>
            <w:top w:w="0" w:type="dxa"/>
            <w:bottom w:w="0" w:type="dxa"/>
          </w:tcMar>
        </w:tcPr>
        <w:p w14:paraId="2056AA7F" w14:textId="77777777" w:rsidR="00604713" w:rsidRDefault="00604713">
          <w:pPr>
            <w:pStyle w:val="Header"/>
            <w:rPr>
              <w:caps/>
              <w:sz w:val="18"/>
            </w:rPr>
          </w:pPr>
        </w:p>
      </w:tc>
      <w:tc>
        <w:tcPr>
          <w:tcW w:w="4674" w:type="dxa"/>
          <w:shd w:val="clear" w:color="auto" w:fill="4472C4" w:themeFill="accent1"/>
          <w:tcMar>
            <w:top w:w="0" w:type="dxa"/>
            <w:bottom w:w="0" w:type="dxa"/>
          </w:tcMar>
        </w:tcPr>
        <w:p w14:paraId="37D78AE0" w14:textId="77777777" w:rsidR="00604713" w:rsidRDefault="00604713">
          <w:pPr>
            <w:pStyle w:val="Header"/>
            <w:jc w:val="right"/>
            <w:rPr>
              <w:caps/>
              <w:sz w:val="18"/>
            </w:rPr>
          </w:pPr>
        </w:p>
      </w:tc>
    </w:tr>
    <w:tr w:rsidR="00604713" w14:paraId="3A20EF30" w14:textId="77777777">
      <w:trPr>
        <w:jc w:val="center"/>
      </w:trPr>
      <w:sdt>
        <w:sdtPr>
          <w:rPr>
            <w:caps/>
            <w:color w:val="808080" w:themeColor="background1" w:themeShade="80"/>
            <w:sz w:val="18"/>
            <w:szCs w:val="18"/>
          </w:rPr>
          <w:alias w:val="Author"/>
          <w:tag w:val=""/>
          <w:id w:val="-107662643"/>
          <w:placeholder>
            <w:docPart w:val="FEEA0C59F8C545FC8E579D1F1CE1EB9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D954CCA" w14:textId="77777777" w:rsidR="00604713" w:rsidRDefault="0060471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73AFCB8E" w14:textId="19109240" w:rsidR="00604713" w:rsidRDefault="0060471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12</w:t>
          </w:r>
          <w:r>
            <w:rPr>
              <w:caps/>
              <w:noProof/>
              <w:color w:val="808080" w:themeColor="background1" w:themeShade="80"/>
              <w:sz w:val="18"/>
              <w:szCs w:val="18"/>
            </w:rPr>
            <w:fldChar w:fldCharType="end"/>
          </w:r>
        </w:p>
      </w:tc>
    </w:tr>
  </w:tbl>
  <w:p w14:paraId="1C84CDCB" w14:textId="77777777" w:rsidR="00604713" w:rsidRPr="00E90DDB" w:rsidRDefault="00604713" w:rsidP="00E90DDB">
    <w:pPr>
      <w:pStyle w:val="Footer"/>
      <w:tabs>
        <w:tab w:val="clear" w:pos="4513"/>
        <w:tab w:val="clear" w:pos="9026"/>
        <w:tab w:val="left" w:pos="2820"/>
      </w:tabs>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7D663B" w14:paraId="59A9BBEA" w14:textId="77777777" w:rsidTr="009206DE">
      <w:trPr>
        <w:trHeight w:hRule="exact" w:val="115"/>
        <w:jc w:val="center"/>
      </w:trPr>
      <w:tc>
        <w:tcPr>
          <w:tcW w:w="4686" w:type="dxa"/>
          <w:shd w:val="clear" w:color="auto" w:fill="4472C4" w:themeFill="accent1"/>
          <w:tcMar>
            <w:top w:w="0" w:type="dxa"/>
            <w:bottom w:w="0" w:type="dxa"/>
          </w:tcMar>
        </w:tcPr>
        <w:p w14:paraId="4F14FC3F" w14:textId="77777777" w:rsidR="007D663B" w:rsidRDefault="007D663B" w:rsidP="00E90DDB">
          <w:pPr>
            <w:pStyle w:val="Header"/>
            <w:rPr>
              <w:caps/>
              <w:sz w:val="18"/>
            </w:rPr>
          </w:pPr>
        </w:p>
      </w:tc>
      <w:tc>
        <w:tcPr>
          <w:tcW w:w="4674" w:type="dxa"/>
          <w:shd w:val="clear" w:color="auto" w:fill="4472C4" w:themeFill="accent1"/>
          <w:tcMar>
            <w:top w:w="0" w:type="dxa"/>
            <w:bottom w:w="0" w:type="dxa"/>
          </w:tcMar>
        </w:tcPr>
        <w:p w14:paraId="731DCF61" w14:textId="77777777" w:rsidR="007D663B" w:rsidRDefault="007D663B" w:rsidP="00E90DDB">
          <w:pPr>
            <w:pStyle w:val="Header"/>
            <w:jc w:val="right"/>
            <w:rPr>
              <w:caps/>
              <w:sz w:val="18"/>
            </w:rPr>
          </w:pPr>
        </w:p>
      </w:tc>
    </w:tr>
    <w:tr w:rsidR="007D663B" w14:paraId="37C30063" w14:textId="77777777" w:rsidTr="009206DE">
      <w:trPr>
        <w:jc w:val="center"/>
      </w:trPr>
      <w:sdt>
        <w:sdtPr>
          <w:rPr>
            <w:caps/>
            <w:color w:val="808080" w:themeColor="background1" w:themeShade="80"/>
            <w:sz w:val="18"/>
            <w:szCs w:val="18"/>
          </w:rPr>
          <w:alias w:val="Author"/>
          <w:tag w:val=""/>
          <w:id w:val="-1713335453"/>
          <w:placeholder>
            <w:docPart w:val="7867C692223A49F88B7F047E2B9649A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F9AEDA0" w14:textId="77777777" w:rsidR="007D663B" w:rsidRDefault="007D663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559B095C" w14:textId="53B4955B" w:rsidR="007D663B" w:rsidRDefault="007D663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64DF5">
            <w:rPr>
              <w:caps/>
              <w:noProof/>
              <w:color w:val="808080" w:themeColor="background1" w:themeShade="80"/>
              <w:sz w:val="18"/>
              <w:szCs w:val="18"/>
            </w:rPr>
            <w:t>8</w:t>
          </w:r>
          <w:r>
            <w:rPr>
              <w:caps/>
              <w:noProof/>
              <w:color w:val="808080" w:themeColor="background1" w:themeShade="80"/>
              <w:sz w:val="18"/>
              <w:szCs w:val="18"/>
            </w:rPr>
            <w:fldChar w:fldCharType="end"/>
          </w:r>
        </w:p>
      </w:tc>
    </w:tr>
  </w:tbl>
  <w:p w14:paraId="4EF2BA5E" w14:textId="77777777" w:rsidR="007D663B" w:rsidRDefault="007D663B" w:rsidP="00E90DDB">
    <w:pPr>
      <w:pStyle w:val="Footer"/>
      <w:rPr>
        <w:sz w:val="2"/>
        <w:szCs w:val="2"/>
      </w:rPr>
    </w:pPr>
  </w:p>
  <w:p w14:paraId="50E49146" w14:textId="77777777" w:rsidR="007D663B" w:rsidRPr="00E90DDB" w:rsidRDefault="007D663B" w:rsidP="00E90DDB">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FE241" w14:textId="77777777" w:rsidR="00933C7A" w:rsidRDefault="00933C7A" w:rsidP="00933C7A">
      <w:pPr>
        <w:spacing w:after="0" w:line="240" w:lineRule="auto"/>
      </w:pPr>
      <w:r>
        <w:separator/>
      </w:r>
    </w:p>
  </w:footnote>
  <w:footnote w:type="continuationSeparator" w:id="0">
    <w:p w14:paraId="560BF82C" w14:textId="77777777" w:rsidR="00933C7A" w:rsidRDefault="00933C7A" w:rsidP="00933C7A">
      <w:pPr>
        <w:spacing w:after="0" w:line="240" w:lineRule="auto"/>
      </w:pPr>
      <w:r>
        <w:continuationSeparator/>
      </w:r>
    </w:p>
  </w:footnote>
  <w:footnote w:id="1">
    <w:p w14:paraId="152EAAFD" w14:textId="77777777" w:rsidR="0052579F" w:rsidRDefault="0052579F" w:rsidP="0052579F">
      <w:pPr>
        <w:pStyle w:val="FootnoteText"/>
      </w:pPr>
      <w:r>
        <w:rPr>
          <w:rStyle w:val="FootnoteReference"/>
        </w:rPr>
        <w:footnoteRef/>
      </w:r>
      <w:r>
        <w:t xml:space="preserve"> </w:t>
      </w:r>
      <w:r w:rsidRPr="0052579F">
        <w:t>Vintage Super Mario Bros. video game sells for $114,000</w:t>
      </w:r>
      <w:r>
        <w:t xml:space="preserve">: </w:t>
      </w:r>
      <w:hyperlink r:id="rId1" w:history="1">
        <w:r w:rsidRPr="002D34B1">
          <w:rPr>
            <w:rStyle w:val="Hyperlink"/>
          </w:rPr>
          <w:t>https://techxplore.com/news/2020-07-vintage-super-mario-bros-video.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060CB" w14:textId="6501AD61" w:rsidR="00D243E3" w:rsidRDefault="00D243E3">
    <w:pPr>
      <w:pStyle w:val="Header"/>
    </w:pPr>
    <w:r>
      <w:rPr>
        <w:noProof/>
        <w:lang w:eastAsia="en-AU"/>
      </w:rPr>
      <mc:AlternateContent>
        <mc:Choice Requires="wps">
          <w:drawing>
            <wp:anchor distT="0" distB="0" distL="118745" distR="118745" simplePos="0" relativeHeight="251659264" behindDoc="1" locked="0" layoutInCell="1" allowOverlap="0" wp14:anchorId="0C654359" wp14:editId="23D57065">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C654359" id="Rectangle 197" o:spid="_x0000_s1032"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B9B6" w14:textId="77777777" w:rsidR="00A6632E" w:rsidRDefault="00A6632E">
    <w:pPr>
      <w:pStyle w:val="Header"/>
    </w:pPr>
    <w:r>
      <w:rPr>
        <w:noProof/>
        <w:lang w:eastAsia="en-AU"/>
      </w:rPr>
      <mc:AlternateContent>
        <mc:Choice Requires="wps">
          <w:drawing>
            <wp:anchor distT="0" distB="0" distL="118745" distR="118745" simplePos="0" relativeHeight="251663360" behindDoc="1" locked="0" layoutInCell="1" allowOverlap="0" wp14:anchorId="4E1F496B" wp14:editId="45BD19AA">
              <wp:simplePos x="0" y="0"/>
              <wp:positionH relativeFrom="margin">
                <wp:posOffset>0</wp:posOffset>
              </wp:positionH>
              <wp:positionV relativeFrom="page">
                <wp:posOffset>474980</wp:posOffset>
              </wp:positionV>
              <wp:extent cx="5949950" cy="26987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E1F496B" id="Rectangle 3" o:spid="_x0000_s1033" style="position:absolute;margin-left:0;margin-top:37.4pt;width:468.5pt;height:21.25pt;z-index:-251653120;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&#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MbuPEa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87662" w14:textId="06030BDA" w:rsidR="00A6632E" w:rsidRDefault="00A6632E">
    <w:pPr>
      <w:pStyle w:val="Header"/>
    </w:pPr>
    <w:r>
      <w:rPr>
        <w:noProof/>
        <w:lang w:eastAsia="en-AU"/>
      </w:rPr>
      <mc:AlternateContent>
        <mc:Choice Requires="wps">
          <w:drawing>
            <wp:anchor distT="0" distB="0" distL="118745" distR="118745" simplePos="0" relativeHeight="251665408" behindDoc="1" locked="0" layoutInCell="1" allowOverlap="0" wp14:anchorId="14423EE8" wp14:editId="4C7411B0">
              <wp:simplePos x="0" y="0"/>
              <wp:positionH relativeFrom="margin">
                <wp:posOffset>0</wp:posOffset>
              </wp:positionH>
              <wp:positionV relativeFrom="page">
                <wp:posOffset>474980</wp:posOffset>
              </wp:positionV>
              <wp:extent cx="5949950" cy="269875"/>
              <wp:effectExtent l="0" t="0" r="0" b="0"/>
              <wp:wrapSquare wrapText="bothSides"/>
              <wp:docPr id="5" name="Rectangle 5"/>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4423EE8" id="Rectangle 5" o:spid="_x0000_s1034" style="position:absolute;margin-left:0;margin-top:37.4pt;width:468.5pt;height:21.25pt;z-index:-251651072;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" o:allowoverlap="f" fillcolor="#4472c4 [3204]" stroked="f" strokeweight="1pt">
              <v:textbox style="mso-fit-shape-to-text:t">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91869" w14:textId="77777777" w:rsidR="00FC30C0" w:rsidRDefault="00FC30C0">
    <w:pPr>
      <w:pStyle w:val="Header"/>
    </w:pPr>
    <w:r>
      <w:rPr>
        <w:noProof/>
        <w:lang w:eastAsia="en-AU"/>
      </w:rPr>
      <mc:AlternateContent>
        <mc:Choice Requires="wps">
          <w:drawing>
            <wp:anchor distT="0" distB="0" distL="118745" distR="118745" simplePos="0" relativeHeight="251671552" behindDoc="1" locked="0" layoutInCell="1" allowOverlap="0" wp14:anchorId="718A4E35" wp14:editId="61E72DD4">
              <wp:simplePos x="0" y="0"/>
              <wp:positionH relativeFrom="margin">
                <wp:align>center</wp:align>
              </wp:positionH>
              <mc:AlternateContent>
                <mc:Choice Requires="wp14">
                  <wp:positionV relativeFrom="page">
                    <wp14:pctPosVOffset>4500</wp14:pctPosVOffset>
                  </wp:positionV>
                </mc:Choice>
                <mc:Fallback>
                  <wp:positionV relativeFrom="page">
                    <wp:posOffset>339725</wp:posOffset>
                  </wp:positionV>
                </mc:Fallback>
              </mc:AlternateContent>
              <wp:extent cx="5950039" cy="270457"/>
              <wp:effectExtent l="0" t="0" r="0" b="7620"/>
              <wp:wrapSquare wrapText="bothSides"/>
              <wp:docPr id="11" name="Rectangle 1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End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18A4E35" id="Rectangle 11" o:spid="_x0000_s1035" style="position:absolute;margin-left:0;margin-top:0;width:468.5pt;height:21.3pt;z-index:-25164492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" o:allowoverlap="f" fillcolor="#4472c4 [3204]" stroked="f" strokeweight="1pt">
              <v:textbox style="mso-fit-shape-to-text:t">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End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5AAF7" w14:textId="77777777" w:rsidR="007D663B" w:rsidRDefault="007D663B">
    <w:pPr>
      <w:pStyle w:val="Header"/>
    </w:pPr>
    <w:r>
      <w:rPr>
        <w:noProof/>
        <w:lang w:eastAsia="en-AU"/>
      </w:rPr>
      <mc:AlternateContent>
        <mc:Choice Requires="wps">
          <w:drawing>
            <wp:anchor distT="0" distB="0" distL="118745" distR="118745" simplePos="0" relativeHeight="251667456" behindDoc="1" locked="0" layoutInCell="1" allowOverlap="0" wp14:anchorId="32FCB90C" wp14:editId="2453C9BE">
              <wp:simplePos x="0" y="0"/>
              <wp:positionH relativeFrom="margin">
                <wp:posOffset>0</wp:posOffset>
              </wp:positionH>
              <wp:positionV relativeFrom="page">
                <wp:posOffset>474980</wp:posOffset>
              </wp:positionV>
              <wp:extent cx="5949950" cy="269875"/>
              <wp:effectExtent l="0" t="0" r="0" b="0"/>
              <wp:wrapSquare wrapText="bothSides"/>
              <wp:docPr id="4" name="Rectangle 4"/>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End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2FCB90C" id="Rectangle 4" o:spid="_x0000_s1036" style="position:absolute;margin-left:0;margin-top:37.4pt;width:468.5pt;height:21.25pt;z-index:-251649024;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&#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GiPBfW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End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A3A71" w14:textId="77777777" w:rsidR="00604713" w:rsidRDefault="00604713">
    <w:pPr>
      <w:pStyle w:val="Header"/>
    </w:pPr>
    <w:r>
      <w:rPr>
        <w:noProof/>
        <w:lang w:eastAsia="en-AU"/>
      </w:rPr>
      <mc:AlternateContent>
        <mc:Choice Requires="wps">
          <w:drawing>
            <wp:anchor distT="0" distB="0" distL="118745" distR="118745" simplePos="0" relativeHeight="251673600" behindDoc="1" locked="0" layoutInCell="1" allowOverlap="0" wp14:anchorId="54E0B5CD" wp14:editId="4BAB4E8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3" name="Rectangle 1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End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4E0B5CD" id="Rectangle 13" o:spid="_x0000_s1037" style="position:absolute;margin-left:0;margin-top:0;width:468.5pt;height:21.3pt;z-index:-25164288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P9p0YqVAgAAnAUAAA4AAAAAAAAAAAAAAAAALgIAAGRycy9lMm9Eb2MueG1s&#10;UEsBAi0AFAAGAAgAAAAhAJe3R1vcAAAABAEAAA8AAAAAAAAAAAAAAAAA7wQAAGRycy9kb3ducmV2&#10;LnhtbFBLBQYAAAAABAAEAPMAAAD4BQAAAAA=&#10;" o:allowoverlap="f" fillcolor="#4472c4 [3204]" stroked="f" strokeweight="1pt">
              <v:textbox style="mso-fit-shape-to-text:t">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End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FE3C" w14:textId="77777777" w:rsidR="007D663B" w:rsidRDefault="007D663B">
    <w:pPr>
      <w:pStyle w:val="Header"/>
    </w:pPr>
    <w:r>
      <w:rPr>
        <w:noProof/>
        <w:lang w:eastAsia="en-AU"/>
      </w:rPr>
      <mc:AlternateContent>
        <mc:Choice Requires="wps">
          <w:drawing>
            <wp:anchor distT="0" distB="0" distL="118745" distR="118745" simplePos="0" relativeHeight="251669504" behindDoc="1" locked="0" layoutInCell="1" allowOverlap="0" wp14:anchorId="1025177F" wp14:editId="7A03127D">
              <wp:simplePos x="0" y="0"/>
              <wp:positionH relativeFrom="margin">
                <wp:posOffset>0</wp:posOffset>
              </wp:positionH>
              <wp:positionV relativeFrom="page">
                <wp:posOffset>474980</wp:posOffset>
              </wp:positionV>
              <wp:extent cx="5949950" cy="269875"/>
              <wp:effectExtent l="0" t="0" r="0" b="0"/>
              <wp:wrapSquare wrapText="bothSides"/>
              <wp:docPr id="6" name="Rectangle 6"/>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End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025177F" id="Rectangle 6" o:spid="_x0000_s1038" style="position:absolute;margin-left:0;margin-top:37.4pt;width:468.5pt;height:21.25pt;z-index:-251646976;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" o:allowoverlap="f" fillcolor="#4472c4 [3204]" stroked="f" strokeweight="1pt">
              <v:textbox style="mso-fit-shape-to-text:t">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End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468pt" o:bullet="t">
        <v:imagedata r:id="rId1" o:title="1200px-Globe_icon"/>
      </v:shape>
    </w:pict>
  </w:numPicBullet>
  <w:numPicBullet w:numPicBulletId="1">
    <w:pict>
      <v:shape w14:anchorId="5CF0F98B" id="_x0000_i1027" type="#_x0000_t75" style="width:40pt;height:40pt" o:bullet="t">
        <v:imagedata r:id="rId2" o:title="shared1600"/>
      </v:shape>
    </w:pict>
  </w:numPicBullet>
  <w:abstractNum w:abstractNumId="0" w15:restartNumberingAfterBreak="0">
    <w:nsid w:val="110F17C9"/>
    <w:multiLevelType w:val="hybridMultilevel"/>
    <w:tmpl w:val="BD4216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9A59DF"/>
    <w:multiLevelType w:val="hybridMultilevel"/>
    <w:tmpl w:val="30DCF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852280"/>
    <w:multiLevelType w:val="hybridMultilevel"/>
    <w:tmpl w:val="925A31B4"/>
    <w:lvl w:ilvl="0" w:tplc="31F28BF6">
      <w:start w:val="1"/>
      <w:numFmt w:val="bullet"/>
      <w:lvlText w:val=""/>
      <w:lvlPicBulletId w:val="1"/>
      <w:lvlJc w:val="left"/>
      <w:pPr>
        <w:ind w:left="940" w:hanging="360"/>
      </w:pPr>
      <w:rPr>
        <w:rFonts w:ascii="Symbol" w:hAnsi="Symbol" w:hint="default"/>
        <w:color w:val="auto"/>
      </w:rPr>
    </w:lvl>
    <w:lvl w:ilvl="1" w:tplc="0C090003" w:tentative="1">
      <w:start w:val="1"/>
      <w:numFmt w:val="bullet"/>
      <w:lvlText w:val="o"/>
      <w:lvlJc w:val="left"/>
      <w:pPr>
        <w:ind w:left="1660" w:hanging="360"/>
      </w:pPr>
      <w:rPr>
        <w:rFonts w:ascii="Courier New" w:hAnsi="Courier New" w:cs="Courier New" w:hint="default"/>
      </w:rPr>
    </w:lvl>
    <w:lvl w:ilvl="2" w:tplc="0C090005" w:tentative="1">
      <w:start w:val="1"/>
      <w:numFmt w:val="bullet"/>
      <w:lvlText w:val=""/>
      <w:lvlJc w:val="left"/>
      <w:pPr>
        <w:ind w:left="2380" w:hanging="360"/>
      </w:pPr>
      <w:rPr>
        <w:rFonts w:ascii="Wingdings" w:hAnsi="Wingdings" w:hint="default"/>
      </w:rPr>
    </w:lvl>
    <w:lvl w:ilvl="3" w:tplc="0C090001" w:tentative="1">
      <w:start w:val="1"/>
      <w:numFmt w:val="bullet"/>
      <w:lvlText w:val=""/>
      <w:lvlJc w:val="left"/>
      <w:pPr>
        <w:ind w:left="3100" w:hanging="360"/>
      </w:pPr>
      <w:rPr>
        <w:rFonts w:ascii="Symbol" w:hAnsi="Symbol" w:hint="default"/>
      </w:rPr>
    </w:lvl>
    <w:lvl w:ilvl="4" w:tplc="0C090003" w:tentative="1">
      <w:start w:val="1"/>
      <w:numFmt w:val="bullet"/>
      <w:lvlText w:val="o"/>
      <w:lvlJc w:val="left"/>
      <w:pPr>
        <w:ind w:left="3820" w:hanging="360"/>
      </w:pPr>
      <w:rPr>
        <w:rFonts w:ascii="Courier New" w:hAnsi="Courier New" w:cs="Courier New" w:hint="default"/>
      </w:rPr>
    </w:lvl>
    <w:lvl w:ilvl="5" w:tplc="0C090005" w:tentative="1">
      <w:start w:val="1"/>
      <w:numFmt w:val="bullet"/>
      <w:lvlText w:val=""/>
      <w:lvlJc w:val="left"/>
      <w:pPr>
        <w:ind w:left="4540" w:hanging="360"/>
      </w:pPr>
      <w:rPr>
        <w:rFonts w:ascii="Wingdings" w:hAnsi="Wingdings" w:hint="default"/>
      </w:rPr>
    </w:lvl>
    <w:lvl w:ilvl="6" w:tplc="0C090001" w:tentative="1">
      <w:start w:val="1"/>
      <w:numFmt w:val="bullet"/>
      <w:lvlText w:val=""/>
      <w:lvlJc w:val="left"/>
      <w:pPr>
        <w:ind w:left="5260" w:hanging="360"/>
      </w:pPr>
      <w:rPr>
        <w:rFonts w:ascii="Symbol" w:hAnsi="Symbol" w:hint="default"/>
      </w:rPr>
    </w:lvl>
    <w:lvl w:ilvl="7" w:tplc="0C090003" w:tentative="1">
      <w:start w:val="1"/>
      <w:numFmt w:val="bullet"/>
      <w:lvlText w:val="o"/>
      <w:lvlJc w:val="left"/>
      <w:pPr>
        <w:ind w:left="5980" w:hanging="360"/>
      </w:pPr>
      <w:rPr>
        <w:rFonts w:ascii="Courier New" w:hAnsi="Courier New" w:cs="Courier New" w:hint="default"/>
      </w:rPr>
    </w:lvl>
    <w:lvl w:ilvl="8" w:tplc="0C090005" w:tentative="1">
      <w:start w:val="1"/>
      <w:numFmt w:val="bullet"/>
      <w:lvlText w:val=""/>
      <w:lvlJc w:val="left"/>
      <w:pPr>
        <w:ind w:left="6700" w:hanging="360"/>
      </w:pPr>
      <w:rPr>
        <w:rFonts w:ascii="Wingdings" w:hAnsi="Wingdings" w:hint="default"/>
      </w:rPr>
    </w:lvl>
  </w:abstractNum>
  <w:abstractNum w:abstractNumId="3" w15:restartNumberingAfterBreak="0">
    <w:nsid w:val="337728E5"/>
    <w:multiLevelType w:val="hybridMultilevel"/>
    <w:tmpl w:val="06CAD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A22BE7"/>
    <w:multiLevelType w:val="hybridMultilevel"/>
    <w:tmpl w:val="8A36BC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F680B05"/>
    <w:multiLevelType w:val="hybridMultilevel"/>
    <w:tmpl w:val="6FC43AE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067133E"/>
    <w:multiLevelType w:val="hybridMultilevel"/>
    <w:tmpl w:val="CE04295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C8E539E"/>
    <w:multiLevelType w:val="hybridMultilevel"/>
    <w:tmpl w:val="7D98BF30"/>
    <w:lvl w:ilvl="0" w:tplc="0C090001">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8C74561"/>
    <w:multiLevelType w:val="hybridMultilevel"/>
    <w:tmpl w:val="CC64CB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1"/>
  </w:num>
  <w:num w:numId="5">
    <w:abstractNumId w:val="8"/>
  </w:num>
  <w:num w:numId="6">
    <w:abstractNumId w:val="0"/>
  </w:num>
  <w:num w:numId="7">
    <w:abstractNumId w:val="4"/>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TYxNbawNDQ3NDJW0lEKTi0uzszPAykwNKkFAFy6VyotAAAA"/>
  </w:docVars>
  <w:rsids>
    <w:rsidRoot w:val="00E93262"/>
    <w:rsid w:val="00035582"/>
    <w:rsid w:val="00044454"/>
    <w:rsid w:val="0004792E"/>
    <w:rsid w:val="00053A64"/>
    <w:rsid w:val="00057B21"/>
    <w:rsid w:val="000662EA"/>
    <w:rsid w:val="0006656F"/>
    <w:rsid w:val="0007214B"/>
    <w:rsid w:val="00081FD0"/>
    <w:rsid w:val="00085183"/>
    <w:rsid w:val="00085B3B"/>
    <w:rsid w:val="000A720C"/>
    <w:rsid w:val="000C1839"/>
    <w:rsid w:val="000C61EC"/>
    <w:rsid w:val="000D04BD"/>
    <w:rsid w:val="000D48F3"/>
    <w:rsid w:val="000D6A25"/>
    <w:rsid w:val="000D6E0D"/>
    <w:rsid w:val="000F1A78"/>
    <w:rsid w:val="0010090F"/>
    <w:rsid w:val="00100CEB"/>
    <w:rsid w:val="00106588"/>
    <w:rsid w:val="001429D7"/>
    <w:rsid w:val="00143C7A"/>
    <w:rsid w:val="00150EC1"/>
    <w:rsid w:val="00160F39"/>
    <w:rsid w:val="00166A75"/>
    <w:rsid w:val="001752AD"/>
    <w:rsid w:val="00175751"/>
    <w:rsid w:val="00195E98"/>
    <w:rsid w:val="001A1730"/>
    <w:rsid w:val="001B1819"/>
    <w:rsid w:val="001B19A9"/>
    <w:rsid w:val="001B3126"/>
    <w:rsid w:val="001B3323"/>
    <w:rsid w:val="001B6151"/>
    <w:rsid w:val="001D067F"/>
    <w:rsid w:val="001E5250"/>
    <w:rsid w:val="001F4F56"/>
    <w:rsid w:val="002236E2"/>
    <w:rsid w:val="00225FDC"/>
    <w:rsid w:val="002316F8"/>
    <w:rsid w:val="00242622"/>
    <w:rsid w:val="00273C21"/>
    <w:rsid w:val="002826D5"/>
    <w:rsid w:val="00297A0D"/>
    <w:rsid w:val="002A51D4"/>
    <w:rsid w:val="002B1B42"/>
    <w:rsid w:val="002B703E"/>
    <w:rsid w:val="002C0764"/>
    <w:rsid w:val="002D1F61"/>
    <w:rsid w:val="002D6280"/>
    <w:rsid w:val="002D6560"/>
    <w:rsid w:val="002E2A74"/>
    <w:rsid w:val="002E3052"/>
    <w:rsid w:val="002F0389"/>
    <w:rsid w:val="002F5D58"/>
    <w:rsid w:val="00306E41"/>
    <w:rsid w:val="0031213B"/>
    <w:rsid w:val="00313208"/>
    <w:rsid w:val="00326324"/>
    <w:rsid w:val="0035128B"/>
    <w:rsid w:val="00365481"/>
    <w:rsid w:val="00367FE7"/>
    <w:rsid w:val="00370D78"/>
    <w:rsid w:val="003763E2"/>
    <w:rsid w:val="00377065"/>
    <w:rsid w:val="00377753"/>
    <w:rsid w:val="003857FF"/>
    <w:rsid w:val="00386057"/>
    <w:rsid w:val="00390BFA"/>
    <w:rsid w:val="003937C7"/>
    <w:rsid w:val="0039590A"/>
    <w:rsid w:val="003976E6"/>
    <w:rsid w:val="003A76CD"/>
    <w:rsid w:val="003B487E"/>
    <w:rsid w:val="003B583F"/>
    <w:rsid w:val="003C544E"/>
    <w:rsid w:val="003C5C2A"/>
    <w:rsid w:val="003C67E8"/>
    <w:rsid w:val="003C7C0D"/>
    <w:rsid w:val="003D4BBF"/>
    <w:rsid w:val="003D5929"/>
    <w:rsid w:val="003E3454"/>
    <w:rsid w:val="003F1697"/>
    <w:rsid w:val="003F210C"/>
    <w:rsid w:val="003F2C15"/>
    <w:rsid w:val="003F31EB"/>
    <w:rsid w:val="003F3D57"/>
    <w:rsid w:val="003F739C"/>
    <w:rsid w:val="00413B80"/>
    <w:rsid w:val="0042092E"/>
    <w:rsid w:val="00430230"/>
    <w:rsid w:val="004318EC"/>
    <w:rsid w:val="00436060"/>
    <w:rsid w:val="00446D74"/>
    <w:rsid w:val="00447BF9"/>
    <w:rsid w:val="00450881"/>
    <w:rsid w:val="00454851"/>
    <w:rsid w:val="00457BE9"/>
    <w:rsid w:val="00462FC4"/>
    <w:rsid w:val="004659A0"/>
    <w:rsid w:val="00477014"/>
    <w:rsid w:val="0047719E"/>
    <w:rsid w:val="004818AA"/>
    <w:rsid w:val="00490155"/>
    <w:rsid w:val="00491F0D"/>
    <w:rsid w:val="00494796"/>
    <w:rsid w:val="004A70A2"/>
    <w:rsid w:val="004B029B"/>
    <w:rsid w:val="004C4F1A"/>
    <w:rsid w:val="004E4A80"/>
    <w:rsid w:val="004E5438"/>
    <w:rsid w:val="004F4DC0"/>
    <w:rsid w:val="004F685E"/>
    <w:rsid w:val="004F6E11"/>
    <w:rsid w:val="005031BF"/>
    <w:rsid w:val="00506285"/>
    <w:rsid w:val="00517AB4"/>
    <w:rsid w:val="00522167"/>
    <w:rsid w:val="0052579F"/>
    <w:rsid w:val="00530275"/>
    <w:rsid w:val="0054013A"/>
    <w:rsid w:val="005511FE"/>
    <w:rsid w:val="00556809"/>
    <w:rsid w:val="00561F0D"/>
    <w:rsid w:val="0058344C"/>
    <w:rsid w:val="005B589B"/>
    <w:rsid w:val="005D53B7"/>
    <w:rsid w:val="005F29AD"/>
    <w:rsid w:val="005F50EF"/>
    <w:rsid w:val="00604713"/>
    <w:rsid w:val="00611488"/>
    <w:rsid w:val="0063018F"/>
    <w:rsid w:val="006401F1"/>
    <w:rsid w:val="006457C9"/>
    <w:rsid w:val="00655E59"/>
    <w:rsid w:val="00661756"/>
    <w:rsid w:val="006658DD"/>
    <w:rsid w:val="006908AF"/>
    <w:rsid w:val="00692FB7"/>
    <w:rsid w:val="006A2ED0"/>
    <w:rsid w:val="006A6C62"/>
    <w:rsid w:val="006A7F5C"/>
    <w:rsid w:val="006B094A"/>
    <w:rsid w:val="006B1430"/>
    <w:rsid w:val="006B35B8"/>
    <w:rsid w:val="006B76BD"/>
    <w:rsid w:val="006D1F72"/>
    <w:rsid w:val="006E5B2A"/>
    <w:rsid w:val="006F0A22"/>
    <w:rsid w:val="00710AD7"/>
    <w:rsid w:val="00714089"/>
    <w:rsid w:val="007170BE"/>
    <w:rsid w:val="00721576"/>
    <w:rsid w:val="00730157"/>
    <w:rsid w:val="00737436"/>
    <w:rsid w:val="00763B33"/>
    <w:rsid w:val="007666B6"/>
    <w:rsid w:val="007720C8"/>
    <w:rsid w:val="007840A7"/>
    <w:rsid w:val="00785B02"/>
    <w:rsid w:val="00791EB0"/>
    <w:rsid w:val="007941E2"/>
    <w:rsid w:val="007C0D1B"/>
    <w:rsid w:val="007C2FA7"/>
    <w:rsid w:val="007C5D9E"/>
    <w:rsid w:val="007D3D49"/>
    <w:rsid w:val="007D5532"/>
    <w:rsid w:val="007D663B"/>
    <w:rsid w:val="007F63E0"/>
    <w:rsid w:val="00800085"/>
    <w:rsid w:val="00811A25"/>
    <w:rsid w:val="00812E6D"/>
    <w:rsid w:val="0082374F"/>
    <w:rsid w:val="00830BFA"/>
    <w:rsid w:val="00837B5E"/>
    <w:rsid w:val="00845114"/>
    <w:rsid w:val="00845DBB"/>
    <w:rsid w:val="008460AB"/>
    <w:rsid w:val="0085088C"/>
    <w:rsid w:val="008574DA"/>
    <w:rsid w:val="00864764"/>
    <w:rsid w:val="00864DF5"/>
    <w:rsid w:val="00866BB2"/>
    <w:rsid w:val="008729FD"/>
    <w:rsid w:val="00892379"/>
    <w:rsid w:val="00894382"/>
    <w:rsid w:val="008A26CB"/>
    <w:rsid w:val="008C1E43"/>
    <w:rsid w:val="008C6BDA"/>
    <w:rsid w:val="008C7137"/>
    <w:rsid w:val="008D4C41"/>
    <w:rsid w:val="008F26DF"/>
    <w:rsid w:val="0092465B"/>
    <w:rsid w:val="009304CC"/>
    <w:rsid w:val="00933C7A"/>
    <w:rsid w:val="009370A4"/>
    <w:rsid w:val="00967F3F"/>
    <w:rsid w:val="00972F33"/>
    <w:rsid w:val="00973235"/>
    <w:rsid w:val="00983732"/>
    <w:rsid w:val="00991AC0"/>
    <w:rsid w:val="009A0512"/>
    <w:rsid w:val="009A2BEC"/>
    <w:rsid w:val="009B0D98"/>
    <w:rsid w:val="009B16AA"/>
    <w:rsid w:val="009C30E6"/>
    <w:rsid w:val="009D660A"/>
    <w:rsid w:val="00A01520"/>
    <w:rsid w:val="00A0672C"/>
    <w:rsid w:val="00A123E5"/>
    <w:rsid w:val="00A21D63"/>
    <w:rsid w:val="00A35FD8"/>
    <w:rsid w:val="00A41B5C"/>
    <w:rsid w:val="00A46607"/>
    <w:rsid w:val="00A53BF3"/>
    <w:rsid w:val="00A61676"/>
    <w:rsid w:val="00A6632E"/>
    <w:rsid w:val="00A71EC3"/>
    <w:rsid w:val="00A822B0"/>
    <w:rsid w:val="00A9471A"/>
    <w:rsid w:val="00AB6860"/>
    <w:rsid w:val="00AB79AA"/>
    <w:rsid w:val="00AC7038"/>
    <w:rsid w:val="00AD0F44"/>
    <w:rsid w:val="00AD3FAA"/>
    <w:rsid w:val="00AE6385"/>
    <w:rsid w:val="00AE7D13"/>
    <w:rsid w:val="00AF355A"/>
    <w:rsid w:val="00B0350A"/>
    <w:rsid w:val="00B058EE"/>
    <w:rsid w:val="00B1086C"/>
    <w:rsid w:val="00B27AB1"/>
    <w:rsid w:val="00B64DD2"/>
    <w:rsid w:val="00B676AE"/>
    <w:rsid w:val="00B82E0B"/>
    <w:rsid w:val="00BB5310"/>
    <w:rsid w:val="00BC3C9B"/>
    <w:rsid w:val="00BC608E"/>
    <w:rsid w:val="00BD744C"/>
    <w:rsid w:val="00BE3DF4"/>
    <w:rsid w:val="00BF0733"/>
    <w:rsid w:val="00BF1E7E"/>
    <w:rsid w:val="00BF4920"/>
    <w:rsid w:val="00BF7912"/>
    <w:rsid w:val="00C06F16"/>
    <w:rsid w:val="00C15EBF"/>
    <w:rsid w:val="00C164A4"/>
    <w:rsid w:val="00C24D47"/>
    <w:rsid w:val="00C25166"/>
    <w:rsid w:val="00C2603A"/>
    <w:rsid w:val="00C26CEB"/>
    <w:rsid w:val="00C27538"/>
    <w:rsid w:val="00C30D30"/>
    <w:rsid w:val="00C578AE"/>
    <w:rsid w:val="00C66BA5"/>
    <w:rsid w:val="00C71E4A"/>
    <w:rsid w:val="00C721DE"/>
    <w:rsid w:val="00C748C3"/>
    <w:rsid w:val="00C84926"/>
    <w:rsid w:val="00C910DD"/>
    <w:rsid w:val="00C9752B"/>
    <w:rsid w:val="00CA2068"/>
    <w:rsid w:val="00CB4CCF"/>
    <w:rsid w:val="00CB6017"/>
    <w:rsid w:val="00CB63A6"/>
    <w:rsid w:val="00CC3A15"/>
    <w:rsid w:val="00CC502B"/>
    <w:rsid w:val="00CC776E"/>
    <w:rsid w:val="00CD09D5"/>
    <w:rsid w:val="00CD4D2B"/>
    <w:rsid w:val="00CE0522"/>
    <w:rsid w:val="00D01D66"/>
    <w:rsid w:val="00D1034B"/>
    <w:rsid w:val="00D243E3"/>
    <w:rsid w:val="00D32E13"/>
    <w:rsid w:val="00D441E9"/>
    <w:rsid w:val="00D447EE"/>
    <w:rsid w:val="00D50D20"/>
    <w:rsid w:val="00D53789"/>
    <w:rsid w:val="00D57B41"/>
    <w:rsid w:val="00D67918"/>
    <w:rsid w:val="00D73024"/>
    <w:rsid w:val="00D8578A"/>
    <w:rsid w:val="00DA770B"/>
    <w:rsid w:val="00DB2FB0"/>
    <w:rsid w:val="00DB6130"/>
    <w:rsid w:val="00DE268D"/>
    <w:rsid w:val="00DE796D"/>
    <w:rsid w:val="00DE7FF6"/>
    <w:rsid w:val="00DF2DCC"/>
    <w:rsid w:val="00E01FC3"/>
    <w:rsid w:val="00E26FAA"/>
    <w:rsid w:val="00E27315"/>
    <w:rsid w:val="00E329F8"/>
    <w:rsid w:val="00E37642"/>
    <w:rsid w:val="00E469CB"/>
    <w:rsid w:val="00E52B12"/>
    <w:rsid w:val="00E63111"/>
    <w:rsid w:val="00E72035"/>
    <w:rsid w:val="00E72042"/>
    <w:rsid w:val="00E72353"/>
    <w:rsid w:val="00E771C6"/>
    <w:rsid w:val="00E8162A"/>
    <w:rsid w:val="00E8528C"/>
    <w:rsid w:val="00E85D47"/>
    <w:rsid w:val="00E90DDB"/>
    <w:rsid w:val="00E93262"/>
    <w:rsid w:val="00E96396"/>
    <w:rsid w:val="00E96801"/>
    <w:rsid w:val="00E9692A"/>
    <w:rsid w:val="00EB04BE"/>
    <w:rsid w:val="00EB0776"/>
    <w:rsid w:val="00EB4792"/>
    <w:rsid w:val="00EB4A0A"/>
    <w:rsid w:val="00ED0DDC"/>
    <w:rsid w:val="00ED4A7D"/>
    <w:rsid w:val="00ED67A4"/>
    <w:rsid w:val="00EE05B8"/>
    <w:rsid w:val="00EE523D"/>
    <w:rsid w:val="00EE57E4"/>
    <w:rsid w:val="00EE57F7"/>
    <w:rsid w:val="00EF2764"/>
    <w:rsid w:val="00EF3754"/>
    <w:rsid w:val="00EF62E0"/>
    <w:rsid w:val="00F048B6"/>
    <w:rsid w:val="00F26A12"/>
    <w:rsid w:val="00F3333B"/>
    <w:rsid w:val="00F33AB9"/>
    <w:rsid w:val="00F4206E"/>
    <w:rsid w:val="00F45414"/>
    <w:rsid w:val="00F65C8D"/>
    <w:rsid w:val="00F661A1"/>
    <w:rsid w:val="00F920FA"/>
    <w:rsid w:val="00F95520"/>
    <w:rsid w:val="00FC280E"/>
    <w:rsid w:val="00FC30C0"/>
    <w:rsid w:val="00FD37B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3FCE"/>
  <w15:chartTrackingRefBased/>
  <w15:docId w15:val="{94DB5D24-E9F8-42D9-9754-045CD6C56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43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3A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33C7A"/>
    <w:pPr>
      <w:spacing w:after="0" w:line="240" w:lineRule="auto"/>
    </w:pPr>
    <w:rPr>
      <w:lang w:val="en-US" w:eastAsia="en-US"/>
    </w:rPr>
  </w:style>
  <w:style w:type="character" w:customStyle="1" w:styleId="NoSpacingChar">
    <w:name w:val="No Spacing Char"/>
    <w:basedOn w:val="DefaultParagraphFont"/>
    <w:link w:val="NoSpacing"/>
    <w:uiPriority w:val="1"/>
    <w:rsid w:val="00933C7A"/>
    <w:rPr>
      <w:lang w:val="en-US" w:eastAsia="en-US"/>
    </w:rPr>
  </w:style>
  <w:style w:type="paragraph" w:styleId="Header">
    <w:name w:val="header"/>
    <w:basedOn w:val="Normal"/>
    <w:link w:val="HeaderChar"/>
    <w:uiPriority w:val="99"/>
    <w:unhideWhenUsed/>
    <w:rsid w:val="00933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C7A"/>
  </w:style>
  <w:style w:type="paragraph" w:styleId="Footer">
    <w:name w:val="footer"/>
    <w:basedOn w:val="Normal"/>
    <w:link w:val="FooterChar"/>
    <w:uiPriority w:val="99"/>
    <w:unhideWhenUsed/>
    <w:rsid w:val="00933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C7A"/>
  </w:style>
  <w:style w:type="character" w:customStyle="1" w:styleId="Heading1Char">
    <w:name w:val="Heading 1 Char"/>
    <w:basedOn w:val="DefaultParagraphFont"/>
    <w:link w:val="Heading1"/>
    <w:uiPriority w:val="9"/>
    <w:rsid w:val="00D243E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3E3"/>
    <w:pPr>
      <w:outlineLvl w:val="9"/>
    </w:pPr>
    <w:rPr>
      <w:lang w:val="en-US" w:eastAsia="en-US"/>
    </w:rPr>
  </w:style>
  <w:style w:type="paragraph" w:styleId="TOC1">
    <w:name w:val="toc 1"/>
    <w:basedOn w:val="Normal"/>
    <w:next w:val="Normal"/>
    <w:autoRedefine/>
    <w:uiPriority w:val="39"/>
    <w:unhideWhenUsed/>
    <w:rsid w:val="00D243E3"/>
    <w:pPr>
      <w:spacing w:after="100"/>
    </w:pPr>
  </w:style>
  <w:style w:type="character" w:styleId="Hyperlink">
    <w:name w:val="Hyperlink"/>
    <w:basedOn w:val="DefaultParagraphFont"/>
    <w:uiPriority w:val="99"/>
    <w:unhideWhenUsed/>
    <w:rsid w:val="00D243E3"/>
    <w:rPr>
      <w:color w:val="0563C1" w:themeColor="hyperlink"/>
      <w:u w:val="single"/>
    </w:rPr>
  </w:style>
  <w:style w:type="character" w:customStyle="1" w:styleId="Heading2Char">
    <w:name w:val="Heading 2 Char"/>
    <w:basedOn w:val="DefaultParagraphFont"/>
    <w:link w:val="Heading2"/>
    <w:uiPriority w:val="9"/>
    <w:rsid w:val="00F33AB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F355A"/>
    <w:pPr>
      <w:spacing w:after="100"/>
      <w:ind w:left="220"/>
    </w:pPr>
  </w:style>
  <w:style w:type="paragraph" w:styleId="ListParagraph">
    <w:name w:val="List Paragraph"/>
    <w:basedOn w:val="Normal"/>
    <w:uiPriority w:val="34"/>
    <w:qFormat/>
    <w:rsid w:val="000F1A78"/>
    <w:pPr>
      <w:ind w:left="720"/>
      <w:contextualSpacing/>
    </w:pPr>
  </w:style>
  <w:style w:type="paragraph" w:styleId="FootnoteText">
    <w:name w:val="footnote text"/>
    <w:basedOn w:val="Normal"/>
    <w:link w:val="FootnoteTextChar"/>
    <w:uiPriority w:val="99"/>
    <w:semiHidden/>
    <w:unhideWhenUsed/>
    <w:rsid w:val="005257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79F"/>
    <w:rPr>
      <w:sz w:val="20"/>
      <w:szCs w:val="20"/>
    </w:rPr>
  </w:style>
  <w:style w:type="character" w:styleId="FootnoteReference">
    <w:name w:val="footnote reference"/>
    <w:basedOn w:val="DefaultParagraphFont"/>
    <w:uiPriority w:val="99"/>
    <w:semiHidden/>
    <w:unhideWhenUsed/>
    <w:rsid w:val="0052579F"/>
    <w:rPr>
      <w:vertAlign w:val="superscript"/>
    </w:rPr>
  </w:style>
  <w:style w:type="character" w:customStyle="1" w:styleId="UnresolvedMention1">
    <w:name w:val="Unresolved Mention1"/>
    <w:basedOn w:val="DefaultParagraphFont"/>
    <w:uiPriority w:val="99"/>
    <w:semiHidden/>
    <w:unhideWhenUsed/>
    <w:rsid w:val="0052579F"/>
    <w:rPr>
      <w:color w:val="605E5C"/>
      <w:shd w:val="clear" w:color="auto" w:fill="E1DFDD"/>
    </w:rPr>
  </w:style>
  <w:style w:type="table" w:styleId="TableGrid">
    <w:name w:val="Table Grid"/>
    <w:basedOn w:val="TableNormal"/>
    <w:uiPriority w:val="39"/>
    <w:rsid w:val="003C5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F169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818AA"/>
    <w:rPr>
      <w:color w:val="605E5C"/>
      <w:shd w:val="clear" w:color="auto" w:fill="E1DFDD"/>
    </w:rPr>
  </w:style>
  <w:style w:type="character" w:styleId="FollowedHyperlink">
    <w:name w:val="FollowedHyperlink"/>
    <w:basedOn w:val="DefaultParagraphFont"/>
    <w:uiPriority w:val="99"/>
    <w:semiHidden/>
    <w:unhideWhenUsed/>
    <w:rsid w:val="006908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44072">
      <w:bodyDiv w:val="1"/>
      <w:marLeft w:val="0"/>
      <w:marRight w:val="0"/>
      <w:marTop w:val="0"/>
      <w:marBottom w:val="0"/>
      <w:divBdr>
        <w:top w:val="none" w:sz="0" w:space="0" w:color="auto"/>
        <w:left w:val="none" w:sz="0" w:space="0" w:color="auto"/>
        <w:bottom w:val="none" w:sz="0" w:space="0" w:color="auto"/>
        <w:right w:val="none" w:sz="0" w:space="0" w:color="auto"/>
      </w:divBdr>
    </w:div>
    <w:div w:id="143279696">
      <w:bodyDiv w:val="1"/>
      <w:marLeft w:val="0"/>
      <w:marRight w:val="0"/>
      <w:marTop w:val="0"/>
      <w:marBottom w:val="0"/>
      <w:divBdr>
        <w:top w:val="none" w:sz="0" w:space="0" w:color="auto"/>
        <w:left w:val="none" w:sz="0" w:space="0" w:color="auto"/>
        <w:bottom w:val="none" w:sz="0" w:space="0" w:color="auto"/>
        <w:right w:val="none" w:sz="0" w:space="0" w:color="auto"/>
      </w:divBdr>
    </w:div>
    <w:div w:id="151870508">
      <w:bodyDiv w:val="1"/>
      <w:marLeft w:val="0"/>
      <w:marRight w:val="0"/>
      <w:marTop w:val="0"/>
      <w:marBottom w:val="0"/>
      <w:divBdr>
        <w:top w:val="none" w:sz="0" w:space="0" w:color="auto"/>
        <w:left w:val="none" w:sz="0" w:space="0" w:color="auto"/>
        <w:bottom w:val="none" w:sz="0" w:space="0" w:color="auto"/>
        <w:right w:val="none" w:sz="0" w:space="0" w:color="auto"/>
      </w:divBdr>
    </w:div>
    <w:div w:id="164975141">
      <w:bodyDiv w:val="1"/>
      <w:marLeft w:val="0"/>
      <w:marRight w:val="0"/>
      <w:marTop w:val="0"/>
      <w:marBottom w:val="0"/>
      <w:divBdr>
        <w:top w:val="none" w:sz="0" w:space="0" w:color="auto"/>
        <w:left w:val="none" w:sz="0" w:space="0" w:color="auto"/>
        <w:bottom w:val="none" w:sz="0" w:space="0" w:color="auto"/>
        <w:right w:val="none" w:sz="0" w:space="0" w:color="auto"/>
      </w:divBdr>
    </w:div>
    <w:div w:id="282616263">
      <w:bodyDiv w:val="1"/>
      <w:marLeft w:val="0"/>
      <w:marRight w:val="0"/>
      <w:marTop w:val="0"/>
      <w:marBottom w:val="0"/>
      <w:divBdr>
        <w:top w:val="none" w:sz="0" w:space="0" w:color="auto"/>
        <w:left w:val="none" w:sz="0" w:space="0" w:color="auto"/>
        <w:bottom w:val="none" w:sz="0" w:space="0" w:color="auto"/>
        <w:right w:val="none" w:sz="0" w:space="0" w:color="auto"/>
      </w:divBdr>
    </w:div>
    <w:div w:id="341276654">
      <w:bodyDiv w:val="1"/>
      <w:marLeft w:val="0"/>
      <w:marRight w:val="0"/>
      <w:marTop w:val="0"/>
      <w:marBottom w:val="0"/>
      <w:divBdr>
        <w:top w:val="none" w:sz="0" w:space="0" w:color="auto"/>
        <w:left w:val="none" w:sz="0" w:space="0" w:color="auto"/>
        <w:bottom w:val="none" w:sz="0" w:space="0" w:color="auto"/>
        <w:right w:val="none" w:sz="0" w:space="0" w:color="auto"/>
      </w:divBdr>
    </w:div>
    <w:div w:id="401147260">
      <w:bodyDiv w:val="1"/>
      <w:marLeft w:val="0"/>
      <w:marRight w:val="0"/>
      <w:marTop w:val="0"/>
      <w:marBottom w:val="0"/>
      <w:divBdr>
        <w:top w:val="none" w:sz="0" w:space="0" w:color="auto"/>
        <w:left w:val="none" w:sz="0" w:space="0" w:color="auto"/>
        <w:bottom w:val="none" w:sz="0" w:space="0" w:color="auto"/>
        <w:right w:val="none" w:sz="0" w:space="0" w:color="auto"/>
      </w:divBdr>
    </w:div>
    <w:div w:id="424153353">
      <w:bodyDiv w:val="1"/>
      <w:marLeft w:val="0"/>
      <w:marRight w:val="0"/>
      <w:marTop w:val="0"/>
      <w:marBottom w:val="0"/>
      <w:divBdr>
        <w:top w:val="none" w:sz="0" w:space="0" w:color="auto"/>
        <w:left w:val="none" w:sz="0" w:space="0" w:color="auto"/>
        <w:bottom w:val="none" w:sz="0" w:space="0" w:color="auto"/>
        <w:right w:val="none" w:sz="0" w:space="0" w:color="auto"/>
      </w:divBdr>
    </w:div>
    <w:div w:id="451478866">
      <w:bodyDiv w:val="1"/>
      <w:marLeft w:val="0"/>
      <w:marRight w:val="0"/>
      <w:marTop w:val="0"/>
      <w:marBottom w:val="0"/>
      <w:divBdr>
        <w:top w:val="none" w:sz="0" w:space="0" w:color="auto"/>
        <w:left w:val="none" w:sz="0" w:space="0" w:color="auto"/>
        <w:bottom w:val="none" w:sz="0" w:space="0" w:color="auto"/>
        <w:right w:val="none" w:sz="0" w:space="0" w:color="auto"/>
      </w:divBdr>
    </w:div>
    <w:div w:id="462701057">
      <w:bodyDiv w:val="1"/>
      <w:marLeft w:val="0"/>
      <w:marRight w:val="0"/>
      <w:marTop w:val="0"/>
      <w:marBottom w:val="0"/>
      <w:divBdr>
        <w:top w:val="none" w:sz="0" w:space="0" w:color="auto"/>
        <w:left w:val="none" w:sz="0" w:space="0" w:color="auto"/>
        <w:bottom w:val="none" w:sz="0" w:space="0" w:color="auto"/>
        <w:right w:val="none" w:sz="0" w:space="0" w:color="auto"/>
      </w:divBdr>
    </w:div>
    <w:div w:id="535312539">
      <w:bodyDiv w:val="1"/>
      <w:marLeft w:val="0"/>
      <w:marRight w:val="0"/>
      <w:marTop w:val="0"/>
      <w:marBottom w:val="0"/>
      <w:divBdr>
        <w:top w:val="none" w:sz="0" w:space="0" w:color="auto"/>
        <w:left w:val="none" w:sz="0" w:space="0" w:color="auto"/>
        <w:bottom w:val="none" w:sz="0" w:space="0" w:color="auto"/>
        <w:right w:val="none" w:sz="0" w:space="0" w:color="auto"/>
      </w:divBdr>
    </w:div>
    <w:div w:id="574822309">
      <w:bodyDiv w:val="1"/>
      <w:marLeft w:val="0"/>
      <w:marRight w:val="0"/>
      <w:marTop w:val="0"/>
      <w:marBottom w:val="0"/>
      <w:divBdr>
        <w:top w:val="none" w:sz="0" w:space="0" w:color="auto"/>
        <w:left w:val="none" w:sz="0" w:space="0" w:color="auto"/>
        <w:bottom w:val="none" w:sz="0" w:space="0" w:color="auto"/>
        <w:right w:val="none" w:sz="0" w:space="0" w:color="auto"/>
      </w:divBdr>
    </w:div>
    <w:div w:id="599142980">
      <w:bodyDiv w:val="1"/>
      <w:marLeft w:val="0"/>
      <w:marRight w:val="0"/>
      <w:marTop w:val="0"/>
      <w:marBottom w:val="0"/>
      <w:divBdr>
        <w:top w:val="none" w:sz="0" w:space="0" w:color="auto"/>
        <w:left w:val="none" w:sz="0" w:space="0" w:color="auto"/>
        <w:bottom w:val="none" w:sz="0" w:space="0" w:color="auto"/>
        <w:right w:val="none" w:sz="0" w:space="0" w:color="auto"/>
      </w:divBdr>
    </w:div>
    <w:div w:id="618335235">
      <w:bodyDiv w:val="1"/>
      <w:marLeft w:val="0"/>
      <w:marRight w:val="0"/>
      <w:marTop w:val="0"/>
      <w:marBottom w:val="0"/>
      <w:divBdr>
        <w:top w:val="none" w:sz="0" w:space="0" w:color="auto"/>
        <w:left w:val="none" w:sz="0" w:space="0" w:color="auto"/>
        <w:bottom w:val="none" w:sz="0" w:space="0" w:color="auto"/>
        <w:right w:val="none" w:sz="0" w:space="0" w:color="auto"/>
      </w:divBdr>
    </w:div>
    <w:div w:id="720253291">
      <w:bodyDiv w:val="1"/>
      <w:marLeft w:val="0"/>
      <w:marRight w:val="0"/>
      <w:marTop w:val="0"/>
      <w:marBottom w:val="0"/>
      <w:divBdr>
        <w:top w:val="none" w:sz="0" w:space="0" w:color="auto"/>
        <w:left w:val="none" w:sz="0" w:space="0" w:color="auto"/>
        <w:bottom w:val="none" w:sz="0" w:space="0" w:color="auto"/>
        <w:right w:val="none" w:sz="0" w:space="0" w:color="auto"/>
      </w:divBdr>
    </w:div>
    <w:div w:id="750274618">
      <w:bodyDiv w:val="1"/>
      <w:marLeft w:val="0"/>
      <w:marRight w:val="0"/>
      <w:marTop w:val="0"/>
      <w:marBottom w:val="0"/>
      <w:divBdr>
        <w:top w:val="none" w:sz="0" w:space="0" w:color="auto"/>
        <w:left w:val="none" w:sz="0" w:space="0" w:color="auto"/>
        <w:bottom w:val="none" w:sz="0" w:space="0" w:color="auto"/>
        <w:right w:val="none" w:sz="0" w:space="0" w:color="auto"/>
      </w:divBdr>
    </w:div>
    <w:div w:id="763301550">
      <w:bodyDiv w:val="1"/>
      <w:marLeft w:val="0"/>
      <w:marRight w:val="0"/>
      <w:marTop w:val="0"/>
      <w:marBottom w:val="0"/>
      <w:divBdr>
        <w:top w:val="none" w:sz="0" w:space="0" w:color="auto"/>
        <w:left w:val="none" w:sz="0" w:space="0" w:color="auto"/>
        <w:bottom w:val="none" w:sz="0" w:space="0" w:color="auto"/>
        <w:right w:val="none" w:sz="0" w:space="0" w:color="auto"/>
      </w:divBdr>
    </w:div>
    <w:div w:id="772018338">
      <w:bodyDiv w:val="1"/>
      <w:marLeft w:val="0"/>
      <w:marRight w:val="0"/>
      <w:marTop w:val="0"/>
      <w:marBottom w:val="0"/>
      <w:divBdr>
        <w:top w:val="none" w:sz="0" w:space="0" w:color="auto"/>
        <w:left w:val="none" w:sz="0" w:space="0" w:color="auto"/>
        <w:bottom w:val="none" w:sz="0" w:space="0" w:color="auto"/>
        <w:right w:val="none" w:sz="0" w:space="0" w:color="auto"/>
      </w:divBdr>
    </w:div>
    <w:div w:id="900140380">
      <w:bodyDiv w:val="1"/>
      <w:marLeft w:val="0"/>
      <w:marRight w:val="0"/>
      <w:marTop w:val="0"/>
      <w:marBottom w:val="0"/>
      <w:divBdr>
        <w:top w:val="none" w:sz="0" w:space="0" w:color="auto"/>
        <w:left w:val="none" w:sz="0" w:space="0" w:color="auto"/>
        <w:bottom w:val="none" w:sz="0" w:space="0" w:color="auto"/>
        <w:right w:val="none" w:sz="0" w:space="0" w:color="auto"/>
      </w:divBdr>
    </w:div>
    <w:div w:id="1008796126">
      <w:bodyDiv w:val="1"/>
      <w:marLeft w:val="0"/>
      <w:marRight w:val="0"/>
      <w:marTop w:val="0"/>
      <w:marBottom w:val="0"/>
      <w:divBdr>
        <w:top w:val="none" w:sz="0" w:space="0" w:color="auto"/>
        <w:left w:val="none" w:sz="0" w:space="0" w:color="auto"/>
        <w:bottom w:val="none" w:sz="0" w:space="0" w:color="auto"/>
        <w:right w:val="none" w:sz="0" w:space="0" w:color="auto"/>
      </w:divBdr>
    </w:div>
    <w:div w:id="1049498950">
      <w:bodyDiv w:val="1"/>
      <w:marLeft w:val="0"/>
      <w:marRight w:val="0"/>
      <w:marTop w:val="0"/>
      <w:marBottom w:val="0"/>
      <w:divBdr>
        <w:top w:val="none" w:sz="0" w:space="0" w:color="auto"/>
        <w:left w:val="none" w:sz="0" w:space="0" w:color="auto"/>
        <w:bottom w:val="none" w:sz="0" w:space="0" w:color="auto"/>
        <w:right w:val="none" w:sz="0" w:space="0" w:color="auto"/>
      </w:divBdr>
    </w:div>
    <w:div w:id="1100179409">
      <w:bodyDiv w:val="1"/>
      <w:marLeft w:val="0"/>
      <w:marRight w:val="0"/>
      <w:marTop w:val="0"/>
      <w:marBottom w:val="0"/>
      <w:divBdr>
        <w:top w:val="none" w:sz="0" w:space="0" w:color="auto"/>
        <w:left w:val="none" w:sz="0" w:space="0" w:color="auto"/>
        <w:bottom w:val="none" w:sz="0" w:space="0" w:color="auto"/>
        <w:right w:val="none" w:sz="0" w:space="0" w:color="auto"/>
      </w:divBdr>
    </w:div>
    <w:div w:id="1162162026">
      <w:bodyDiv w:val="1"/>
      <w:marLeft w:val="0"/>
      <w:marRight w:val="0"/>
      <w:marTop w:val="0"/>
      <w:marBottom w:val="0"/>
      <w:divBdr>
        <w:top w:val="none" w:sz="0" w:space="0" w:color="auto"/>
        <w:left w:val="none" w:sz="0" w:space="0" w:color="auto"/>
        <w:bottom w:val="none" w:sz="0" w:space="0" w:color="auto"/>
        <w:right w:val="none" w:sz="0" w:space="0" w:color="auto"/>
      </w:divBdr>
    </w:div>
    <w:div w:id="1165054911">
      <w:bodyDiv w:val="1"/>
      <w:marLeft w:val="0"/>
      <w:marRight w:val="0"/>
      <w:marTop w:val="0"/>
      <w:marBottom w:val="0"/>
      <w:divBdr>
        <w:top w:val="none" w:sz="0" w:space="0" w:color="auto"/>
        <w:left w:val="none" w:sz="0" w:space="0" w:color="auto"/>
        <w:bottom w:val="none" w:sz="0" w:space="0" w:color="auto"/>
        <w:right w:val="none" w:sz="0" w:space="0" w:color="auto"/>
      </w:divBdr>
    </w:div>
    <w:div w:id="1205288487">
      <w:bodyDiv w:val="1"/>
      <w:marLeft w:val="0"/>
      <w:marRight w:val="0"/>
      <w:marTop w:val="0"/>
      <w:marBottom w:val="0"/>
      <w:divBdr>
        <w:top w:val="none" w:sz="0" w:space="0" w:color="auto"/>
        <w:left w:val="none" w:sz="0" w:space="0" w:color="auto"/>
        <w:bottom w:val="none" w:sz="0" w:space="0" w:color="auto"/>
        <w:right w:val="none" w:sz="0" w:space="0" w:color="auto"/>
      </w:divBdr>
    </w:div>
    <w:div w:id="1334331391">
      <w:bodyDiv w:val="1"/>
      <w:marLeft w:val="0"/>
      <w:marRight w:val="0"/>
      <w:marTop w:val="0"/>
      <w:marBottom w:val="0"/>
      <w:divBdr>
        <w:top w:val="none" w:sz="0" w:space="0" w:color="auto"/>
        <w:left w:val="none" w:sz="0" w:space="0" w:color="auto"/>
        <w:bottom w:val="none" w:sz="0" w:space="0" w:color="auto"/>
        <w:right w:val="none" w:sz="0" w:space="0" w:color="auto"/>
      </w:divBdr>
    </w:div>
    <w:div w:id="1364860238">
      <w:bodyDiv w:val="1"/>
      <w:marLeft w:val="0"/>
      <w:marRight w:val="0"/>
      <w:marTop w:val="0"/>
      <w:marBottom w:val="0"/>
      <w:divBdr>
        <w:top w:val="none" w:sz="0" w:space="0" w:color="auto"/>
        <w:left w:val="none" w:sz="0" w:space="0" w:color="auto"/>
        <w:bottom w:val="none" w:sz="0" w:space="0" w:color="auto"/>
        <w:right w:val="none" w:sz="0" w:space="0" w:color="auto"/>
      </w:divBdr>
    </w:div>
    <w:div w:id="1397778077">
      <w:bodyDiv w:val="1"/>
      <w:marLeft w:val="0"/>
      <w:marRight w:val="0"/>
      <w:marTop w:val="0"/>
      <w:marBottom w:val="0"/>
      <w:divBdr>
        <w:top w:val="none" w:sz="0" w:space="0" w:color="auto"/>
        <w:left w:val="none" w:sz="0" w:space="0" w:color="auto"/>
        <w:bottom w:val="none" w:sz="0" w:space="0" w:color="auto"/>
        <w:right w:val="none" w:sz="0" w:space="0" w:color="auto"/>
      </w:divBdr>
    </w:div>
    <w:div w:id="1415930928">
      <w:bodyDiv w:val="1"/>
      <w:marLeft w:val="0"/>
      <w:marRight w:val="0"/>
      <w:marTop w:val="0"/>
      <w:marBottom w:val="0"/>
      <w:divBdr>
        <w:top w:val="none" w:sz="0" w:space="0" w:color="auto"/>
        <w:left w:val="none" w:sz="0" w:space="0" w:color="auto"/>
        <w:bottom w:val="none" w:sz="0" w:space="0" w:color="auto"/>
        <w:right w:val="none" w:sz="0" w:space="0" w:color="auto"/>
      </w:divBdr>
    </w:div>
    <w:div w:id="1454517801">
      <w:bodyDiv w:val="1"/>
      <w:marLeft w:val="0"/>
      <w:marRight w:val="0"/>
      <w:marTop w:val="0"/>
      <w:marBottom w:val="0"/>
      <w:divBdr>
        <w:top w:val="none" w:sz="0" w:space="0" w:color="auto"/>
        <w:left w:val="none" w:sz="0" w:space="0" w:color="auto"/>
        <w:bottom w:val="none" w:sz="0" w:space="0" w:color="auto"/>
        <w:right w:val="none" w:sz="0" w:space="0" w:color="auto"/>
      </w:divBdr>
    </w:div>
    <w:div w:id="1462992059">
      <w:bodyDiv w:val="1"/>
      <w:marLeft w:val="0"/>
      <w:marRight w:val="0"/>
      <w:marTop w:val="0"/>
      <w:marBottom w:val="0"/>
      <w:divBdr>
        <w:top w:val="none" w:sz="0" w:space="0" w:color="auto"/>
        <w:left w:val="none" w:sz="0" w:space="0" w:color="auto"/>
        <w:bottom w:val="none" w:sz="0" w:space="0" w:color="auto"/>
        <w:right w:val="none" w:sz="0" w:space="0" w:color="auto"/>
      </w:divBdr>
    </w:div>
    <w:div w:id="1586189731">
      <w:bodyDiv w:val="1"/>
      <w:marLeft w:val="0"/>
      <w:marRight w:val="0"/>
      <w:marTop w:val="0"/>
      <w:marBottom w:val="0"/>
      <w:divBdr>
        <w:top w:val="none" w:sz="0" w:space="0" w:color="auto"/>
        <w:left w:val="none" w:sz="0" w:space="0" w:color="auto"/>
        <w:bottom w:val="none" w:sz="0" w:space="0" w:color="auto"/>
        <w:right w:val="none" w:sz="0" w:space="0" w:color="auto"/>
      </w:divBdr>
    </w:div>
    <w:div w:id="1600794630">
      <w:bodyDiv w:val="1"/>
      <w:marLeft w:val="0"/>
      <w:marRight w:val="0"/>
      <w:marTop w:val="0"/>
      <w:marBottom w:val="0"/>
      <w:divBdr>
        <w:top w:val="none" w:sz="0" w:space="0" w:color="auto"/>
        <w:left w:val="none" w:sz="0" w:space="0" w:color="auto"/>
        <w:bottom w:val="none" w:sz="0" w:space="0" w:color="auto"/>
        <w:right w:val="none" w:sz="0" w:space="0" w:color="auto"/>
      </w:divBdr>
    </w:div>
    <w:div w:id="1672491025">
      <w:bodyDiv w:val="1"/>
      <w:marLeft w:val="0"/>
      <w:marRight w:val="0"/>
      <w:marTop w:val="0"/>
      <w:marBottom w:val="0"/>
      <w:divBdr>
        <w:top w:val="none" w:sz="0" w:space="0" w:color="auto"/>
        <w:left w:val="none" w:sz="0" w:space="0" w:color="auto"/>
        <w:bottom w:val="none" w:sz="0" w:space="0" w:color="auto"/>
        <w:right w:val="none" w:sz="0" w:space="0" w:color="auto"/>
      </w:divBdr>
    </w:div>
    <w:div w:id="1680497528">
      <w:bodyDiv w:val="1"/>
      <w:marLeft w:val="0"/>
      <w:marRight w:val="0"/>
      <w:marTop w:val="0"/>
      <w:marBottom w:val="0"/>
      <w:divBdr>
        <w:top w:val="none" w:sz="0" w:space="0" w:color="auto"/>
        <w:left w:val="none" w:sz="0" w:space="0" w:color="auto"/>
        <w:bottom w:val="none" w:sz="0" w:space="0" w:color="auto"/>
        <w:right w:val="none" w:sz="0" w:space="0" w:color="auto"/>
      </w:divBdr>
    </w:div>
    <w:div w:id="1717468914">
      <w:bodyDiv w:val="1"/>
      <w:marLeft w:val="0"/>
      <w:marRight w:val="0"/>
      <w:marTop w:val="0"/>
      <w:marBottom w:val="0"/>
      <w:divBdr>
        <w:top w:val="none" w:sz="0" w:space="0" w:color="auto"/>
        <w:left w:val="none" w:sz="0" w:space="0" w:color="auto"/>
        <w:bottom w:val="none" w:sz="0" w:space="0" w:color="auto"/>
        <w:right w:val="none" w:sz="0" w:space="0" w:color="auto"/>
      </w:divBdr>
    </w:div>
    <w:div w:id="1741366022">
      <w:bodyDiv w:val="1"/>
      <w:marLeft w:val="0"/>
      <w:marRight w:val="0"/>
      <w:marTop w:val="0"/>
      <w:marBottom w:val="0"/>
      <w:divBdr>
        <w:top w:val="none" w:sz="0" w:space="0" w:color="auto"/>
        <w:left w:val="none" w:sz="0" w:space="0" w:color="auto"/>
        <w:bottom w:val="none" w:sz="0" w:space="0" w:color="auto"/>
        <w:right w:val="none" w:sz="0" w:space="0" w:color="auto"/>
      </w:divBdr>
    </w:div>
    <w:div w:id="1751073813">
      <w:bodyDiv w:val="1"/>
      <w:marLeft w:val="0"/>
      <w:marRight w:val="0"/>
      <w:marTop w:val="0"/>
      <w:marBottom w:val="0"/>
      <w:divBdr>
        <w:top w:val="none" w:sz="0" w:space="0" w:color="auto"/>
        <w:left w:val="none" w:sz="0" w:space="0" w:color="auto"/>
        <w:bottom w:val="none" w:sz="0" w:space="0" w:color="auto"/>
        <w:right w:val="none" w:sz="0" w:space="0" w:color="auto"/>
      </w:divBdr>
    </w:div>
    <w:div w:id="1932230611">
      <w:bodyDiv w:val="1"/>
      <w:marLeft w:val="0"/>
      <w:marRight w:val="0"/>
      <w:marTop w:val="0"/>
      <w:marBottom w:val="0"/>
      <w:divBdr>
        <w:top w:val="none" w:sz="0" w:space="0" w:color="auto"/>
        <w:left w:val="none" w:sz="0" w:space="0" w:color="auto"/>
        <w:bottom w:val="none" w:sz="0" w:space="0" w:color="auto"/>
        <w:right w:val="none" w:sz="0" w:space="0" w:color="auto"/>
      </w:divBdr>
    </w:div>
    <w:div w:id="2002274406">
      <w:bodyDiv w:val="1"/>
      <w:marLeft w:val="0"/>
      <w:marRight w:val="0"/>
      <w:marTop w:val="0"/>
      <w:marBottom w:val="0"/>
      <w:divBdr>
        <w:top w:val="none" w:sz="0" w:space="0" w:color="auto"/>
        <w:left w:val="none" w:sz="0" w:space="0" w:color="auto"/>
        <w:bottom w:val="none" w:sz="0" w:space="0" w:color="auto"/>
        <w:right w:val="none" w:sz="0" w:space="0" w:color="auto"/>
      </w:divBdr>
    </w:div>
    <w:div w:id="2080596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eader" Target="header3.xml"/><Relationship Id="rId26" Type="http://schemas.openxmlformats.org/officeDocument/2006/relationships/footer" Target="footer4.xml"/><Relationship Id="rId39" Type="http://schemas.openxmlformats.org/officeDocument/2006/relationships/hyperlink" Target="https://www.deviantart.com/nintega-dario/art/Mario-Cart-Render-785536477" TargetMode="External"/><Relationship Id="rId21" Type="http://schemas.openxmlformats.org/officeDocument/2006/relationships/diagramLayout" Target="diagrams/layout1.xml"/><Relationship Id="rId34" Type="http://schemas.openxmlformats.org/officeDocument/2006/relationships/hyperlink" Target="https://www.finance-monthly.com/2017/02/what-does-the-future-hold-for-fintech/" TargetMode="External"/><Relationship Id="rId42" Type="http://schemas.openxmlformats.org/officeDocument/2006/relationships/hyperlink" Target="https://www.pngitem.com/middle/mmRJmR_transparent-press-conference-clipart-press-conference-mics-png/" TargetMode="External"/><Relationship Id="rId47" Type="http://schemas.openxmlformats.org/officeDocument/2006/relationships/hyperlink" Target="https://commons.wikimedia.org/wiki/File:SEGA_logo.svg" TargetMode="External"/><Relationship Id="rId50" Type="http://schemas.openxmlformats.org/officeDocument/2006/relationships/hyperlink" Target="https://unsplash.com/s/photos/face" TargetMode="External"/><Relationship Id="rId55" Type="http://schemas.openxmlformats.org/officeDocument/2006/relationships/hyperlink" Target="https://www.stickpng.com/img/games/vintage-gear/sega-genesis"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8.png"/><Relationship Id="rId11" Type="http://schemas.openxmlformats.org/officeDocument/2006/relationships/footer" Target="footer1.xml"/><Relationship Id="rId24" Type="http://schemas.microsoft.com/office/2007/relationships/diagramDrawing" Target="diagrams/drawing1.xml"/><Relationship Id="rId32" Type="http://schemas.openxmlformats.org/officeDocument/2006/relationships/hyperlink" Target="https://commons.wikimedia.org/wiki/File:SNES-Mod1-Console-Set-transparent.png" TargetMode="External"/><Relationship Id="rId37" Type="http://schemas.openxmlformats.org/officeDocument/2006/relationships/hyperlink" Target="https://www.dafont.com/azonix.font" TargetMode="External"/><Relationship Id="rId40" Type="http://schemas.openxmlformats.org/officeDocument/2006/relationships/hyperlink" Target="https://commons.wikimedia.org/wiki/File:Nintendo_red_logo.svg" TargetMode="External"/><Relationship Id="rId45" Type="http://schemas.openxmlformats.org/officeDocument/2006/relationships/hyperlink" Target="https://retro-video-gaming.com/tag/retro-rumble-2014/" TargetMode="External"/><Relationship Id="rId53" Type="http://schemas.openxmlformats.org/officeDocument/2006/relationships/hyperlink" Target="https://www.webski.com.au/web-design-the-basic-concepts/" TargetMode="External"/><Relationship Id="rId58" Type="http://schemas.openxmlformats.org/officeDocument/2006/relationships/footer" Target="footer6.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footer" Target="footer3.xml"/><Relationship Id="rId14" Type="http://schemas.openxmlformats.org/officeDocument/2006/relationships/header" Target="header2.xml"/><Relationship Id="rId22" Type="http://schemas.openxmlformats.org/officeDocument/2006/relationships/diagramQuickStyle" Target="diagrams/quickStyle1.xml"/><Relationship Id="rId27" Type="http://schemas.openxmlformats.org/officeDocument/2006/relationships/header" Target="header5.xml"/><Relationship Id="rId30" Type="http://schemas.openxmlformats.org/officeDocument/2006/relationships/hyperlink" Target="https://commons.wikimedia.org/wiki/File:Atari_Official_2012_Logo.svg" TargetMode="External"/><Relationship Id="rId35" Type="http://schemas.openxmlformats.org/officeDocument/2006/relationships/hyperlink" Target="https://www.fontspace.com/barcade-brawl-font-f31534" TargetMode="External"/><Relationship Id="rId43" Type="http://schemas.openxmlformats.org/officeDocument/2006/relationships/hyperlink" Target="https://www.pngkey.com/detail/u2w7r5w7i1w7i1r5_luigis-mansion-pose-luigi-png-luigis-mansion/" TargetMode="External"/><Relationship Id="rId48" Type="http://schemas.openxmlformats.org/officeDocument/2006/relationships/hyperlink" Target="https://commons.wikimedia.org/wiki/File:SNK_logo.svg" TargetMode="External"/><Relationship Id="rId56" Type="http://schemas.openxmlformats.org/officeDocument/2006/relationships/hyperlink" Target="https://www.stickpng.com/img/games/vintage-gear/vintage-nintendo-entertainment-system" TargetMode="External"/><Relationship Id="rId8" Type="http://schemas.openxmlformats.org/officeDocument/2006/relationships/image" Target="media/image3.png"/><Relationship Id="rId51" Type="http://schemas.openxmlformats.org/officeDocument/2006/relationships/hyperlink" Target="https://www.hipsthetic.com/alien-encounters-free-80s-font-family/" TargetMode="External"/><Relationship Id="rId3" Type="http://schemas.openxmlformats.org/officeDocument/2006/relationships/styles" Target="styles.xml"/><Relationship Id="rId12" Type="http://schemas.openxmlformats.org/officeDocument/2006/relationships/image" Target="media/image5.png"/><Relationship Id="rId17" Type="http://schemas.microsoft.com/office/2007/relationships/hdphoto" Target="media/hdphoto1.wdp"/><Relationship Id="rId25" Type="http://schemas.openxmlformats.org/officeDocument/2006/relationships/header" Target="header4.xml"/><Relationship Id="rId33" Type="http://schemas.openxmlformats.org/officeDocument/2006/relationships/hyperlink" Target="https://commons.wikimedia.org/wiki/File:Nes_controller.svg" TargetMode="External"/><Relationship Id="rId38" Type="http://schemas.openxmlformats.org/officeDocument/2006/relationships/hyperlink" Target="https://commons.wikimedia.org/wiki/File:NEC_logo.svg" TargetMode="External"/><Relationship Id="rId46" Type="http://schemas.openxmlformats.org/officeDocument/2006/relationships/hyperlink" Target="https://retro-video-gaming.com/tag/retro-rumble-2016/" TargetMode="External"/><Relationship Id="rId59" Type="http://schemas.openxmlformats.org/officeDocument/2006/relationships/header" Target="header7.xml"/><Relationship Id="rId20" Type="http://schemas.openxmlformats.org/officeDocument/2006/relationships/diagramData" Target="diagrams/data1.xml"/><Relationship Id="rId41" Type="http://schemas.openxmlformats.org/officeDocument/2006/relationships/hyperlink" Target="https://vintageisthenewold.com/visit-to-ottawas-retro-gaming-stores/" TargetMode="External"/><Relationship Id="rId54" Type="http://schemas.openxmlformats.org/officeDocument/2006/relationships/hyperlink" Target="https://www.theverge.com/2014/1/30/5361028/the-legend-of-zelda-a-link-to-the-past-wii-u-virtual-console"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diagramColors" Target="diagrams/colors1.xml"/><Relationship Id="rId28" Type="http://schemas.openxmlformats.org/officeDocument/2006/relationships/footer" Target="footer5.xml"/><Relationship Id="rId36" Type="http://schemas.openxmlformats.org/officeDocument/2006/relationships/hyperlink" Target="https://www.vecteezy.com/vector-art/160721-free-unique-join-us-vectors" TargetMode="External"/><Relationship Id="rId49" Type="http://schemas.openxmlformats.org/officeDocument/2006/relationships/hyperlink" Target="https://svgsilh.com/image/153268.html" TargetMode="External"/><Relationship Id="rId57" Type="http://schemas.openxmlformats.org/officeDocument/2006/relationships/header" Target="header6.xml"/><Relationship Id="rId10" Type="http://schemas.openxmlformats.org/officeDocument/2006/relationships/header" Target="header1.xml"/><Relationship Id="rId31" Type="http://schemas.openxmlformats.org/officeDocument/2006/relationships/hyperlink" Target="https://commons.wikimedia.org/wiki/File:Capcom_logo.svg" TargetMode="External"/><Relationship Id="rId44" Type="http://schemas.openxmlformats.org/officeDocument/2006/relationships/hyperlink" Target="https://www.pngkit.com/view/u2e6w7w7i1w7y3e6_everynightxriot-controller-cartoon-with-hand/" TargetMode="External"/><Relationship Id="rId52" Type="http://schemas.openxmlformats.org/officeDocument/2006/relationships/hyperlink" Target="https://www.w3.org/2006/12/team-photo.jpg" TargetMode="External"/><Relationship Id="rId60"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4.svg"/></Relationships>
</file>

<file path=word/_rels/footnotes.xml.rels><?xml version="1.0" encoding="UTF-8" standalone="yes"?>
<Relationships xmlns="http://schemas.openxmlformats.org/package/2006/relationships"><Relationship Id="rId1" Type="http://schemas.openxmlformats.org/officeDocument/2006/relationships/hyperlink" Target="https://techxplore.com/news/2020-07-vintage-super-mario-bros-video.html"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E8C68D-B7CE-461B-9C24-A608BE9977DD}"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AU"/>
        </a:p>
      </dgm:t>
    </dgm:pt>
    <dgm:pt modelId="{428072D9-DDD6-49D6-9A1E-767CD4FF85DB}">
      <dgm:prSet phldrT="[Text]"/>
      <dgm:spPr/>
      <dgm:t>
        <a:bodyPr/>
        <a:lstStyle/>
        <a:p>
          <a:r>
            <a:rPr lang="en-AU"/>
            <a:t>Homepage</a:t>
          </a:r>
        </a:p>
      </dgm:t>
    </dgm:pt>
    <dgm:pt modelId="{B4D7E9FD-0BAE-4F5A-A081-42D8270F5A0B}" type="parTrans" cxnId="{CE284E7C-76E5-409E-9CE3-5185BDBFFDE9}">
      <dgm:prSet/>
      <dgm:spPr/>
      <dgm:t>
        <a:bodyPr/>
        <a:lstStyle/>
        <a:p>
          <a:endParaRPr lang="en-AU"/>
        </a:p>
      </dgm:t>
    </dgm:pt>
    <dgm:pt modelId="{2A3F8924-8CC0-4C17-9307-954DE8B9F0C3}" type="sibTrans" cxnId="{CE284E7C-76E5-409E-9CE3-5185BDBFFDE9}">
      <dgm:prSet/>
      <dgm:spPr/>
      <dgm:t>
        <a:bodyPr/>
        <a:lstStyle/>
        <a:p>
          <a:endParaRPr lang="en-AU"/>
        </a:p>
      </dgm:t>
    </dgm:pt>
    <dgm:pt modelId="{8C1F2219-309D-4865-9C0E-467AC2DCB15D}">
      <dgm:prSet phldrT="[Text]"/>
      <dgm:spPr/>
      <dgm:t>
        <a:bodyPr/>
        <a:lstStyle/>
        <a:p>
          <a:r>
            <a:rPr lang="en-AU"/>
            <a:t>About Us</a:t>
          </a:r>
        </a:p>
      </dgm:t>
    </dgm:pt>
    <dgm:pt modelId="{1EBD30E7-F541-4505-8553-69E2B576ABDC}" type="parTrans" cxnId="{EE3FE22B-338D-4208-83C7-EAF559425C9B}">
      <dgm:prSet/>
      <dgm:spPr/>
      <dgm:t>
        <a:bodyPr/>
        <a:lstStyle/>
        <a:p>
          <a:endParaRPr lang="en-AU"/>
        </a:p>
      </dgm:t>
    </dgm:pt>
    <dgm:pt modelId="{E05ABFF9-8A08-400E-B0DF-97F412B05B27}" type="sibTrans" cxnId="{EE3FE22B-338D-4208-83C7-EAF559425C9B}">
      <dgm:prSet/>
      <dgm:spPr/>
      <dgm:t>
        <a:bodyPr/>
        <a:lstStyle/>
        <a:p>
          <a:endParaRPr lang="en-AU"/>
        </a:p>
      </dgm:t>
    </dgm:pt>
    <dgm:pt modelId="{FBCBF0C1-15BD-445D-ACE0-F6469B2B5E3E}">
      <dgm:prSet phldrT="[Text]"/>
      <dgm:spPr/>
      <dgm:t>
        <a:bodyPr/>
        <a:lstStyle/>
        <a:p>
          <a:r>
            <a:rPr lang="en-AU"/>
            <a:t>Store</a:t>
          </a:r>
        </a:p>
      </dgm:t>
    </dgm:pt>
    <dgm:pt modelId="{1E8AA265-C979-4B33-91D5-8A1FC0C74489}" type="parTrans" cxnId="{6B129EE7-58BE-4DAD-9B70-EE55D93F4BE9}">
      <dgm:prSet/>
      <dgm:spPr/>
      <dgm:t>
        <a:bodyPr/>
        <a:lstStyle/>
        <a:p>
          <a:endParaRPr lang="en-AU"/>
        </a:p>
      </dgm:t>
    </dgm:pt>
    <dgm:pt modelId="{0824AB0D-99B3-4F2F-AC91-C7B9D7A4E9E6}" type="sibTrans" cxnId="{6B129EE7-58BE-4DAD-9B70-EE55D93F4BE9}">
      <dgm:prSet/>
      <dgm:spPr/>
      <dgm:t>
        <a:bodyPr/>
        <a:lstStyle/>
        <a:p>
          <a:endParaRPr lang="en-AU"/>
        </a:p>
      </dgm:t>
    </dgm:pt>
    <dgm:pt modelId="{C4A1BACA-E33A-4EE3-822F-5FF5A07B34E2}">
      <dgm:prSet phldrT="[Text]"/>
      <dgm:spPr/>
      <dgm:t>
        <a:bodyPr/>
        <a:lstStyle/>
        <a:p>
          <a:r>
            <a:rPr lang="en-AU"/>
            <a:t>Blog</a:t>
          </a:r>
        </a:p>
      </dgm:t>
    </dgm:pt>
    <dgm:pt modelId="{43B5054E-BB62-48BB-9D7F-89B93A4FCB34}" type="parTrans" cxnId="{FB029E40-0B20-442B-9C39-F72A6D2E73B1}">
      <dgm:prSet/>
      <dgm:spPr/>
      <dgm:t>
        <a:bodyPr/>
        <a:lstStyle/>
        <a:p>
          <a:endParaRPr lang="en-AU"/>
        </a:p>
      </dgm:t>
    </dgm:pt>
    <dgm:pt modelId="{5E79C623-C26E-4B3A-95DC-787735222B76}" type="sibTrans" cxnId="{FB029E40-0B20-442B-9C39-F72A6D2E73B1}">
      <dgm:prSet/>
      <dgm:spPr/>
      <dgm:t>
        <a:bodyPr/>
        <a:lstStyle/>
        <a:p>
          <a:endParaRPr lang="en-AU"/>
        </a:p>
      </dgm:t>
    </dgm:pt>
    <dgm:pt modelId="{A1F97040-889F-4664-9ADF-9743FCA1D379}">
      <dgm:prSet phldrT="[Text]"/>
      <dgm:spPr/>
      <dgm:t>
        <a:bodyPr/>
        <a:lstStyle/>
        <a:p>
          <a:r>
            <a:rPr lang="en-AU"/>
            <a:t>Contact Us</a:t>
          </a:r>
        </a:p>
      </dgm:t>
    </dgm:pt>
    <dgm:pt modelId="{D7B230A5-A291-442B-868D-A9CB721CB612}" type="parTrans" cxnId="{1BA062E7-EF66-4395-A371-58E4CA9A5D55}">
      <dgm:prSet/>
      <dgm:spPr/>
      <dgm:t>
        <a:bodyPr/>
        <a:lstStyle/>
        <a:p>
          <a:endParaRPr lang="en-AU"/>
        </a:p>
      </dgm:t>
    </dgm:pt>
    <dgm:pt modelId="{CFE153B9-18FD-4F17-B925-E4E46951975C}" type="sibTrans" cxnId="{1BA062E7-EF66-4395-A371-58E4CA9A5D55}">
      <dgm:prSet/>
      <dgm:spPr/>
      <dgm:t>
        <a:bodyPr/>
        <a:lstStyle/>
        <a:p>
          <a:endParaRPr lang="en-AU"/>
        </a:p>
      </dgm:t>
    </dgm:pt>
    <dgm:pt modelId="{7304936C-EF66-40B8-80CB-E02C4C069806}">
      <dgm:prSet phldrT="[Text]"/>
      <dgm:spPr/>
      <dgm:t>
        <a:bodyPr/>
        <a:lstStyle/>
        <a:p>
          <a:r>
            <a:rPr lang="en-AU"/>
            <a:t>Events</a:t>
          </a:r>
        </a:p>
      </dgm:t>
    </dgm:pt>
    <dgm:pt modelId="{57DEAA58-4447-467D-9276-63B079DA2824}" type="parTrans" cxnId="{4E0353CE-02F5-4F92-805C-80C7B2C655F3}">
      <dgm:prSet/>
      <dgm:spPr/>
      <dgm:t>
        <a:bodyPr/>
        <a:lstStyle/>
        <a:p>
          <a:endParaRPr lang="en-AU"/>
        </a:p>
      </dgm:t>
    </dgm:pt>
    <dgm:pt modelId="{F3DBF5A9-27E0-496B-951F-093DEDB983C5}" type="sibTrans" cxnId="{4E0353CE-02F5-4F92-805C-80C7B2C655F3}">
      <dgm:prSet/>
      <dgm:spPr/>
      <dgm:t>
        <a:bodyPr/>
        <a:lstStyle/>
        <a:p>
          <a:endParaRPr lang="en-AU"/>
        </a:p>
      </dgm:t>
    </dgm:pt>
    <dgm:pt modelId="{0F3D27A8-D68A-4746-9761-1126BC240E52}">
      <dgm:prSet phldrT="[Text]"/>
      <dgm:spPr/>
      <dgm:t>
        <a:bodyPr/>
        <a:lstStyle/>
        <a:p>
          <a:r>
            <a:rPr lang="en-AU"/>
            <a:t>Checkout Cart</a:t>
          </a:r>
        </a:p>
      </dgm:t>
    </dgm:pt>
    <dgm:pt modelId="{B0F9CBDD-0D3E-410A-AC92-358C4860BFD1}" type="sibTrans" cxnId="{B29D40BC-81CF-4935-945E-13C074ECC906}">
      <dgm:prSet/>
      <dgm:spPr/>
      <dgm:t>
        <a:bodyPr/>
        <a:lstStyle/>
        <a:p>
          <a:endParaRPr lang="en-AU"/>
        </a:p>
      </dgm:t>
    </dgm:pt>
    <dgm:pt modelId="{5F9D76D5-4C38-4222-9E27-18E1634B9357}" type="parTrans" cxnId="{B29D40BC-81CF-4935-945E-13C074ECC906}">
      <dgm:prSet/>
      <dgm:spPr/>
      <dgm:t>
        <a:bodyPr/>
        <a:lstStyle/>
        <a:p>
          <a:endParaRPr lang="en-AU"/>
        </a:p>
      </dgm:t>
    </dgm:pt>
    <dgm:pt modelId="{1339E204-79C9-4FC0-911A-83D59AEE8CB0}" type="pres">
      <dgm:prSet presAssocID="{70E8C68D-B7CE-461B-9C24-A608BE9977DD}" presName="mainComposite" presStyleCnt="0">
        <dgm:presLayoutVars>
          <dgm:chPref val="1"/>
          <dgm:dir/>
          <dgm:animOne val="branch"/>
          <dgm:animLvl val="lvl"/>
          <dgm:resizeHandles val="exact"/>
        </dgm:presLayoutVars>
      </dgm:prSet>
      <dgm:spPr/>
    </dgm:pt>
    <dgm:pt modelId="{D9A4DF77-86E0-4BB5-8FB0-2B5FB9272F77}" type="pres">
      <dgm:prSet presAssocID="{70E8C68D-B7CE-461B-9C24-A608BE9977DD}" presName="hierFlow" presStyleCnt="0"/>
      <dgm:spPr/>
    </dgm:pt>
    <dgm:pt modelId="{E1E64E5C-8DAA-4BF2-BF0A-5166E44C7BB2}" type="pres">
      <dgm:prSet presAssocID="{70E8C68D-B7CE-461B-9C24-A608BE9977DD}" presName="hierChild1" presStyleCnt="0">
        <dgm:presLayoutVars>
          <dgm:chPref val="1"/>
          <dgm:animOne val="branch"/>
          <dgm:animLvl val="lvl"/>
        </dgm:presLayoutVars>
      </dgm:prSet>
      <dgm:spPr/>
    </dgm:pt>
    <dgm:pt modelId="{82219549-EF2E-417C-AE93-CD641AD01CC4}" type="pres">
      <dgm:prSet presAssocID="{428072D9-DDD6-49D6-9A1E-767CD4FF85DB}" presName="Name14" presStyleCnt="0"/>
      <dgm:spPr/>
    </dgm:pt>
    <dgm:pt modelId="{F9B6272B-574E-4F23-8149-7FE56CB612CC}" type="pres">
      <dgm:prSet presAssocID="{428072D9-DDD6-49D6-9A1E-767CD4FF85DB}" presName="level1Shape" presStyleLbl="node0" presStyleIdx="0" presStyleCnt="1">
        <dgm:presLayoutVars>
          <dgm:chPref val="3"/>
        </dgm:presLayoutVars>
      </dgm:prSet>
      <dgm:spPr/>
    </dgm:pt>
    <dgm:pt modelId="{94DF5285-1BE1-4A9E-B1A7-606C31A2ADFC}" type="pres">
      <dgm:prSet presAssocID="{428072D9-DDD6-49D6-9A1E-767CD4FF85DB}" presName="hierChild2" presStyleCnt="0"/>
      <dgm:spPr/>
    </dgm:pt>
    <dgm:pt modelId="{1920A051-6BBE-4D6A-8B11-7B005FBB77DA}" type="pres">
      <dgm:prSet presAssocID="{1EBD30E7-F541-4505-8553-69E2B576ABDC}" presName="Name19" presStyleLbl="parChTrans1D2" presStyleIdx="0" presStyleCnt="5"/>
      <dgm:spPr/>
    </dgm:pt>
    <dgm:pt modelId="{92B301BA-D7A8-4011-8F88-A6B2FFA2C715}" type="pres">
      <dgm:prSet presAssocID="{8C1F2219-309D-4865-9C0E-467AC2DCB15D}" presName="Name21" presStyleCnt="0"/>
      <dgm:spPr/>
    </dgm:pt>
    <dgm:pt modelId="{A4D54CF6-45C4-4BF7-A2C8-58B89A82E2AC}" type="pres">
      <dgm:prSet presAssocID="{8C1F2219-309D-4865-9C0E-467AC2DCB15D}" presName="level2Shape" presStyleLbl="node2" presStyleIdx="0" presStyleCnt="5"/>
      <dgm:spPr/>
    </dgm:pt>
    <dgm:pt modelId="{03849C75-BBCD-4CF6-BD6B-C10E5876DEAB}" type="pres">
      <dgm:prSet presAssocID="{8C1F2219-309D-4865-9C0E-467AC2DCB15D}" presName="hierChild3" presStyleCnt="0"/>
      <dgm:spPr/>
    </dgm:pt>
    <dgm:pt modelId="{5A193FD8-9696-4C32-8E81-187B3F7C684A}" type="pres">
      <dgm:prSet presAssocID="{1E8AA265-C979-4B33-91D5-8A1FC0C74489}" presName="Name19" presStyleLbl="parChTrans1D2" presStyleIdx="1" presStyleCnt="5"/>
      <dgm:spPr/>
    </dgm:pt>
    <dgm:pt modelId="{1EA124FC-C800-4602-94F8-7A862E078283}" type="pres">
      <dgm:prSet presAssocID="{FBCBF0C1-15BD-445D-ACE0-F6469B2B5E3E}" presName="Name21" presStyleCnt="0"/>
      <dgm:spPr/>
    </dgm:pt>
    <dgm:pt modelId="{C902BFB5-748E-47DF-98ED-EA2ED364755F}" type="pres">
      <dgm:prSet presAssocID="{FBCBF0C1-15BD-445D-ACE0-F6469B2B5E3E}" presName="level2Shape" presStyleLbl="node2" presStyleIdx="1" presStyleCnt="5"/>
      <dgm:spPr/>
    </dgm:pt>
    <dgm:pt modelId="{DBD6C684-6825-4F18-8F19-D7C162FFE00C}" type="pres">
      <dgm:prSet presAssocID="{FBCBF0C1-15BD-445D-ACE0-F6469B2B5E3E}" presName="hierChild3" presStyleCnt="0"/>
      <dgm:spPr/>
    </dgm:pt>
    <dgm:pt modelId="{219C4211-48B5-4389-B15C-B2B2ED48F29E}" type="pres">
      <dgm:prSet presAssocID="{5F9D76D5-4C38-4222-9E27-18E1634B9357}" presName="Name19" presStyleLbl="parChTrans1D3" presStyleIdx="0" presStyleCnt="1"/>
      <dgm:spPr/>
    </dgm:pt>
    <dgm:pt modelId="{EB4C17F3-CBFA-4100-888B-5C05DCB7F254}" type="pres">
      <dgm:prSet presAssocID="{0F3D27A8-D68A-4746-9761-1126BC240E52}" presName="Name21" presStyleCnt="0"/>
      <dgm:spPr/>
    </dgm:pt>
    <dgm:pt modelId="{6CD30890-6E96-42D8-A751-F8CF218E7E12}" type="pres">
      <dgm:prSet presAssocID="{0F3D27A8-D68A-4746-9761-1126BC240E52}" presName="level2Shape" presStyleLbl="node3" presStyleIdx="0" presStyleCnt="1"/>
      <dgm:spPr/>
    </dgm:pt>
    <dgm:pt modelId="{43707B67-A960-4968-BFF7-548ABE9380E3}" type="pres">
      <dgm:prSet presAssocID="{0F3D27A8-D68A-4746-9761-1126BC240E52}" presName="hierChild3" presStyleCnt="0"/>
      <dgm:spPr/>
    </dgm:pt>
    <dgm:pt modelId="{AB8E4EF6-5D81-457D-B0D0-CFE03998CE1E}" type="pres">
      <dgm:prSet presAssocID="{43B5054E-BB62-48BB-9D7F-89B93A4FCB34}" presName="Name19" presStyleLbl="parChTrans1D2" presStyleIdx="2" presStyleCnt="5"/>
      <dgm:spPr/>
    </dgm:pt>
    <dgm:pt modelId="{320D9109-95B3-4AB4-8108-8E7CE93D8287}" type="pres">
      <dgm:prSet presAssocID="{C4A1BACA-E33A-4EE3-822F-5FF5A07B34E2}" presName="Name21" presStyleCnt="0"/>
      <dgm:spPr/>
    </dgm:pt>
    <dgm:pt modelId="{681A00D3-4A29-42B6-9CE7-07D609222C3B}" type="pres">
      <dgm:prSet presAssocID="{C4A1BACA-E33A-4EE3-822F-5FF5A07B34E2}" presName="level2Shape" presStyleLbl="node2" presStyleIdx="2" presStyleCnt="5"/>
      <dgm:spPr/>
    </dgm:pt>
    <dgm:pt modelId="{06F3D86E-8606-4DC7-84E0-370FE9F4E3B9}" type="pres">
      <dgm:prSet presAssocID="{C4A1BACA-E33A-4EE3-822F-5FF5A07B34E2}" presName="hierChild3" presStyleCnt="0"/>
      <dgm:spPr/>
    </dgm:pt>
    <dgm:pt modelId="{70712145-3772-46E8-A33C-77F1E2B5929D}" type="pres">
      <dgm:prSet presAssocID="{57DEAA58-4447-467D-9276-63B079DA2824}" presName="Name19" presStyleLbl="parChTrans1D2" presStyleIdx="3" presStyleCnt="5"/>
      <dgm:spPr/>
    </dgm:pt>
    <dgm:pt modelId="{48DC568C-22B7-4D12-8F01-17467856AFC2}" type="pres">
      <dgm:prSet presAssocID="{7304936C-EF66-40B8-80CB-E02C4C069806}" presName="Name21" presStyleCnt="0"/>
      <dgm:spPr/>
    </dgm:pt>
    <dgm:pt modelId="{004B12E0-76DA-451A-8102-2EA9455FDC82}" type="pres">
      <dgm:prSet presAssocID="{7304936C-EF66-40B8-80CB-E02C4C069806}" presName="level2Shape" presStyleLbl="node2" presStyleIdx="3" presStyleCnt="5"/>
      <dgm:spPr/>
    </dgm:pt>
    <dgm:pt modelId="{11D8B8D8-ED49-441D-B93D-FA9814A05946}" type="pres">
      <dgm:prSet presAssocID="{7304936C-EF66-40B8-80CB-E02C4C069806}" presName="hierChild3" presStyleCnt="0"/>
      <dgm:spPr/>
    </dgm:pt>
    <dgm:pt modelId="{EB3B9E52-F779-49CC-A5A6-02DDDFAC63D2}" type="pres">
      <dgm:prSet presAssocID="{D7B230A5-A291-442B-868D-A9CB721CB612}" presName="Name19" presStyleLbl="parChTrans1D2" presStyleIdx="4" presStyleCnt="5"/>
      <dgm:spPr/>
    </dgm:pt>
    <dgm:pt modelId="{946DE19D-9D1D-42CD-851B-DFCD5E8E985C}" type="pres">
      <dgm:prSet presAssocID="{A1F97040-889F-4664-9ADF-9743FCA1D379}" presName="Name21" presStyleCnt="0"/>
      <dgm:spPr/>
    </dgm:pt>
    <dgm:pt modelId="{39536C0E-B3AD-405B-A9AA-C5EC74003D36}" type="pres">
      <dgm:prSet presAssocID="{A1F97040-889F-4664-9ADF-9743FCA1D379}" presName="level2Shape" presStyleLbl="node2" presStyleIdx="4" presStyleCnt="5"/>
      <dgm:spPr/>
    </dgm:pt>
    <dgm:pt modelId="{93E8A890-0FFE-4F9A-B92E-F57AB7D934E4}" type="pres">
      <dgm:prSet presAssocID="{A1F97040-889F-4664-9ADF-9743FCA1D379}" presName="hierChild3" presStyleCnt="0"/>
      <dgm:spPr/>
    </dgm:pt>
    <dgm:pt modelId="{113216AF-4488-41BF-9E1F-A685E91FE18B}" type="pres">
      <dgm:prSet presAssocID="{70E8C68D-B7CE-461B-9C24-A608BE9977DD}" presName="bgShapesFlow" presStyleCnt="0"/>
      <dgm:spPr/>
    </dgm:pt>
  </dgm:ptLst>
  <dgm:cxnLst>
    <dgm:cxn modelId="{C9928607-3EC4-4E51-A404-D4510F4A42E9}" type="presOf" srcId="{D7B230A5-A291-442B-868D-A9CB721CB612}" destId="{EB3B9E52-F779-49CC-A5A6-02DDDFAC63D2}" srcOrd="0" destOrd="0" presId="urn:microsoft.com/office/officeart/2005/8/layout/hierarchy6"/>
    <dgm:cxn modelId="{B4E3390B-2834-4833-9BDA-72BD07DEB877}" type="presOf" srcId="{57DEAA58-4447-467D-9276-63B079DA2824}" destId="{70712145-3772-46E8-A33C-77F1E2B5929D}" srcOrd="0" destOrd="0" presId="urn:microsoft.com/office/officeart/2005/8/layout/hierarchy6"/>
    <dgm:cxn modelId="{EE3FE22B-338D-4208-83C7-EAF559425C9B}" srcId="{428072D9-DDD6-49D6-9A1E-767CD4FF85DB}" destId="{8C1F2219-309D-4865-9C0E-467AC2DCB15D}" srcOrd="0" destOrd="0" parTransId="{1EBD30E7-F541-4505-8553-69E2B576ABDC}" sibTransId="{E05ABFF9-8A08-400E-B0DF-97F412B05B27}"/>
    <dgm:cxn modelId="{FB029E40-0B20-442B-9C39-F72A6D2E73B1}" srcId="{428072D9-DDD6-49D6-9A1E-767CD4FF85DB}" destId="{C4A1BACA-E33A-4EE3-822F-5FF5A07B34E2}" srcOrd="2" destOrd="0" parTransId="{43B5054E-BB62-48BB-9D7F-89B93A4FCB34}" sibTransId="{5E79C623-C26E-4B3A-95DC-787735222B76}"/>
    <dgm:cxn modelId="{CB04A666-77E8-4338-91CF-8F1E9A8B4F7C}" type="presOf" srcId="{428072D9-DDD6-49D6-9A1E-767CD4FF85DB}" destId="{F9B6272B-574E-4F23-8149-7FE56CB612CC}" srcOrd="0" destOrd="0" presId="urn:microsoft.com/office/officeart/2005/8/layout/hierarchy6"/>
    <dgm:cxn modelId="{CE284E7C-76E5-409E-9CE3-5185BDBFFDE9}" srcId="{70E8C68D-B7CE-461B-9C24-A608BE9977DD}" destId="{428072D9-DDD6-49D6-9A1E-767CD4FF85DB}" srcOrd="0" destOrd="0" parTransId="{B4D7E9FD-0BAE-4F5A-A081-42D8270F5A0B}" sibTransId="{2A3F8924-8CC0-4C17-9307-954DE8B9F0C3}"/>
    <dgm:cxn modelId="{15BB6785-1F15-4ABC-9051-02CA46A7E21E}" type="presOf" srcId="{7304936C-EF66-40B8-80CB-E02C4C069806}" destId="{004B12E0-76DA-451A-8102-2EA9455FDC82}" srcOrd="0" destOrd="0" presId="urn:microsoft.com/office/officeart/2005/8/layout/hierarchy6"/>
    <dgm:cxn modelId="{52212787-482F-4DAC-A1DD-084F6C3C71CB}" type="presOf" srcId="{0F3D27A8-D68A-4746-9761-1126BC240E52}" destId="{6CD30890-6E96-42D8-A751-F8CF218E7E12}" srcOrd="0" destOrd="0" presId="urn:microsoft.com/office/officeart/2005/8/layout/hierarchy6"/>
    <dgm:cxn modelId="{0762558E-DAF4-48A1-B08E-DED6AB2678B7}" type="presOf" srcId="{A1F97040-889F-4664-9ADF-9743FCA1D379}" destId="{39536C0E-B3AD-405B-A9AA-C5EC74003D36}" srcOrd="0" destOrd="0" presId="urn:microsoft.com/office/officeart/2005/8/layout/hierarchy6"/>
    <dgm:cxn modelId="{D3FD98A8-4431-486D-BAE4-06E891DBA6C4}" type="presOf" srcId="{5F9D76D5-4C38-4222-9E27-18E1634B9357}" destId="{219C4211-48B5-4389-B15C-B2B2ED48F29E}" srcOrd="0" destOrd="0" presId="urn:microsoft.com/office/officeart/2005/8/layout/hierarchy6"/>
    <dgm:cxn modelId="{FB7687B3-D530-4C32-A0FA-817BD9478DE2}" type="presOf" srcId="{1E8AA265-C979-4B33-91D5-8A1FC0C74489}" destId="{5A193FD8-9696-4C32-8E81-187B3F7C684A}" srcOrd="0" destOrd="0" presId="urn:microsoft.com/office/officeart/2005/8/layout/hierarchy6"/>
    <dgm:cxn modelId="{B29D40BC-81CF-4935-945E-13C074ECC906}" srcId="{FBCBF0C1-15BD-445D-ACE0-F6469B2B5E3E}" destId="{0F3D27A8-D68A-4746-9761-1126BC240E52}" srcOrd="0" destOrd="0" parTransId="{5F9D76D5-4C38-4222-9E27-18E1634B9357}" sibTransId="{B0F9CBDD-0D3E-410A-AC92-358C4860BFD1}"/>
    <dgm:cxn modelId="{467BFBBE-F725-4358-9DA7-E2E9A5ACEA66}" type="presOf" srcId="{70E8C68D-B7CE-461B-9C24-A608BE9977DD}" destId="{1339E204-79C9-4FC0-911A-83D59AEE8CB0}" srcOrd="0" destOrd="0" presId="urn:microsoft.com/office/officeart/2005/8/layout/hierarchy6"/>
    <dgm:cxn modelId="{4E0353CE-02F5-4F92-805C-80C7B2C655F3}" srcId="{428072D9-DDD6-49D6-9A1E-767CD4FF85DB}" destId="{7304936C-EF66-40B8-80CB-E02C4C069806}" srcOrd="3" destOrd="0" parTransId="{57DEAA58-4447-467D-9276-63B079DA2824}" sibTransId="{F3DBF5A9-27E0-496B-951F-093DEDB983C5}"/>
    <dgm:cxn modelId="{38A5D7D5-7A03-4AFE-B5E9-353E75282C3E}" type="presOf" srcId="{1EBD30E7-F541-4505-8553-69E2B576ABDC}" destId="{1920A051-6BBE-4D6A-8B11-7B005FBB77DA}" srcOrd="0" destOrd="0" presId="urn:microsoft.com/office/officeart/2005/8/layout/hierarchy6"/>
    <dgm:cxn modelId="{80C20EE2-B65E-4DBE-8382-71841EE14953}" type="presOf" srcId="{C4A1BACA-E33A-4EE3-822F-5FF5A07B34E2}" destId="{681A00D3-4A29-42B6-9CE7-07D609222C3B}" srcOrd="0" destOrd="0" presId="urn:microsoft.com/office/officeart/2005/8/layout/hierarchy6"/>
    <dgm:cxn modelId="{1BA062E7-EF66-4395-A371-58E4CA9A5D55}" srcId="{428072D9-DDD6-49D6-9A1E-767CD4FF85DB}" destId="{A1F97040-889F-4664-9ADF-9743FCA1D379}" srcOrd="4" destOrd="0" parTransId="{D7B230A5-A291-442B-868D-A9CB721CB612}" sibTransId="{CFE153B9-18FD-4F17-B925-E4E46951975C}"/>
    <dgm:cxn modelId="{6B129EE7-58BE-4DAD-9B70-EE55D93F4BE9}" srcId="{428072D9-DDD6-49D6-9A1E-767CD4FF85DB}" destId="{FBCBF0C1-15BD-445D-ACE0-F6469B2B5E3E}" srcOrd="1" destOrd="0" parTransId="{1E8AA265-C979-4B33-91D5-8A1FC0C74489}" sibTransId="{0824AB0D-99B3-4F2F-AC91-C7B9D7A4E9E6}"/>
    <dgm:cxn modelId="{78C6DEF5-2D56-42F7-ADDD-F9C4B86565BE}" type="presOf" srcId="{43B5054E-BB62-48BB-9D7F-89B93A4FCB34}" destId="{AB8E4EF6-5D81-457D-B0D0-CFE03998CE1E}" srcOrd="0" destOrd="0" presId="urn:microsoft.com/office/officeart/2005/8/layout/hierarchy6"/>
    <dgm:cxn modelId="{5BC693F6-0834-40D8-A25F-6801BBDF5E35}" type="presOf" srcId="{8C1F2219-309D-4865-9C0E-467AC2DCB15D}" destId="{A4D54CF6-45C4-4BF7-A2C8-58B89A82E2AC}" srcOrd="0" destOrd="0" presId="urn:microsoft.com/office/officeart/2005/8/layout/hierarchy6"/>
    <dgm:cxn modelId="{F1C1EDF9-717B-4824-8DA2-141EFDF4B266}" type="presOf" srcId="{FBCBF0C1-15BD-445D-ACE0-F6469B2B5E3E}" destId="{C902BFB5-748E-47DF-98ED-EA2ED364755F}" srcOrd="0" destOrd="0" presId="urn:microsoft.com/office/officeart/2005/8/layout/hierarchy6"/>
    <dgm:cxn modelId="{E6AC1F24-A06B-49A8-9D21-0A0CF04BCE49}" type="presParOf" srcId="{1339E204-79C9-4FC0-911A-83D59AEE8CB0}" destId="{D9A4DF77-86E0-4BB5-8FB0-2B5FB9272F77}" srcOrd="0" destOrd="0" presId="urn:microsoft.com/office/officeart/2005/8/layout/hierarchy6"/>
    <dgm:cxn modelId="{0FDDFC8E-9A5C-4E64-A3B7-B670B6E92CCD}" type="presParOf" srcId="{D9A4DF77-86E0-4BB5-8FB0-2B5FB9272F77}" destId="{E1E64E5C-8DAA-4BF2-BF0A-5166E44C7BB2}" srcOrd="0" destOrd="0" presId="urn:microsoft.com/office/officeart/2005/8/layout/hierarchy6"/>
    <dgm:cxn modelId="{330D5368-C224-4B8F-AD47-EBFE4A991502}" type="presParOf" srcId="{E1E64E5C-8DAA-4BF2-BF0A-5166E44C7BB2}" destId="{82219549-EF2E-417C-AE93-CD641AD01CC4}" srcOrd="0" destOrd="0" presId="urn:microsoft.com/office/officeart/2005/8/layout/hierarchy6"/>
    <dgm:cxn modelId="{5CE86059-7E6C-402A-98CA-E60172C12DCA}" type="presParOf" srcId="{82219549-EF2E-417C-AE93-CD641AD01CC4}" destId="{F9B6272B-574E-4F23-8149-7FE56CB612CC}" srcOrd="0" destOrd="0" presId="urn:microsoft.com/office/officeart/2005/8/layout/hierarchy6"/>
    <dgm:cxn modelId="{B93AD5EE-9639-49BD-B3F5-CC0BA63B6438}" type="presParOf" srcId="{82219549-EF2E-417C-AE93-CD641AD01CC4}" destId="{94DF5285-1BE1-4A9E-B1A7-606C31A2ADFC}" srcOrd="1" destOrd="0" presId="urn:microsoft.com/office/officeart/2005/8/layout/hierarchy6"/>
    <dgm:cxn modelId="{8FA4345A-1218-415C-91DE-B99708CED533}" type="presParOf" srcId="{94DF5285-1BE1-4A9E-B1A7-606C31A2ADFC}" destId="{1920A051-6BBE-4D6A-8B11-7B005FBB77DA}" srcOrd="0" destOrd="0" presId="urn:microsoft.com/office/officeart/2005/8/layout/hierarchy6"/>
    <dgm:cxn modelId="{40F57082-D679-4E60-9CD3-4F8E75010FB0}" type="presParOf" srcId="{94DF5285-1BE1-4A9E-B1A7-606C31A2ADFC}" destId="{92B301BA-D7A8-4011-8F88-A6B2FFA2C715}" srcOrd="1" destOrd="0" presId="urn:microsoft.com/office/officeart/2005/8/layout/hierarchy6"/>
    <dgm:cxn modelId="{03EC62A3-3200-4FF7-BAB1-FDD8B8B7D1CB}" type="presParOf" srcId="{92B301BA-D7A8-4011-8F88-A6B2FFA2C715}" destId="{A4D54CF6-45C4-4BF7-A2C8-58B89A82E2AC}" srcOrd="0" destOrd="0" presId="urn:microsoft.com/office/officeart/2005/8/layout/hierarchy6"/>
    <dgm:cxn modelId="{E5A2C374-AA73-4404-B43C-A6C9955138F5}" type="presParOf" srcId="{92B301BA-D7A8-4011-8F88-A6B2FFA2C715}" destId="{03849C75-BBCD-4CF6-BD6B-C10E5876DEAB}" srcOrd="1" destOrd="0" presId="urn:microsoft.com/office/officeart/2005/8/layout/hierarchy6"/>
    <dgm:cxn modelId="{D4C0ECB2-AF75-4F0E-B92D-78A953ADCA3D}" type="presParOf" srcId="{94DF5285-1BE1-4A9E-B1A7-606C31A2ADFC}" destId="{5A193FD8-9696-4C32-8E81-187B3F7C684A}" srcOrd="2" destOrd="0" presId="urn:microsoft.com/office/officeart/2005/8/layout/hierarchy6"/>
    <dgm:cxn modelId="{6EA466B4-587E-475B-B775-B41F3E6B7047}" type="presParOf" srcId="{94DF5285-1BE1-4A9E-B1A7-606C31A2ADFC}" destId="{1EA124FC-C800-4602-94F8-7A862E078283}" srcOrd="3" destOrd="0" presId="urn:microsoft.com/office/officeart/2005/8/layout/hierarchy6"/>
    <dgm:cxn modelId="{4AC40ACD-1703-47EB-BB95-0E5806630695}" type="presParOf" srcId="{1EA124FC-C800-4602-94F8-7A862E078283}" destId="{C902BFB5-748E-47DF-98ED-EA2ED364755F}" srcOrd="0" destOrd="0" presId="urn:microsoft.com/office/officeart/2005/8/layout/hierarchy6"/>
    <dgm:cxn modelId="{CD773C6E-404D-48F2-B813-F710379415F5}" type="presParOf" srcId="{1EA124FC-C800-4602-94F8-7A862E078283}" destId="{DBD6C684-6825-4F18-8F19-D7C162FFE00C}" srcOrd="1" destOrd="0" presId="urn:microsoft.com/office/officeart/2005/8/layout/hierarchy6"/>
    <dgm:cxn modelId="{7B8119D7-6AC6-49B8-8E13-00F07DC817C5}" type="presParOf" srcId="{DBD6C684-6825-4F18-8F19-D7C162FFE00C}" destId="{219C4211-48B5-4389-B15C-B2B2ED48F29E}" srcOrd="0" destOrd="0" presId="urn:microsoft.com/office/officeart/2005/8/layout/hierarchy6"/>
    <dgm:cxn modelId="{F50E899B-C0EA-4F96-9D32-2573D829516D}" type="presParOf" srcId="{DBD6C684-6825-4F18-8F19-D7C162FFE00C}" destId="{EB4C17F3-CBFA-4100-888B-5C05DCB7F254}" srcOrd="1" destOrd="0" presId="urn:microsoft.com/office/officeart/2005/8/layout/hierarchy6"/>
    <dgm:cxn modelId="{0D5966C4-8CA4-4804-829D-985143D65A2D}" type="presParOf" srcId="{EB4C17F3-CBFA-4100-888B-5C05DCB7F254}" destId="{6CD30890-6E96-42D8-A751-F8CF218E7E12}" srcOrd="0" destOrd="0" presId="urn:microsoft.com/office/officeart/2005/8/layout/hierarchy6"/>
    <dgm:cxn modelId="{932A9257-7627-4E19-B637-B8FCF960E3E4}" type="presParOf" srcId="{EB4C17F3-CBFA-4100-888B-5C05DCB7F254}" destId="{43707B67-A960-4968-BFF7-548ABE9380E3}" srcOrd="1" destOrd="0" presId="urn:microsoft.com/office/officeart/2005/8/layout/hierarchy6"/>
    <dgm:cxn modelId="{47D1630B-8C93-44C4-8692-A42B239769F6}" type="presParOf" srcId="{94DF5285-1BE1-4A9E-B1A7-606C31A2ADFC}" destId="{AB8E4EF6-5D81-457D-B0D0-CFE03998CE1E}" srcOrd="4" destOrd="0" presId="urn:microsoft.com/office/officeart/2005/8/layout/hierarchy6"/>
    <dgm:cxn modelId="{C48186FB-CC3D-4AC5-83C1-ADB0AEC52733}" type="presParOf" srcId="{94DF5285-1BE1-4A9E-B1A7-606C31A2ADFC}" destId="{320D9109-95B3-4AB4-8108-8E7CE93D8287}" srcOrd="5" destOrd="0" presId="urn:microsoft.com/office/officeart/2005/8/layout/hierarchy6"/>
    <dgm:cxn modelId="{EB2BD46C-2250-4D1E-8658-CBC7CD6521DE}" type="presParOf" srcId="{320D9109-95B3-4AB4-8108-8E7CE93D8287}" destId="{681A00D3-4A29-42B6-9CE7-07D609222C3B}" srcOrd="0" destOrd="0" presId="urn:microsoft.com/office/officeart/2005/8/layout/hierarchy6"/>
    <dgm:cxn modelId="{B16BD85A-6173-41BC-8A99-37D9F730A338}" type="presParOf" srcId="{320D9109-95B3-4AB4-8108-8E7CE93D8287}" destId="{06F3D86E-8606-4DC7-84E0-370FE9F4E3B9}" srcOrd="1" destOrd="0" presId="urn:microsoft.com/office/officeart/2005/8/layout/hierarchy6"/>
    <dgm:cxn modelId="{6D69C754-F3CC-4A70-A9AF-CC4661EEE033}" type="presParOf" srcId="{94DF5285-1BE1-4A9E-B1A7-606C31A2ADFC}" destId="{70712145-3772-46E8-A33C-77F1E2B5929D}" srcOrd="6" destOrd="0" presId="urn:microsoft.com/office/officeart/2005/8/layout/hierarchy6"/>
    <dgm:cxn modelId="{E491404A-DF4C-434A-833C-C98E44E226C7}" type="presParOf" srcId="{94DF5285-1BE1-4A9E-B1A7-606C31A2ADFC}" destId="{48DC568C-22B7-4D12-8F01-17467856AFC2}" srcOrd="7" destOrd="0" presId="urn:microsoft.com/office/officeart/2005/8/layout/hierarchy6"/>
    <dgm:cxn modelId="{6D52DFDC-5748-46DD-B8C5-135732A67082}" type="presParOf" srcId="{48DC568C-22B7-4D12-8F01-17467856AFC2}" destId="{004B12E0-76DA-451A-8102-2EA9455FDC82}" srcOrd="0" destOrd="0" presId="urn:microsoft.com/office/officeart/2005/8/layout/hierarchy6"/>
    <dgm:cxn modelId="{A45D31A9-2415-444B-8355-358E1679F3D2}" type="presParOf" srcId="{48DC568C-22B7-4D12-8F01-17467856AFC2}" destId="{11D8B8D8-ED49-441D-B93D-FA9814A05946}" srcOrd="1" destOrd="0" presId="urn:microsoft.com/office/officeart/2005/8/layout/hierarchy6"/>
    <dgm:cxn modelId="{A0EAE38C-BB1E-4EED-A04D-5B2BF69EDEAE}" type="presParOf" srcId="{94DF5285-1BE1-4A9E-B1A7-606C31A2ADFC}" destId="{EB3B9E52-F779-49CC-A5A6-02DDDFAC63D2}" srcOrd="8" destOrd="0" presId="urn:microsoft.com/office/officeart/2005/8/layout/hierarchy6"/>
    <dgm:cxn modelId="{23297C8D-6751-43DE-9C74-D4C50752C85E}" type="presParOf" srcId="{94DF5285-1BE1-4A9E-B1A7-606C31A2ADFC}" destId="{946DE19D-9D1D-42CD-851B-DFCD5E8E985C}" srcOrd="9" destOrd="0" presId="urn:microsoft.com/office/officeart/2005/8/layout/hierarchy6"/>
    <dgm:cxn modelId="{95308BF3-5090-45FA-ABA1-E281187D8856}" type="presParOf" srcId="{946DE19D-9D1D-42CD-851B-DFCD5E8E985C}" destId="{39536C0E-B3AD-405B-A9AA-C5EC74003D36}" srcOrd="0" destOrd="0" presId="urn:microsoft.com/office/officeart/2005/8/layout/hierarchy6"/>
    <dgm:cxn modelId="{EFF089F3-0E0B-454A-B778-3C362E7D9274}" type="presParOf" srcId="{946DE19D-9D1D-42CD-851B-DFCD5E8E985C}" destId="{93E8A890-0FFE-4F9A-B92E-F57AB7D934E4}" srcOrd="1" destOrd="0" presId="urn:microsoft.com/office/officeart/2005/8/layout/hierarchy6"/>
    <dgm:cxn modelId="{A22146C1-7718-4C10-8BC2-CD1B076A4401}" type="presParOf" srcId="{1339E204-79C9-4FC0-911A-83D59AEE8CB0}" destId="{113216AF-4488-41BF-9E1F-A685E91FE18B}" srcOrd="1" destOrd="0" presId="urn:microsoft.com/office/officeart/2005/8/layout/hierarchy6"/>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B6272B-574E-4F23-8149-7FE56CB612CC}">
      <dsp:nvSpPr>
        <dsp:cNvPr id="0" name=""/>
        <dsp:cNvSpPr/>
      </dsp:nvSpPr>
      <dsp:spPr>
        <a:xfrm>
          <a:off x="4060891" y="590907"/>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Homepage</a:t>
          </a:r>
        </a:p>
      </dsp:txBody>
      <dsp:txXfrm>
        <a:off x="4091353" y="621369"/>
        <a:ext cx="1499138" cy="979117"/>
      </dsp:txXfrm>
    </dsp:sp>
    <dsp:sp modelId="{1920A051-6BBE-4D6A-8B11-7B005FBB77DA}">
      <dsp:nvSpPr>
        <dsp:cNvPr id="0" name=""/>
        <dsp:cNvSpPr/>
      </dsp:nvSpPr>
      <dsp:spPr>
        <a:xfrm>
          <a:off x="784758" y="1630949"/>
          <a:ext cx="4056163" cy="416016"/>
        </a:xfrm>
        <a:custGeom>
          <a:avLst/>
          <a:gdLst/>
          <a:ahLst/>
          <a:cxnLst/>
          <a:rect l="0" t="0" r="0" b="0"/>
          <a:pathLst>
            <a:path>
              <a:moveTo>
                <a:pt x="4056163" y="0"/>
              </a:moveTo>
              <a:lnTo>
                <a:pt x="4056163"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D54CF6-45C4-4BF7-A2C8-58B89A82E2AC}">
      <dsp:nvSpPr>
        <dsp:cNvPr id="0" name=""/>
        <dsp:cNvSpPr/>
      </dsp:nvSpPr>
      <dsp:spPr>
        <a:xfrm>
          <a:off x="4727"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About Us</a:t>
          </a:r>
        </a:p>
      </dsp:txBody>
      <dsp:txXfrm>
        <a:off x="35189" y="2077428"/>
        <a:ext cx="1499138" cy="979117"/>
      </dsp:txXfrm>
    </dsp:sp>
    <dsp:sp modelId="{5A193FD8-9696-4C32-8E81-187B3F7C684A}">
      <dsp:nvSpPr>
        <dsp:cNvPr id="0" name=""/>
        <dsp:cNvSpPr/>
      </dsp:nvSpPr>
      <dsp:spPr>
        <a:xfrm>
          <a:off x="2812840" y="1630949"/>
          <a:ext cx="2028081" cy="416016"/>
        </a:xfrm>
        <a:custGeom>
          <a:avLst/>
          <a:gdLst/>
          <a:ahLst/>
          <a:cxnLst/>
          <a:rect l="0" t="0" r="0" b="0"/>
          <a:pathLst>
            <a:path>
              <a:moveTo>
                <a:pt x="2028081" y="0"/>
              </a:moveTo>
              <a:lnTo>
                <a:pt x="2028081"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02BFB5-748E-47DF-98ED-EA2ED364755F}">
      <dsp:nvSpPr>
        <dsp:cNvPr id="0" name=""/>
        <dsp:cNvSpPr/>
      </dsp:nvSpPr>
      <dsp:spPr>
        <a:xfrm>
          <a:off x="2032809"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Store</a:t>
          </a:r>
        </a:p>
      </dsp:txBody>
      <dsp:txXfrm>
        <a:off x="2063271" y="2077428"/>
        <a:ext cx="1499138" cy="979117"/>
      </dsp:txXfrm>
    </dsp:sp>
    <dsp:sp modelId="{219C4211-48B5-4389-B15C-B2B2ED48F29E}">
      <dsp:nvSpPr>
        <dsp:cNvPr id="0" name=""/>
        <dsp:cNvSpPr/>
      </dsp:nvSpPr>
      <dsp:spPr>
        <a:xfrm>
          <a:off x="2767120" y="3087008"/>
          <a:ext cx="91440" cy="416016"/>
        </a:xfrm>
        <a:custGeom>
          <a:avLst/>
          <a:gdLst/>
          <a:ahLst/>
          <a:cxnLst/>
          <a:rect l="0" t="0" r="0" b="0"/>
          <a:pathLst>
            <a:path>
              <a:moveTo>
                <a:pt x="45720" y="0"/>
              </a:moveTo>
              <a:lnTo>
                <a:pt x="45720" y="416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D30890-6E96-42D8-A751-F8CF218E7E12}">
      <dsp:nvSpPr>
        <dsp:cNvPr id="0" name=""/>
        <dsp:cNvSpPr/>
      </dsp:nvSpPr>
      <dsp:spPr>
        <a:xfrm>
          <a:off x="2032809" y="3503025"/>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Checkout Cart</a:t>
          </a:r>
        </a:p>
      </dsp:txBody>
      <dsp:txXfrm>
        <a:off x="2063271" y="3533487"/>
        <a:ext cx="1499138" cy="979117"/>
      </dsp:txXfrm>
    </dsp:sp>
    <dsp:sp modelId="{AB8E4EF6-5D81-457D-B0D0-CFE03998CE1E}">
      <dsp:nvSpPr>
        <dsp:cNvPr id="0" name=""/>
        <dsp:cNvSpPr/>
      </dsp:nvSpPr>
      <dsp:spPr>
        <a:xfrm>
          <a:off x="4795202" y="1630949"/>
          <a:ext cx="91440" cy="416016"/>
        </a:xfrm>
        <a:custGeom>
          <a:avLst/>
          <a:gdLst/>
          <a:ahLst/>
          <a:cxnLst/>
          <a:rect l="0" t="0" r="0" b="0"/>
          <a:pathLst>
            <a:path>
              <a:moveTo>
                <a:pt x="45720" y="0"/>
              </a:moveTo>
              <a:lnTo>
                <a:pt x="4572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00D3-4A29-42B6-9CE7-07D609222C3B}">
      <dsp:nvSpPr>
        <dsp:cNvPr id="0" name=""/>
        <dsp:cNvSpPr/>
      </dsp:nvSpPr>
      <dsp:spPr>
        <a:xfrm>
          <a:off x="4060891"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Blog</a:t>
          </a:r>
        </a:p>
      </dsp:txBody>
      <dsp:txXfrm>
        <a:off x="4091353" y="2077428"/>
        <a:ext cx="1499138" cy="979117"/>
      </dsp:txXfrm>
    </dsp:sp>
    <dsp:sp modelId="{70712145-3772-46E8-A33C-77F1E2B5929D}">
      <dsp:nvSpPr>
        <dsp:cNvPr id="0" name=""/>
        <dsp:cNvSpPr/>
      </dsp:nvSpPr>
      <dsp:spPr>
        <a:xfrm>
          <a:off x="4840922" y="1630949"/>
          <a:ext cx="2028081" cy="416016"/>
        </a:xfrm>
        <a:custGeom>
          <a:avLst/>
          <a:gdLst/>
          <a:ahLst/>
          <a:cxnLst/>
          <a:rect l="0" t="0" r="0" b="0"/>
          <a:pathLst>
            <a:path>
              <a:moveTo>
                <a:pt x="0" y="0"/>
              </a:moveTo>
              <a:lnTo>
                <a:pt x="0" y="208008"/>
              </a:lnTo>
              <a:lnTo>
                <a:pt x="2028081" y="208008"/>
              </a:lnTo>
              <a:lnTo>
                <a:pt x="2028081"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4B12E0-76DA-451A-8102-2EA9455FDC82}">
      <dsp:nvSpPr>
        <dsp:cNvPr id="0" name=""/>
        <dsp:cNvSpPr/>
      </dsp:nvSpPr>
      <dsp:spPr>
        <a:xfrm>
          <a:off x="6088972"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Events</a:t>
          </a:r>
        </a:p>
      </dsp:txBody>
      <dsp:txXfrm>
        <a:off x="6119434" y="2077428"/>
        <a:ext cx="1499138" cy="979117"/>
      </dsp:txXfrm>
    </dsp:sp>
    <dsp:sp modelId="{EB3B9E52-F779-49CC-A5A6-02DDDFAC63D2}">
      <dsp:nvSpPr>
        <dsp:cNvPr id="0" name=""/>
        <dsp:cNvSpPr/>
      </dsp:nvSpPr>
      <dsp:spPr>
        <a:xfrm>
          <a:off x="4840922" y="1630949"/>
          <a:ext cx="4056163" cy="416016"/>
        </a:xfrm>
        <a:custGeom>
          <a:avLst/>
          <a:gdLst/>
          <a:ahLst/>
          <a:cxnLst/>
          <a:rect l="0" t="0" r="0" b="0"/>
          <a:pathLst>
            <a:path>
              <a:moveTo>
                <a:pt x="0" y="0"/>
              </a:moveTo>
              <a:lnTo>
                <a:pt x="0" y="208008"/>
              </a:lnTo>
              <a:lnTo>
                <a:pt x="4056163" y="208008"/>
              </a:lnTo>
              <a:lnTo>
                <a:pt x="4056163"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536C0E-B3AD-405B-A9AA-C5EC74003D36}">
      <dsp:nvSpPr>
        <dsp:cNvPr id="0" name=""/>
        <dsp:cNvSpPr/>
      </dsp:nvSpPr>
      <dsp:spPr>
        <a:xfrm>
          <a:off x="8117054"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Contact Us</a:t>
          </a:r>
        </a:p>
      </dsp:txBody>
      <dsp:txXfrm>
        <a:off x="8147516" y="2077428"/>
        <a:ext cx="1499138" cy="97911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3C40CA1FE1C4794A4EE6CEA9A81F7B3"/>
        <w:category>
          <w:name w:val="General"/>
          <w:gallery w:val="placeholder"/>
        </w:category>
        <w:types>
          <w:type w:val="bbPlcHdr"/>
        </w:types>
        <w:behaviors>
          <w:behavior w:val="content"/>
        </w:behaviors>
        <w:guid w:val="{4A8ED831-48A3-4AA2-8ED7-26DC30201A19}"/>
      </w:docPartPr>
      <w:docPartBody>
        <w:p w:rsidR="00CB4EEA" w:rsidRDefault="005A4AB3" w:rsidP="005A4AB3">
          <w:pPr>
            <w:pStyle w:val="03C40CA1FE1C4794A4EE6CEA9A81F7B3"/>
          </w:pPr>
          <w:r>
            <w:rPr>
              <w:rStyle w:val="PlaceholderText"/>
            </w:rPr>
            <w:t>[Author]</w:t>
          </w:r>
        </w:p>
      </w:docPartBody>
    </w:docPart>
    <w:docPart>
      <w:docPartPr>
        <w:name w:val="B88CDB43FE794449B357D929A76BF880"/>
        <w:category>
          <w:name w:val="General"/>
          <w:gallery w:val="placeholder"/>
        </w:category>
        <w:types>
          <w:type w:val="bbPlcHdr"/>
        </w:types>
        <w:behaviors>
          <w:behavior w:val="content"/>
        </w:behaviors>
        <w:guid w:val="{7B0297A6-3BB5-4537-87CE-9B3D58B232F0}"/>
      </w:docPartPr>
      <w:docPartBody>
        <w:p w:rsidR="00CB4EEA" w:rsidRDefault="005A4AB3" w:rsidP="005A4AB3">
          <w:pPr>
            <w:pStyle w:val="B88CDB43FE794449B357D929A76BF880"/>
          </w:pPr>
          <w:r>
            <w:rPr>
              <w:rStyle w:val="PlaceholderText"/>
            </w:rPr>
            <w:t>[Author]</w:t>
          </w:r>
        </w:p>
      </w:docPartBody>
    </w:docPart>
    <w:docPart>
      <w:docPartPr>
        <w:name w:val="E4FDB124DC364D6BA9CBE3212E0AB20D"/>
        <w:category>
          <w:name w:val="General"/>
          <w:gallery w:val="placeholder"/>
        </w:category>
        <w:types>
          <w:type w:val="bbPlcHdr"/>
        </w:types>
        <w:behaviors>
          <w:behavior w:val="content"/>
        </w:behaviors>
        <w:guid w:val="{D050BB28-793A-4829-9486-02F6BFE7A27C}"/>
      </w:docPartPr>
      <w:docPartBody>
        <w:p w:rsidR="00CB4EEA" w:rsidRDefault="005A4AB3" w:rsidP="005A4AB3">
          <w:pPr>
            <w:pStyle w:val="E4FDB124DC364D6BA9CBE3212E0AB20D"/>
          </w:pPr>
          <w:r>
            <w:rPr>
              <w:rStyle w:val="PlaceholderText"/>
            </w:rPr>
            <w:t>[Author]</w:t>
          </w:r>
        </w:p>
      </w:docPartBody>
    </w:docPart>
    <w:docPart>
      <w:docPartPr>
        <w:name w:val="7867C692223A49F88B7F047E2B9649AF"/>
        <w:category>
          <w:name w:val="General"/>
          <w:gallery w:val="placeholder"/>
        </w:category>
        <w:types>
          <w:type w:val="bbPlcHdr"/>
        </w:types>
        <w:behaviors>
          <w:behavior w:val="content"/>
        </w:behaviors>
        <w:guid w:val="{2744FDCB-0639-4222-83FB-BAA687B4F29E}"/>
      </w:docPartPr>
      <w:docPartBody>
        <w:p w:rsidR="00284BC7" w:rsidRDefault="00A21F0E" w:rsidP="00A21F0E">
          <w:pPr>
            <w:pStyle w:val="7867C692223A49F88B7F047E2B9649AF"/>
          </w:pPr>
          <w:r>
            <w:rPr>
              <w:rStyle w:val="PlaceholderText"/>
            </w:rPr>
            <w:t>[Author]</w:t>
          </w:r>
        </w:p>
      </w:docPartBody>
    </w:docPart>
    <w:docPart>
      <w:docPartPr>
        <w:name w:val="B6F755E6D49C40F8A1039A9D716CB9CF"/>
        <w:category>
          <w:name w:val="General"/>
          <w:gallery w:val="placeholder"/>
        </w:category>
        <w:types>
          <w:type w:val="bbPlcHdr"/>
        </w:types>
        <w:behaviors>
          <w:behavior w:val="content"/>
        </w:behaviors>
        <w:guid w:val="{B1F9078F-E1DF-4B5F-AE2D-5C54C915638E}"/>
      </w:docPartPr>
      <w:docPartBody>
        <w:p w:rsidR="00284BC7" w:rsidRDefault="00A21F0E" w:rsidP="00A21F0E">
          <w:pPr>
            <w:pStyle w:val="B6F755E6D49C40F8A1039A9D716CB9CF"/>
          </w:pPr>
          <w:r>
            <w:rPr>
              <w:rStyle w:val="PlaceholderText"/>
            </w:rPr>
            <w:t>[Author]</w:t>
          </w:r>
        </w:p>
      </w:docPartBody>
    </w:docPart>
    <w:docPart>
      <w:docPartPr>
        <w:name w:val="8B95039E5D644B5DBFA2BB9917D3D96B"/>
        <w:category>
          <w:name w:val="General"/>
          <w:gallery w:val="placeholder"/>
        </w:category>
        <w:types>
          <w:type w:val="bbPlcHdr"/>
        </w:types>
        <w:behaviors>
          <w:behavior w:val="content"/>
        </w:behaviors>
        <w:guid w:val="{8066C2FA-BA2E-4ECB-8D34-A0D9BE0EF736}"/>
      </w:docPartPr>
      <w:docPartBody>
        <w:p w:rsidR="00284BC7" w:rsidRDefault="00A21F0E" w:rsidP="00A21F0E">
          <w:pPr>
            <w:pStyle w:val="8B95039E5D644B5DBFA2BB9917D3D96B"/>
          </w:pPr>
          <w:r>
            <w:rPr>
              <w:rStyle w:val="PlaceholderText"/>
            </w:rPr>
            <w:t>[Author]</w:t>
          </w:r>
        </w:p>
      </w:docPartBody>
    </w:docPart>
    <w:docPart>
      <w:docPartPr>
        <w:name w:val="FEEA0C59F8C545FC8E579D1F1CE1EB9B"/>
        <w:category>
          <w:name w:val="General"/>
          <w:gallery w:val="placeholder"/>
        </w:category>
        <w:types>
          <w:type w:val="bbPlcHdr"/>
        </w:types>
        <w:behaviors>
          <w:behavior w:val="content"/>
        </w:behaviors>
        <w:guid w:val="{0DDE811C-0407-49FC-B72B-47B8C491B752}"/>
      </w:docPartPr>
      <w:docPartBody>
        <w:p w:rsidR="00284BC7" w:rsidRDefault="00A21F0E" w:rsidP="00A21F0E">
          <w:pPr>
            <w:pStyle w:val="FEEA0C59F8C545FC8E579D1F1CE1EB9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4AB3"/>
    <w:rsid w:val="00284BC7"/>
    <w:rsid w:val="005A4AB3"/>
    <w:rsid w:val="00A21F0E"/>
    <w:rsid w:val="00CB4EE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F0E"/>
    <w:rPr>
      <w:color w:val="808080"/>
    </w:rPr>
  </w:style>
  <w:style w:type="paragraph" w:customStyle="1" w:styleId="03C40CA1FE1C4794A4EE6CEA9A81F7B3">
    <w:name w:val="03C40CA1FE1C4794A4EE6CEA9A81F7B3"/>
    <w:rsid w:val="005A4AB3"/>
  </w:style>
  <w:style w:type="paragraph" w:customStyle="1" w:styleId="D17FDA1967E141DEB3DB64BFBDCDCA15">
    <w:name w:val="D17FDA1967E141DEB3DB64BFBDCDCA15"/>
    <w:rsid w:val="005A4AB3"/>
  </w:style>
  <w:style w:type="paragraph" w:customStyle="1" w:styleId="3D64F523AFD94E82982BADB009772FD0">
    <w:name w:val="3D64F523AFD94E82982BADB009772FD0"/>
    <w:rsid w:val="005A4AB3"/>
  </w:style>
  <w:style w:type="paragraph" w:customStyle="1" w:styleId="DA10B41FC6F749408125E85385D68645">
    <w:name w:val="DA10B41FC6F749408125E85385D68645"/>
    <w:rsid w:val="005A4AB3"/>
  </w:style>
  <w:style w:type="paragraph" w:customStyle="1" w:styleId="B88CDB43FE794449B357D929A76BF880">
    <w:name w:val="B88CDB43FE794449B357D929A76BF880"/>
    <w:rsid w:val="005A4AB3"/>
  </w:style>
  <w:style w:type="paragraph" w:customStyle="1" w:styleId="E4FDB124DC364D6BA9CBE3212E0AB20D">
    <w:name w:val="E4FDB124DC364D6BA9CBE3212E0AB20D"/>
    <w:rsid w:val="005A4AB3"/>
  </w:style>
  <w:style w:type="paragraph" w:customStyle="1" w:styleId="ED012E67505F449B8C2116E02F535E34">
    <w:name w:val="ED012E67505F449B8C2116E02F535E34"/>
    <w:rsid w:val="00A21F0E"/>
  </w:style>
  <w:style w:type="paragraph" w:customStyle="1" w:styleId="7867C692223A49F88B7F047E2B9649AF">
    <w:name w:val="7867C692223A49F88B7F047E2B9649AF"/>
    <w:rsid w:val="00A21F0E"/>
  </w:style>
  <w:style w:type="paragraph" w:customStyle="1" w:styleId="3709120E37AC4D76929F8B8B4625E81C">
    <w:name w:val="3709120E37AC4D76929F8B8B4625E81C"/>
    <w:rsid w:val="00A21F0E"/>
  </w:style>
  <w:style w:type="paragraph" w:customStyle="1" w:styleId="B6F755E6D49C40F8A1039A9D716CB9CF">
    <w:name w:val="B6F755E6D49C40F8A1039A9D716CB9CF"/>
    <w:rsid w:val="00A21F0E"/>
  </w:style>
  <w:style w:type="paragraph" w:customStyle="1" w:styleId="8B95039E5D644B5DBFA2BB9917D3D96B">
    <w:name w:val="8B95039E5D644B5DBFA2BB9917D3D96B"/>
    <w:rsid w:val="00A21F0E"/>
  </w:style>
  <w:style w:type="paragraph" w:customStyle="1" w:styleId="2990D5F62B7A4ADFBE87F33D376DC2BF">
    <w:name w:val="2990D5F62B7A4ADFBE87F33D376DC2BF"/>
    <w:rsid w:val="00A21F0E"/>
  </w:style>
  <w:style w:type="paragraph" w:customStyle="1" w:styleId="FEEA0C59F8C545FC8E579D1F1CE1EB9B">
    <w:name w:val="FEEA0C59F8C545FC8E579D1F1CE1EB9B"/>
    <w:rsid w:val="00A21F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8BD0D9E-1967-41D2-BB54-0B949C72A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4</TotalTime>
  <Pages>15</Pages>
  <Words>2546</Words>
  <Characters>14515</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TASK 8: WEBSITE DEVELOPMENT</vt:lpstr>
    </vt:vector>
  </TitlesOfParts>
  <Company>Applied Information Technology</Company>
  <LinksUpToDate>false</LinksUpToDate>
  <CharactersWithSpaces>1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8: WEBSITE DEVELOPMENT</dc:title>
  <dc:subject>Jack Sun</dc:subject>
  <dc:creator>JACK SUN</dc:creator>
  <cp:keywords/>
  <dc:description/>
  <cp:lastModifiedBy>Panc4kes .</cp:lastModifiedBy>
  <cp:revision>288</cp:revision>
  <dcterms:created xsi:type="dcterms:W3CDTF">2020-09-27T13:51:00Z</dcterms:created>
  <dcterms:modified xsi:type="dcterms:W3CDTF">2020-11-01T16:04:00Z</dcterms:modified>
  <cp:category>Como Secondary College</cp:category>
</cp:coreProperties>
</file>